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EF2A06" w:rsidRDefault="00E76A93" w:rsidP="00E76A93">
      <w:pPr>
        <w:rPr>
          <w:rFonts w:ascii="Roboto" w:hAnsi="Roboto"/>
          <w:sz w:val="16"/>
          <w:szCs w:val="16"/>
        </w:rPr>
      </w:pPr>
    </w:p>
    <w:p w14:paraId="4E769A63" w14:textId="47373302" w:rsidR="00E76A93" w:rsidRPr="00E76A93" w:rsidRDefault="00E76A93" w:rsidP="00E76A93">
      <w:pPr>
        <w:rPr>
          <w:rFonts w:ascii="Roboto" w:hAnsi="Roboto"/>
          <w:sz w:val="56"/>
          <w:szCs w:val="56"/>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069"/>
      </w:tblGrid>
      <w:tr w:rsidR="008B3D3E" w14:paraId="783DA72E" w14:textId="77777777" w:rsidTr="00E76A93">
        <w:tc>
          <w:tcPr>
            <w:tcW w:w="1419" w:type="dxa"/>
          </w:tcPr>
          <w:p w14:paraId="511A7EC7" w14:textId="5BD78322" w:rsidR="00E76A93" w:rsidRPr="002A1AE4" w:rsidRDefault="006427E5" w:rsidP="00E76A93">
            <w:pPr>
              <w:rPr>
                <w:rFonts w:ascii="Roboto" w:hAnsi="Roboto"/>
                <w:color w:val="199983"/>
                <w:sz w:val="56"/>
                <w:szCs w:val="56"/>
              </w:rPr>
            </w:pPr>
            <w:r>
              <w:rPr>
                <w:rFonts w:ascii="Roboto" w:hAnsi="Roboto"/>
                <w:noProof/>
                <w:color w:val="199983"/>
                <w:sz w:val="56"/>
                <w:szCs w:val="56"/>
                <w:lang w:eastAsia="tr-TR"/>
              </w:rPr>
              <w:drawing>
                <wp:inline distT="0" distB="0" distL="0" distR="0" wp14:anchorId="75CE904E" wp14:editId="23D07BE0">
                  <wp:extent cx="654373" cy="849600"/>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ucle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4373" cy="849600"/>
                          </a:xfrm>
                          <a:prstGeom prst="rect">
                            <a:avLst/>
                          </a:prstGeom>
                        </pic:spPr>
                      </pic:pic>
                    </a:graphicData>
                  </a:graphic>
                </wp:inline>
              </w:drawing>
            </w:r>
          </w:p>
          <w:p w14:paraId="74754610" w14:textId="74801E6A" w:rsidR="00E76A93" w:rsidRDefault="00E76A93" w:rsidP="00E76A93">
            <w:pPr>
              <w:rPr>
                <w:rFonts w:ascii="Roboto" w:hAnsi="Roboto"/>
                <w:sz w:val="56"/>
                <w:szCs w:val="56"/>
              </w:rPr>
            </w:pPr>
          </w:p>
        </w:tc>
        <w:tc>
          <w:tcPr>
            <w:tcW w:w="8069" w:type="dxa"/>
            <w:vAlign w:val="center"/>
          </w:tcPr>
          <w:p w14:paraId="520DD8A9" w14:textId="33EBF098" w:rsidR="00E76A93" w:rsidRPr="00A53A0E" w:rsidRDefault="00385604" w:rsidP="00E76A93">
            <w:pPr>
              <w:rPr>
                <w:rFonts w:ascii="Roboto Condensed" w:hAnsi="Roboto Condensed" w:cs="Times New Roman (Body CS)"/>
                <w:b/>
                <w:spacing w:val="20"/>
                <w:sz w:val="72"/>
                <w:szCs w:val="72"/>
              </w:rPr>
            </w:pPr>
            <w:r>
              <w:rPr>
                <w:rFonts w:ascii="Roboto Condensed" w:hAnsi="Roboto Condensed" w:cs="Times New Roman (Body CS)"/>
                <w:b/>
                <w:spacing w:val="20"/>
                <w:sz w:val="72"/>
                <w:szCs w:val="72"/>
              </w:rPr>
              <w:t>AKTİVİSTLER</w:t>
            </w:r>
            <w:r w:rsidR="008B3D3E">
              <w:rPr>
                <w:rFonts w:ascii="Roboto Condensed" w:hAnsi="Roboto Condensed" w:cs="Times New Roman (Body CS)"/>
                <w:b/>
                <w:spacing w:val="20"/>
                <w:sz w:val="72"/>
                <w:szCs w:val="72"/>
              </w:rPr>
              <w:t xml:space="preserve"> İÇİN BAŞVURU</w:t>
            </w:r>
            <w:r w:rsidR="002A1AE4">
              <w:rPr>
                <w:rFonts w:ascii="Roboto Condensed" w:hAnsi="Roboto Condensed" w:cs="Times New Roman (Body CS)"/>
                <w:b/>
                <w:spacing w:val="20"/>
                <w:sz w:val="72"/>
                <w:szCs w:val="72"/>
              </w:rPr>
              <w:t xml:space="preserve"> FORMU</w:t>
            </w:r>
          </w:p>
        </w:tc>
      </w:tr>
    </w:tbl>
    <w:p w14:paraId="3DE30BC4" w14:textId="77777777" w:rsidR="00E76A93" w:rsidRDefault="00E76A93" w:rsidP="00E76A93"/>
    <w:p w14:paraId="2339806B" w14:textId="77777777" w:rsidR="00C550A4" w:rsidRDefault="00C550A4" w:rsidP="00E76A93">
      <w:pPr>
        <w:rPr>
          <w:rFonts w:ascii="Roboto" w:hAnsi="Roboto"/>
          <w:color w:val="199983"/>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
        <w:gridCol w:w="8301"/>
      </w:tblGrid>
      <w:tr w:rsidR="00DC0971" w14:paraId="0CF12A34" w14:textId="77777777" w:rsidTr="00896260">
        <w:tc>
          <w:tcPr>
            <w:tcW w:w="704" w:type="dxa"/>
          </w:tcPr>
          <w:p w14:paraId="3F89DB4A" w14:textId="36A9B976" w:rsidR="00DC0971" w:rsidRDefault="00896260" w:rsidP="00E76A93">
            <w:pPr>
              <w:rPr>
                <w:rFonts w:ascii="Roboto" w:hAnsi="Roboto"/>
                <w:b/>
                <w:color w:val="E9483E"/>
              </w:rPr>
            </w:pPr>
            <w:r>
              <w:rPr>
                <w:rFonts w:ascii="Roboto" w:hAnsi="Roboto"/>
                <w:b/>
                <w:noProof/>
                <w:color w:val="E9483E"/>
                <w:lang w:eastAsia="tr-TR"/>
              </w:rPr>
              <w:drawing>
                <wp:inline distT="0" distB="0" distL="0" distR="0" wp14:anchorId="283CBB3C" wp14:editId="5E715D2B">
                  <wp:extent cx="352425" cy="35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ta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693" cy="352693"/>
                          </a:xfrm>
                          <a:prstGeom prst="rect">
                            <a:avLst/>
                          </a:prstGeom>
                        </pic:spPr>
                      </pic:pic>
                    </a:graphicData>
                  </a:graphic>
                </wp:inline>
              </w:drawing>
            </w:r>
          </w:p>
        </w:tc>
        <w:tc>
          <w:tcPr>
            <w:tcW w:w="8358" w:type="dxa"/>
            <w:vAlign w:val="center"/>
          </w:tcPr>
          <w:p w14:paraId="26AE6F50" w14:textId="75DFC25B" w:rsidR="00DC0971" w:rsidRDefault="00385604" w:rsidP="00896260">
            <w:pPr>
              <w:rPr>
                <w:rFonts w:ascii="Roboto" w:hAnsi="Roboto"/>
                <w:b/>
                <w:color w:val="E9483E"/>
              </w:rPr>
            </w:pPr>
            <w:r>
              <w:rPr>
                <w:rFonts w:ascii="Roboto" w:hAnsi="Roboto"/>
                <w:b/>
                <w:color w:val="199983"/>
              </w:rPr>
              <w:t>AKTİVİST</w:t>
            </w:r>
            <w:r w:rsidR="00896260" w:rsidRPr="006427E5">
              <w:rPr>
                <w:rFonts w:ascii="Roboto" w:hAnsi="Roboto"/>
                <w:b/>
                <w:color w:val="199983"/>
              </w:rPr>
              <w:t xml:space="preserve"> PROFİL BİLGİLERİ</w:t>
            </w:r>
          </w:p>
        </w:tc>
      </w:tr>
    </w:tbl>
    <w:p w14:paraId="201134B5" w14:textId="77777777" w:rsidR="00C550A4" w:rsidRPr="00C550A4" w:rsidRDefault="00C550A4" w:rsidP="00E76A93">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7"/>
        <w:gridCol w:w="284"/>
        <w:gridCol w:w="1842"/>
        <w:gridCol w:w="286"/>
        <w:gridCol w:w="1840"/>
        <w:gridCol w:w="286"/>
        <w:gridCol w:w="1842"/>
      </w:tblGrid>
      <w:tr w:rsidR="000612F3" w:rsidRPr="00C550A4" w14:paraId="04D7D333"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27A3012" w14:textId="038E7D14" w:rsidR="00C550A4" w:rsidRPr="00C550A4" w:rsidRDefault="00385604" w:rsidP="002F751D">
            <w:pPr>
              <w:spacing w:line="360" w:lineRule="auto"/>
              <w:rPr>
                <w:rFonts w:ascii="Roboto" w:eastAsia="Calibri" w:hAnsi="Roboto" w:cstheme="minorHAnsi"/>
                <w:sz w:val="20"/>
                <w:szCs w:val="20"/>
              </w:rPr>
            </w:pPr>
            <w:r>
              <w:rPr>
                <w:rFonts w:ascii="Roboto" w:eastAsia="Calibri" w:hAnsi="Roboto" w:cstheme="minorHAnsi"/>
                <w:sz w:val="20"/>
                <w:szCs w:val="20"/>
              </w:rPr>
              <w:t>Ad / Soyad</w:t>
            </w:r>
            <w:r w:rsidR="00C550A4" w:rsidRPr="00C550A4">
              <w:rPr>
                <w:rFonts w:ascii="Roboto" w:eastAsia="Calibri" w:hAnsi="Roboto" w:cstheme="minorHAnsi"/>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92F543"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ECF74D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CE066B" w14:textId="01C8C280" w:rsidR="00C550A4" w:rsidRPr="00C550A4" w:rsidRDefault="00385604" w:rsidP="002F751D">
            <w:pPr>
              <w:spacing w:line="360" w:lineRule="auto"/>
              <w:rPr>
                <w:rFonts w:ascii="Roboto" w:eastAsia="Calibri" w:hAnsi="Roboto" w:cstheme="minorHAnsi"/>
                <w:sz w:val="20"/>
                <w:szCs w:val="20"/>
              </w:rPr>
            </w:pPr>
            <w:r>
              <w:rPr>
                <w:rFonts w:ascii="Roboto" w:eastAsia="Calibri" w:hAnsi="Roboto" w:cstheme="minorHAnsi"/>
                <w:sz w:val="20"/>
                <w:szCs w:val="20"/>
              </w:rPr>
              <w:t>Yaş</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D92E3C"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648FA4AB"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C202B2" w14:textId="197151F4" w:rsidR="00C550A4" w:rsidRPr="00C550A4" w:rsidRDefault="00385604" w:rsidP="002F751D">
            <w:pPr>
              <w:spacing w:line="360" w:lineRule="auto"/>
              <w:rPr>
                <w:rFonts w:ascii="Roboto" w:eastAsia="Calibri" w:hAnsi="Roboto" w:cstheme="minorHAnsi"/>
                <w:sz w:val="20"/>
                <w:szCs w:val="20"/>
              </w:rPr>
            </w:pPr>
            <w:r>
              <w:rPr>
                <w:rFonts w:ascii="Roboto" w:eastAsia="Calibri" w:hAnsi="Roboto" w:cstheme="minorHAnsi"/>
                <w:sz w:val="20"/>
                <w:szCs w:val="20"/>
              </w:rPr>
              <w:t>Cinsiyet</w:t>
            </w:r>
            <w:r w:rsidR="00C550A4" w:rsidRPr="00C550A4">
              <w:rPr>
                <w:rFonts w:ascii="Roboto" w:eastAsia="Calibri" w:hAnsi="Roboto" w:cstheme="minorHAnsi"/>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EE2F0B"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054D43E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5AD0EB5" w14:textId="027B469A" w:rsidR="00C550A4" w:rsidRPr="00C550A4" w:rsidRDefault="00385604" w:rsidP="002F751D">
            <w:pPr>
              <w:spacing w:line="360" w:lineRule="auto"/>
              <w:rPr>
                <w:rFonts w:ascii="Roboto" w:eastAsia="Calibri" w:hAnsi="Roboto" w:cstheme="minorHAnsi"/>
                <w:sz w:val="20"/>
                <w:szCs w:val="20"/>
              </w:rPr>
            </w:pPr>
            <w:r>
              <w:rPr>
                <w:rFonts w:ascii="Roboto" w:eastAsia="Calibri" w:hAnsi="Roboto" w:cstheme="minorHAnsi"/>
                <w:sz w:val="20"/>
                <w:szCs w:val="20"/>
              </w:rPr>
              <w:t>Yaşadığınız</w:t>
            </w:r>
            <w:r w:rsidR="00C550A4" w:rsidRPr="00C550A4">
              <w:rPr>
                <w:rFonts w:ascii="Roboto" w:eastAsia="Calibri" w:hAnsi="Roboto" w:cstheme="minorHAnsi"/>
                <w:sz w:val="20"/>
                <w:szCs w:val="20"/>
              </w:rPr>
              <w:t xml:space="preserve"> il</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1A26C0"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409E811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CAED533"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E-posta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35E4FD"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F0D951E"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CC597B"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Telefon numara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9187A6"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7AE12B5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1E6103" w14:textId="76EC2AEA"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7C8403"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2F751D" w:rsidRPr="00C550A4" w14:paraId="259DEEE4" w14:textId="77777777" w:rsidTr="00645BF2">
        <w:trPr>
          <w:trHeight w:val="75"/>
        </w:trPr>
        <w:tc>
          <w:tcPr>
            <w:tcW w:w="3117" w:type="dxa"/>
            <w:vMerge w:val="restart"/>
            <w:tcBorders>
              <w:top w:val="single" w:sz="2" w:space="0" w:color="808080" w:themeColor="background1" w:themeShade="80"/>
              <w:right w:val="single" w:sz="2" w:space="0" w:color="808080" w:themeColor="background1" w:themeShade="80"/>
            </w:tcBorders>
          </w:tcPr>
          <w:p w14:paraId="2EE534B1" w14:textId="076238EB" w:rsidR="002F751D" w:rsidRPr="002F751D" w:rsidRDefault="002F751D"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osyal Medya Hesapları</w:t>
            </w: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FFCD96F" w14:textId="37FCD54B" w:rsidR="002F751D" w:rsidRPr="00645BF2"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Facebook</w:t>
            </w: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AB22CEF" w14:textId="77777777" w:rsidR="002F751D"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Twitter</w:t>
            </w:r>
          </w:p>
          <w:p w14:paraId="2A2341BE" w14:textId="46919948" w:rsidR="00645BF2" w:rsidRPr="00645BF2" w:rsidRDefault="00645BF2" w:rsidP="00645BF2">
            <w:pPr>
              <w:spacing w:line="360" w:lineRule="auto"/>
              <w:rPr>
                <w:rFonts w:ascii="Roboto" w:eastAsia="Calibri" w:hAnsi="Roboto" w:cstheme="minorHAnsi"/>
                <w:color w:val="808080" w:themeColor="background1" w:themeShade="80"/>
                <w:sz w:val="20"/>
                <w:szCs w:val="20"/>
              </w:rPr>
            </w:pPr>
          </w:p>
        </w:tc>
      </w:tr>
      <w:tr w:rsidR="002F751D" w:rsidRPr="00C550A4" w14:paraId="222C90B8" w14:textId="77777777" w:rsidTr="000612F3">
        <w:trPr>
          <w:trHeight w:val="660"/>
        </w:trPr>
        <w:tc>
          <w:tcPr>
            <w:tcW w:w="3117" w:type="dxa"/>
            <w:vMerge/>
            <w:tcBorders>
              <w:bottom w:val="single" w:sz="2" w:space="0" w:color="808080" w:themeColor="background1" w:themeShade="80"/>
              <w:right w:val="single" w:sz="2" w:space="0" w:color="808080" w:themeColor="background1" w:themeShade="80"/>
            </w:tcBorders>
          </w:tcPr>
          <w:p w14:paraId="16953C5F" w14:textId="77777777" w:rsidR="002F751D" w:rsidRPr="00C550A4" w:rsidRDefault="002F751D" w:rsidP="002F751D">
            <w:pPr>
              <w:spacing w:line="360" w:lineRule="auto"/>
              <w:rPr>
                <w:rFonts w:ascii="Roboto" w:eastAsia="Calibri" w:hAnsi="Roboto" w:cstheme="minorHAnsi"/>
                <w:sz w:val="20"/>
                <w:szCs w:val="20"/>
              </w:rPr>
            </w:pP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9B7D807" w14:textId="32415473" w:rsidR="002F751D" w:rsidRPr="006D4955" w:rsidRDefault="002F751D" w:rsidP="002F751D">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Instagram</w:t>
            </w:r>
          </w:p>
          <w:p w14:paraId="1BC21653" w14:textId="77777777" w:rsidR="002F751D" w:rsidRPr="006D4955" w:rsidRDefault="002F751D" w:rsidP="004A682A">
            <w:pPr>
              <w:rPr>
                <w:rFonts w:ascii="Roboto" w:hAnsi="Roboto" w:cstheme="minorHAnsi"/>
                <w:color w:val="808080" w:themeColor="background1" w:themeShade="80"/>
                <w:sz w:val="20"/>
                <w:szCs w:val="20"/>
              </w:rPr>
            </w:pP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39CAF8" w14:textId="3416234D" w:rsidR="002F751D" w:rsidRPr="006D4955" w:rsidRDefault="002F751D" w:rsidP="004A682A">
            <w:pPr>
              <w:rPr>
                <w:rFonts w:ascii="Roboto"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LinkedIn</w:t>
            </w:r>
          </w:p>
        </w:tc>
      </w:tr>
      <w:tr w:rsidR="000612F3" w:rsidRPr="00C550A4" w14:paraId="00039ACB" w14:textId="77777777" w:rsidTr="00EF2A06">
        <w:trPr>
          <w:trHeight w:val="91"/>
        </w:trPr>
        <w:tc>
          <w:tcPr>
            <w:tcW w:w="3117" w:type="dxa"/>
            <w:vMerge w:val="restart"/>
            <w:tcBorders>
              <w:top w:val="single" w:sz="2" w:space="0" w:color="808080" w:themeColor="background1" w:themeShade="80"/>
              <w:right w:val="single" w:sz="2" w:space="0" w:color="808080" w:themeColor="background1" w:themeShade="80"/>
            </w:tcBorders>
          </w:tcPr>
          <w:p w14:paraId="28A238B7" w14:textId="77777777" w:rsidR="000612F3" w:rsidRDefault="000612F3" w:rsidP="000612F3">
            <w:pPr>
              <w:spacing w:line="360" w:lineRule="auto"/>
              <w:rPr>
                <w:rFonts w:ascii="Roboto" w:eastAsia="Calibri" w:hAnsi="Roboto" w:cs="Calibri"/>
                <w:color w:val="000000"/>
                <w:sz w:val="20"/>
                <w:szCs w:val="20"/>
              </w:rPr>
            </w:pPr>
            <w:r w:rsidRPr="00C550A4">
              <w:rPr>
                <w:rFonts w:ascii="Roboto" w:eastAsia="Calibri" w:hAnsi="Roboto" w:cs="Calibri"/>
                <w:color w:val="000000"/>
                <w:sz w:val="20"/>
                <w:szCs w:val="20"/>
              </w:rPr>
              <w:t xml:space="preserve">Hangisi </w:t>
            </w:r>
            <w:r w:rsidR="00385604">
              <w:rPr>
                <w:rFonts w:ascii="Roboto" w:eastAsia="Calibri" w:hAnsi="Roboto" w:cs="Calibri"/>
                <w:color w:val="000000"/>
                <w:sz w:val="20"/>
                <w:szCs w:val="20"/>
              </w:rPr>
              <w:t>aktivizm yaptığınız</w:t>
            </w:r>
            <w:r w:rsidRPr="00C550A4">
              <w:rPr>
                <w:rFonts w:ascii="Roboto" w:eastAsia="Calibri" w:hAnsi="Roboto" w:cs="Calibri"/>
                <w:color w:val="000000"/>
                <w:sz w:val="20"/>
                <w:szCs w:val="20"/>
              </w:rPr>
              <w:t xml:space="preserve"> alanı en iyi anlatıyor?</w:t>
            </w:r>
          </w:p>
          <w:p w14:paraId="61A451B3" w14:textId="77777777" w:rsidR="003C51A1" w:rsidRPr="003C51A1" w:rsidRDefault="003C51A1" w:rsidP="003C51A1">
            <w:pPr>
              <w:rPr>
                <w:rFonts w:ascii="Roboto" w:eastAsia="Calibri" w:hAnsi="Roboto" w:cs="Calibri"/>
                <w:sz w:val="20"/>
                <w:szCs w:val="20"/>
              </w:rPr>
            </w:pPr>
          </w:p>
          <w:p w14:paraId="45466771" w14:textId="77777777" w:rsidR="003C51A1" w:rsidRPr="003C51A1" w:rsidRDefault="003C51A1" w:rsidP="003C51A1">
            <w:pPr>
              <w:rPr>
                <w:rFonts w:ascii="Roboto" w:eastAsia="Calibri" w:hAnsi="Roboto" w:cs="Calibri"/>
                <w:sz w:val="20"/>
                <w:szCs w:val="20"/>
              </w:rPr>
            </w:pPr>
          </w:p>
          <w:p w14:paraId="16A99306" w14:textId="77777777" w:rsidR="003C51A1" w:rsidRPr="003C51A1" w:rsidRDefault="003C51A1" w:rsidP="003C51A1">
            <w:pPr>
              <w:rPr>
                <w:rFonts w:ascii="Roboto" w:eastAsia="Calibri" w:hAnsi="Roboto" w:cs="Calibri"/>
                <w:sz w:val="20"/>
                <w:szCs w:val="20"/>
              </w:rPr>
            </w:pPr>
          </w:p>
          <w:p w14:paraId="1CC5C6B9" w14:textId="77777777" w:rsidR="003C51A1" w:rsidRPr="003C51A1" w:rsidRDefault="003C51A1" w:rsidP="003C51A1">
            <w:pPr>
              <w:rPr>
                <w:rFonts w:ascii="Roboto" w:eastAsia="Calibri" w:hAnsi="Roboto" w:cs="Calibri"/>
                <w:sz w:val="20"/>
                <w:szCs w:val="20"/>
              </w:rPr>
            </w:pPr>
          </w:p>
          <w:p w14:paraId="510F2950" w14:textId="77777777" w:rsidR="003C51A1" w:rsidRPr="003C51A1" w:rsidRDefault="003C51A1" w:rsidP="003C51A1">
            <w:pPr>
              <w:rPr>
                <w:rFonts w:ascii="Roboto" w:eastAsia="Calibri" w:hAnsi="Roboto" w:cs="Calibri"/>
                <w:sz w:val="20"/>
                <w:szCs w:val="20"/>
              </w:rPr>
            </w:pPr>
          </w:p>
          <w:p w14:paraId="10A6B8C6" w14:textId="77777777" w:rsidR="003C51A1" w:rsidRPr="003C51A1" w:rsidRDefault="003C51A1" w:rsidP="003C51A1">
            <w:pPr>
              <w:rPr>
                <w:rFonts w:ascii="Roboto" w:eastAsia="Calibri" w:hAnsi="Roboto" w:cs="Calibri"/>
                <w:sz w:val="20"/>
                <w:szCs w:val="20"/>
              </w:rPr>
            </w:pPr>
          </w:p>
          <w:p w14:paraId="353C783D" w14:textId="77777777" w:rsidR="003C51A1" w:rsidRPr="003C51A1" w:rsidRDefault="003C51A1" w:rsidP="003C51A1">
            <w:pPr>
              <w:rPr>
                <w:rFonts w:ascii="Roboto" w:eastAsia="Calibri" w:hAnsi="Roboto" w:cs="Calibri"/>
                <w:sz w:val="20"/>
                <w:szCs w:val="20"/>
              </w:rPr>
            </w:pPr>
          </w:p>
          <w:p w14:paraId="2BF350A7" w14:textId="77777777" w:rsidR="003C51A1" w:rsidRPr="003C51A1" w:rsidRDefault="003C51A1" w:rsidP="003C51A1">
            <w:pPr>
              <w:rPr>
                <w:rFonts w:ascii="Roboto" w:eastAsia="Calibri" w:hAnsi="Roboto" w:cs="Calibri"/>
                <w:sz w:val="20"/>
                <w:szCs w:val="20"/>
              </w:rPr>
            </w:pPr>
          </w:p>
          <w:p w14:paraId="67B025C3" w14:textId="77777777" w:rsidR="003C51A1" w:rsidRPr="003C51A1" w:rsidRDefault="003C51A1" w:rsidP="003C51A1">
            <w:pPr>
              <w:rPr>
                <w:rFonts w:ascii="Roboto" w:eastAsia="Calibri" w:hAnsi="Roboto" w:cs="Calibri"/>
                <w:sz w:val="20"/>
                <w:szCs w:val="20"/>
              </w:rPr>
            </w:pPr>
          </w:p>
          <w:p w14:paraId="4D177E11" w14:textId="77777777" w:rsidR="003C51A1" w:rsidRPr="003C51A1" w:rsidRDefault="003C51A1" w:rsidP="003C51A1">
            <w:pPr>
              <w:rPr>
                <w:rFonts w:ascii="Roboto" w:eastAsia="Calibri" w:hAnsi="Roboto" w:cs="Calibri"/>
                <w:sz w:val="20"/>
                <w:szCs w:val="20"/>
              </w:rPr>
            </w:pPr>
          </w:p>
          <w:p w14:paraId="18307EEC" w14:textId="77777777" w:rsidR="003C51A1" w:rsidRPr="003C51A1" w:rsidRDefault="003C51A1" w:rsidP="003C51A1">
            <w:pPr>
              <w:rPr>
                <w:rFonts w:ascii="Roboto" w:eastAsia="Calibri" w:hAnsi="Roboto" w:cs="Calibri"/>
                <w:sz w:val="20"/>
                <w:szCs w:val="20"/>
              </w:rPr>
            </w:pPr>
          </w:p>
          <w:p w14:paraId="6F7F925E" w14:textId="77777777" w:rsidR="003C51A1" w:rsidRPr="003C51A1" w:rsidRDefault="003C51A1" w:rsidP="003C51A1">
            <w:pPr>
              <w:rPr>
                <w:rFonts w:ascii="Roboto" w:eastAsia="Calibri" w:hAnsi="Roboto" w:cs="Calibri"/>
                <w:sz w:val="20"/>
                <w:szCs w:val="20"/>
              </w:rPr>
            </w:pPr>
          </w:p>
          <w:p w14:paraId="1E6B8E00" w14:textId="77777777" w:rsidR="003C51A1" w:rsidRPr="003C51A1" w:rsidRDefault="003C51A1" w:rsidP="003C51A1">
            <w:pPr>
              <w:rPr>
                <w:rFonts w:ascii="Roboto" w:eastAsia="Calibri" w:hAnsi="Roboto" w:cs="Calibri"/>
                <w:sz w:val="20"/>
                <w:szCs w:val="20"/>
              </w:rPr>
            </w:pPr>
          </w:p>
          <w:p w14:paraId="0FC725C7" w14:textId="77777777" w:rsidR="003C51A1" w:rsidRPr="003C51A1" w:rsidRDefault="003C51A1" w:rsidP="003C51A1">
            <w:pPr>
              <w:rPr>
                <w:rFonts w:ascii="Roboto" w:eastAsia="Calibri" w:hAnsi="Roboto" w:cs="Calibri"/>
                <w:sz w:val="20"/>
                <w:szCs w:val="20"/>
              </w:rPr>
            </w:pPr>
          </w:p>
          <w:p w14:paraId="4E441286" w14:textId="77777777" w:rsidR="003C51A1" w:rsidRPr="003C51A1" w:rsidRDefault="003C51A1" w:rsidP="003C51A1">
            <w:pPr>
              <w:rPr>
                <w:rFonts w:ascii="Roboto" w:eastAsia="Calibri" w:hAnsi="Roboto" w:cs="Calibri"/>
                <w:sz w:val="20"/>
                <w:szCs w:val="20"/>
              </w:rPr>
            </w:pPr>
          </w:p>
          <w:p w14:paraId="7A9D89B4" w14:textId="77777777" w:rsidR="003C51A1" w:rsidRPr="003C51A1" w:rsidRDefault="003C51A1" w:rsidP="003C51A1">
            <w:pPr>
              <w:rPr>
                <w:rFonts w:ascii="Roboto" w:eastAsia="Calibri" w:hAnsi="Roboto" w:cs="Calibri"/>
                <w:sz w:val="20"/>
                <w:szCs w:val="20"/>
              </w:rPr>
            </w:pPr>
          </w:p>
          <w:p w14:paraId="30C2926C" w14:textId="77777777" w:rsidR="003C51A1" w:rsidRPr="003C51A1" w:rsidRDefault="003C51A1" w:rsidP="003C51A1">
            <w:pPr>
              <w:rPr>
                <w:rFonts w:ascii="Roboto" w:eastAsia="Calibri" w:hAnsi="Roboto" w:cs="Calibri"/>
                <w:sz w:val="20"/>
                <w:szCs w:val="20"/>
              </w:rPr>
            </w:pPr>
          </w:p>
          <w:p w14:paraId="3B1E912A" w14:textId="08B8B348" w:rsidR="003C51A1" w:rsidRPr="003C51A1" w:rsidRDefault="003C51A1" w:rsidP="003C51A1">
            <w:pPr>
              <w:rPr>
                <w:rFonts w:ascii="Roboto" w:eastAsia="Calibri" w:hAnsi="Roboto" w:cs="Calibri"/>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1074EF" w14:textId="01C0D88A"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4DF3DE" w14:textId="4E41E22A" w:rsidR="000612F3" w:rsidRPr="000612F3" w:rsidRDefault="000612F3" w:rsidP="000612F3">
            <w:pPr>
              <w:rPr>
                <w:rFonts w:ascii="Roboto" w:hAnsi="Roboto" w:cs="Calibri"/>
                <w:sz w:val="20"/>
                <w:szCs w:val="20"/>
              </w:rPr>
            </w:pPr>
            <w:r w:rsidRPr="00C550A4">
              <w:rPr>
                <w:rFonts w:ascii="Roboto" w:hAnsi="Roboto"/>
                <w:color w:val="000000"/>
                <w:sz w:val="20"/>
                <w:szCs w:val="20"/>
              </w:rPr>
              <w:t>Barınma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EA7CE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915B73" w14:textId="03A732E7" w:rsidR="000612F3" w:rsidRPr="00C550A4" w:rsidRDefault="000612F3" w:rsidP="000612F3">
            <w:pPr>
              <w:rPr>
                <w:rFonts w:ascii="Roboto" w:hAnsi="Roboto"/>
                <w:color w:val="000000"/>
                <w:sz w:val="20"/>
                <w:szCs w:val="20"/>
              </w:rPr>
            </w:pPr>
            <w:r w:rsidRPr="00C072F5">
              <w:rPr>
                <w:rFonts w:ascii="Roboto" w:eastAsia="Calibri" w:hAnsi="Roboto" w:cs="Calibri"/>
                <w:color w:val="000000"/>
                <w:sz w:val="20"/>
                <w:szCs w:val="20"/>
              </w:rPr>
              <w:t>Düşünce, vicdan ve din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AB07B4"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15129" w14:textId="1FC3D2DD" w:rsidR="000612F3" w:rsidRPr="000612F3" w:rsidRDefault="000612F3" w:rsidP="000612F3">
            <w:pPr>
              <w:rPr>
                <w:rFonts w:ascii="Roboto" w:hAnsi="Roboto" w:cs="Calibri"/>
                <w:sz w:val="20"/>
                <w:szCs w:val="20"/>
              </w:rPr>
            </w:pPr>
            <w:r w:rsidRPr="000612F3">
              <w:rPr>
                <w:rFonts w:ascii="Roboto" w:hAnsi="Roboto" w:cs="Calibri"/>
                <w:sz w:val="20"/>
                <w:szCs w:val="20"/>
              </w:rPr>
              <w:t xml:space="preserve">Kadın hakları ve toplumsal cinsiyet eşitliği </w:t>
            </w:r>
          </w:p>
        </w:tc>
      </w:tr>
      <w:tr w:rsidR="000612F3" w:rsidRPr="00C550A4" w14:paraId="3C3BC546" w14:textId="77777777" w:rsidTr="000612F3">
        <w:trPr>
          <w:trHeight w:val="88"/>
        </w:trPr>
        <w:tc>
          <w:tcPr>
            <w:tcW w:w="3117" w:type="dxa"/>
            <w:vMerge/>
            <w:tcBorders>
              <w:top w:val="single" w:sz="2" w:space="0" w:color="808080" w:themeColor="background1" w:themeShade="80"/>
              <w:right w:val="single" w:sz="2" w:space="0" w:color="808080" w:themeColor="background1" w:themeShade="80"/>
            </w:tcBorders>
          </w:tcPr>
          <w:p w14:paraId="0EE3321D"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F8A8C4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062B85" w14:textId="572CD375" w:rsidR="000612F3" w:rsidRPr="000612F3" w:rsidRDefault="000612F3" w:rsidP="000612F3">
            <w:pPr>
              <w:rPr>
                <w:rFonts w:ascii="Roboto" w:hAnsi="Roboto" w:cs="Calibri"/>
                <w:sz w:val="20"/>
                <w:szCs w:val="20"/>
              </w:rPr>
            </w:pPr>
            <w:r w:rsidRPr="008C52B1">
              <w:rPr>
                <w:rFonts w:ascii="Roboto" w:hAnsi="Roboto" w:cs="Calibri"/>
                <w:sz w:val="20"/>
                <w:szCs w:val="20"/>
              </w:rPr>
              <w:t xml:space="preserve">Çalışma, adil gelir ve sendika kurma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18A718"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C074DE" w14:textId="4058819D" w:rsidR="000612F3" w:rsidRPr="00C550A4" w:rsidRDefault="000612F3" w:rsidP="000612F3">
            <w:pPr>
              <w:rPr>
                <w:rFonts w:ascii="Roboto" w:hAnsi="Roboto"/>
                <w:color w:val="000000"/>
                <w:sz w:val="20"/>
                <w:szCs w:val="20"/>
              </w:rPr>
            </w:pPr>
            <w:r w:rsidRPr="00C072F5">
              <w:rPr>
                <w:rFonts w:ascii="Roboto" w:hAnsi="Roboto" w:cs="Calibri"/>
                <w:sz w:val="20"/>
                <w:szCs w:val="20"/>
              </w:rPr>
              <w:t>Örgütlenme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184A542"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2504389" w14:textId="367D1E29" w:rsidR="000612F3" w:rsidRPr="000612F3" w:rsidRDefault="000612F3" w:rsidP="000612F3">
            <w:pPr>
              <w:rPr>
                <w:rFonts w:ascii="Roboto" w:hAnsi="Roboto" w:cs="Calibri"/>
                <w:sz w:val="20"/>
                <w:szCs w:val="20"/>
              </w:rPr>
            </w:pPr>
            <w:r w:rsidRPr="000612F3">
              <w:rPr>
                <w:rFonts w:ascii="Roboto" w:hAnsi="Roboto" w:cs="Calibri"/>
                <w:sz w:val="20"/>
                <w:szCs w:val="20"/>
              </w:rPr>
              <w:t xml:space="preserve">Gençlik hakları </w:t>
            </w:r>
          </w:p>
        </w:tc>
      </w:tr>
      <w:tr w:rsidR="000612F3" w:rsidRPr="00C550A4" w14:paraId="5DC2989D" w14:textId="77777777" w:rsidTr="000612F3">
        <w:trPr>
          <w:trHeight w:val="88"/>
        </w:trPr>
        <w:tc>
          <w:tcPr>
            <w:tcW w:w="3117" w:type="dxa"/>
            <w:vMerge/>
            <w:tcBorders>
              <w:right w:val="single" w:sz="2" w:space="0" w:color="808080" w:themeColor="background1" w:themeShade="80"/>
            </w:tcBorders>
          </w:tcPr>
          <w:p w14:paraId="5C0BD47C"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96D7A6"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1B0A6E" w14:textId="77777777" w:rsidR="000612F3" w:rsidRDefault="000612F3" w:rsidP="000612F3">
            <w:pPr>
              <w:rPr>
                <w:rFonts w:ascii="Roboto" w:hAnsi="Roboto" w:cs="Calibri"/>
                <w:sz w:val="20"/>
                <w:szCs w:val="20"/>
              </w:rPr>
            </w:pPr>
            <w:r w:rsidRPr="008C52B1">
              <w:rPr>
                <w:rFonts w:ascii="Roboto" w:hAnsi="Roboto" w:cs="Calibri"/>
                <w:sz w:val="20"/>
                <w:szCs w:val="20"/>
              </w:rPr>
              <w:t xml:space="preserve">Çevre ve ekolojik haklar </w:t>
            </w:r>
          </w:p>
          <w:p w14:paraId="4CE392E1" w14:textId="09DB5365" w:rsidR="000612F3" w:rsidRPr="000612F3" w:rsidRDefault="000612F3" w:rsidP="000612F3">
            <w:pPr>
              <w:rPr>
                <w:rFonts w:ascii="Roboto" w:hAnsi="Roboto" w:cs="Calibri"/>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7F8FAF5"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86A8EA" w14:textId="1E7138A2"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Kültürel Haklar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AAF00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0AF76B" w14:textId="78FAD55F" w:rsidR="000612F3" w:rsidRPr="000612F3" w:rsidRDefault="000612F3" w:rsidP="000612F3">
            <w:pPr>
              <w:rPr>
                <w:rFonts w:ascii="Roboto" w:hAnsi="Roboto" w:cs="Calibri"/>
                <w:sz w:val="20"/>
                <w:szCs w:val="20"/>
              </w:rPr>
            </w:pPr>
            <w:r w:rsidRPr="000612F3">
              <w:rPr>
                <w:rFonts w:ascii="Roboto" w:hAnsi="Roboto" w:cs="Calibri"/>
                <w:sz w:val="20"/>
                <w:szCs w:val="20"/>
              </w:rPr>
              <w:t xml:space="preserve">Sağlık hakkı </w:t>
            </w:r>
          </w:p>
        </w:tc>
      </w:tr>
      <w:tr w:rsidR="000612F3" w:rsidRPr="00C550A4" w14:paraId="42E3D8DC" w14:textId="77777777" w:rsidTr="000612F3">
        <w:trPr>
          <w:trHeight w:val="88"/>
        </w:trPr>
        <w:tc>
          <w:tcPr>
            <w:tcW w:w="3117" w:type="dxa"/>
            <w:vMerge/>
            <w:tcBorders>
              <w:right w:val="single" w:sz="2" w:space="0" w:color="808080" w:themeColor="background1" w:themeShade="80"/>
            </w:tcBorders>
          </w:tcPr>
          <w:p w14:paraId="0D65A996"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20798F"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279E36" w14:textId="70D02DCF" w:rsidR="000612F3" w:rsidRPr="000612F3" w:rsidRDefault="000612F3" w:rsidP="000612F3">
            <w:pPr>
              <w:rPr>
                <w:rFonts w:ascii="Roboto" w:hAnsi="Roboto" w:cs="Calibr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389F44"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B24948" w14:textId="77777777" w:rsidR="000612F3" w:rsidRDefault="000612F3" w:rsidP="000612F3">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5AED325E" w14:textId="2E6BF567" w:rsidR="000612F3" w:rsidRPr="00C550A4" w:rsidRDefault="000612F3" w:rsidP="000612F3">
            <w:pPr>
              <w:rPr>
                <w:rFonts w:ascii="Roboto" w:hAnsi="Roboto"/>
                <w:color w:val="000000"/>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A9AD0B"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B21531" w14:textId="49D88C7B" w:rsidR="000612F3" w:rsidRPr="000612F3" w:rsidRDefault="000612F3" w:rsidP="000612F3">
            <w:pPr>
              <w:rPr>
                <w:rFonts w:ascii="Roboto" w:hAnsi="Roboto" w:cs="Calibri"/>
                <w:sz w:val="20"/>
                <w:szCs w:val="20"/>
              </w:rPr>
            </w:pPr>
            <w:r w:rsidRPr="000612F3">
              <w:rPr>
                <w:rFonts w:ascii="Roboto" w:hAnsi="Roboto" w:cs="Calibri"/>
                <w:sz w:val="20"/>
                <w:szCs w:val="20"/>
              </w:rPr>
              <w:t xml:space="preserve">LGBTQI+ hakları </w:t>
            </w:r>
          </w:p>
        </w:tc>
      </w:tr>
      <w:tr w:rsidR="000612F3" w:rsidRPr="00C550A4" w14:paraId="61961811" w14:textId="77777777" w:rsidTr="000612F3">
        <w:trPr>
          <w:trHeight w:val="88"/>
        </w:trPr>
        <w:tc>
          <w:tcPr>
            <w:tcW w:w="3117" w:type="dxa"/>
            <w:vMerge/>
            <w:tcBorders>
              <w:right w:val="single" w:sz="2" w:space="0" w:color="808080" w:themeColor="background1" w:themeShade="80"/>
            </w:tcBorders>
          </w:tcPr>
          <w:p w14:paraId="3A034484"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A1690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685891" w14:textId="7D7A461F" w:rsidR="000612F3" w:rsidRPr="000612F3" w:rsidRDefault="000612F3" w:rsidP="000612F3">
            <w:pPr>
              <w:rPr>
                <w:rFonts w:ascii="Roboto" w:hAnsi="Roboto" w:cs="Calibri"/>
                <w:sz w:val="20"/>
                <w:szCs w:val="20"/>
              </w:rPr>
            </w:pPr>
            <w:r w:rsidRPr="008C52B1">
              <w:rPr>
                <w:rFonts w:ascii="Roboto" w:eastAsia="Times New Roman" w:hAnsi="Roboto" w:cs="Calibri"/>
                <w:sz w:val="20"/>
                <w:szCs w:val="20"/>
              </w:rPr>
              <w:t>Dijital haklar</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6D584B"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1A79A3" w14:textId="3A4B8D67"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Sürdürülebilir kırsal ve insani kalkınma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5FF326"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B91638" w14:textId="139224FA" w:rsidR="000612F3" w:rsidRPr="000612F3" w:rsidRDefault="000612F3" w:rsidP="000612F3">
            <w:pPr>
              <w:rPr>
                <w:rFonts w:ascii="Roboto" w:hAnsi="Roboto" w:cs="Calibri"/>
                <w:sz w:val="20"/>
                <w:szCs w:val="20"/>
              </w:rPr>
            </w:pPr>
            <w:r w:rsidRPr="000612F3">
              <w:rPr>
                <w:rFonts w:ascii="Roboto" w:hAnsi="Roboto" w:cs="Calibri"/>
                <w:sz w:val="20"/>
                <w:szCs w:val="20"/>
              </w:rPr>
              <w:t xml:space="preserve">Yaşlı hakları </w:t>
            </w:r>
          </w:p>
        </w:tc>
      </w:tr>
      <w:tr w:rsidR="000612F3" w:rsidRPr="00C550A4" w14:paraId="67D89CAA" w14:textId="77777777" w:rsidTr="000612F3">
        <w:trPr>
          <w:trHeight w:val="88"/>
        </w:trPr>
        <w:tc>
          <w:tcPr>
            <w:tcW w:w="3117" w:type="dxa"/>
            <w:vMerge/>
            <w:tcBorders>
              <w:right w:val="single" w:sz="2" w:space="0" w:color="808080" w:themeColor="background1" w:themeShade="80"/>
            </w:tcBorders>
          </w:tcPr>
          <w:p w14:paraId="56263573"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35C97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DD50B3" w14:textId="56E11111" w:rsidR="000612F3" w:rsidRPr="000612F3" w:rsidRDefault="000612F3" w:rsidP="000612F3">
            <w:pPr>
              <w:rPr>
                <w:rFonts w:ascii="Roboto" w:hAnsi="Roboto" w:cs="Calibr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9AD4B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6DA749" w14:textId="7F7C82DA"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Şeffaflık ve bilgiye erişim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ACF975"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B78791" w14:textId="68A13993" w:rsidR="000612F3" w:rsidRPr="000612F3" w:rsidRDefault="000612F3" w:rsidP="000612F3">
            <w:pPr>
              <w:rPr>
                <w:rFonts w:ascii="Roboto" w:hAnsi="Roboto" w:cs="Calibri"/>
                <w:sz w:val="20"/>
                <w:szCs w:val="20"/>
              </w:rPr>
            </w:pPr>
            <w:r w:rsidRPr="000612F3">
              <w:rPr>
                <w:rFonts w:ascii="Roboto" w:hAnsi="Roboto" w:cs="Calibri"/>
                <w:sz w:val="20"/>
                <w:szCs w:val="20"/>
              </w:rPr>
              <w:t xml:space="preserve">Mülteci ve sığınmacı hakları </w:t>
            </w:r>
          </w:p>
        </w:tc>
      </w:tr>
      <w:tr w:rsidR="000612F3" w:rsidRPr="00C550A4" w14:paraId="34DD0DA8" w14:textId="77777777" w:rsidTr="000612F3">
        <w:trPr>
          <w:trHeight w:val="88"/>
        </w:trPr>
        <w:tc>
          <w:tcPr>
            <w:tcW w:w="3117" w:type="dxa"/>
            <w:vMerge/>
            <w:tcBorders>
              <w:right w:val="single" w:sz="2" w:space="0" w:color="808080" w:themeColor="background1" w:themeShade="80"/>
            </w:tcBorders>
          </w:tcPr>
          <w:p w14:paraId="7BFF218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CED7A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B687AC" w14:textId="1358921E" w:rsidR="000612F3" w:rsidRPr="000612F3" w:rsidRDefault="000612F3" w:rsidP="000612F3">
            <w:pPr>
              <w:rPr>
                <w:rFonts w:ascii="Roboto" w:hAnsi="Roboto" w:cs="Calibri"/>
                <w:sz w:val="20"/>
                <w:szCs w:val="20"/>
              </w:rPr>
            </w:pPr>
            <w:r w:rsidRPr="008C52B1">
              <w:rPr>
                <w:rFonts w:ascii="Roboto" w:hAnsi="Roboto" w:cs="Calibri"/>
                <w:sz w:val="20"/>
                <w:szCs w:val="20"/>
              </w:rPr>
              <w:t xml:space="preserve">Engelli haklar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4E3070"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7F918C" w14:textId="66B4EE9D" w:rsidR="000612F3" w:rsidRPr="00C550A4" w:rsidRDefault="000612F3" w:rsidP="000612F3">
            <w:pPr>
              <w:rPr>
                <w:rFonts w:ascii="Roboto" w:hAnsi="Roboto"/>
                <w:color w:val="000000"/>
                <w:sz w:val="20"/>
                <w:szCs w:val="20"/>
              </w:rPr>
            </w:pPr>
            <w:r w:rsidRPr="00C072F5">
              <w:rPr>
                <w:rFonts w:ascii="Roboto" w:hAnsi="Roboto" w:cs="Calibri"/>
                <w:sz w:val="20"/>
                <w:szCs w:val="20"/>
              </w:rPr>
              <w:t>Kent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BFA131"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4E3432" w14:textId="77777777" w:rsidR="000612F3" w:rsidRDefault="000612F3" w:rsidP="000612F3">
            <w:pPr>
              <w:rPr>
                <w:rFonts w:ascii="Roboto" w:hAnsi="Roboto" w:cs="Calibri"/>
                <w:sz w:val="20"/>
                <w:szCs w:val="20"/>
              </w:rPr>
            </w:pPr>
            <w:r w:rsidRPr="000612F3">
              <w:rPr>
                <w:rFonts w:ascii="Roboto" w:hAnsi="Roboto" w:cs="Calibri"/>
                <w:sz w:val="20"/>
                <w:szCs w:val="20"/>
              </w:rPr>
              <w:t xml:space="preserve">Ulaşım hakkı </w:t>
            </w:r>
          </w:p>
          <w:p w14:paraId="7D1EF6AC" w14:textId="77777777" w:rsidR="000612F3" w:rsidRDefault="000612F3" w:rsidP="000612F3">
            <w:pPr>
              <w:rPr>
                <w:rFonts w:ascii="Roboto" w:hAnsi="Roboto" w:cs="Calibri"/>
                <w:sz w:val="20"/>
                <w:szCs w:val="20"/>
              </w:rPr>
            </w:pPr>
          </w:p>
          <w:p w14:paraId="26FF8D50" w14:textId="3B350C20" w:rsidR="000612F3" w:rsidRPr="000612F3" w:rsidRDefault="000612F3" w:rsidP="000612F3">
            <w:pPr>
              <w:rPr>
                <w:rFonts w:ascii="Roboto" w:hAnsi="Roboto" w:cs="Calibri"/>
                <w:sz w:val="20"/>
                <w:szCs w:val="20"/>
              </w:rPr>
            </w:pPr>
          </w:p>
        </w:tc>
      </w:tr>
      <w:tr w:rsidR="000612F3" w:rsidRPr="00C550A4" w14:paraId="1FB7890E" w14:textId="77777777" w:rsidTr="000612F3">
        <w:trPr>
          <w:trHeight w:val="88"/>
        </w:trPr>
        <w:tc>
          <w:tcPr>
            <w:tcW w:w="3117" w:type="dxa"/>
            <w:vMerge/>
            <w:tcBorders>
              <w:right w:val="single" w:sz="2" w:space="0" w:color="808080" w:themeColor="background1" w:themeShade="80"/>
            </w:tcBorders>
          </w:tcPr>
          <w:p w14:paraId="1F61A67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3D6E4B"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3C2B87" w14:textId="47EA53AD" w:rsidR="000612F3" w:rsidRPr="000612F3" w:rsidRDefault="000612F3" w:rsidP="000612F3">
            <w:pPr>
              <w:rPr>
                <w:rFonts w:ascii="Roboto" w:hAnsi="Roboto" w:cs="Calibri"/>
                <w:sz w:val="20"/>
                <w:szCs w:val="20"/>
              </w:rPr>
            </w:pPr>
            <w:r w:rsidRPr="008C52B1">
              <w:rPr>
                <w:rFonts w:ascii="Roboto" w:hAnsi="Roboto" w:cs="Calibri"/>
                <w:sz w:val="20"/>
                <w:szCs w:val="20"/>
              </w:rPr>
              <w:t xml:space="preserve">İletişim hakkı, ifade medya ve basın özgürlüğü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A76FAE1"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F5E9D08" w14:textId="4632DBF8" w:rsidR="000612F3" w:rsidRPr="00C550A4" w:rsidRDefault="000612F3" w:rsidP="000612F3">
            <w:pPr>
              <w:rPr>
                <w:rFonts w:ascii="Roboto" w:hAnsi="Roboto"/>
                <w:color w:val="000000"/>
                <w:sz w:val="20"/>
                <w:szCs w:val="20"/>
              </w:rPr>
            </w:pPr>
            <w:r w:rsidRPr="00C072F5">
              <w:rPr>
                <w:rFonts w:ascii="Roboto" w:hAnsi="Roboto" w:cs="Calibri"/>
                <w:sz w:val="20"/>
                <w:szCs w:val="20"/>
              </w:rPr>
              <w:t>Tüketici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2130C8"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BAFE39" w14:textId="5ACC836F" w:rsidR="000612F3" w:rsidRPr="000612F3" w:rsidRDefault="000612F3" w:rsidP="000612F3">
            <w:pPr>
              <w:rPr>
                <w:rFonts w:ascii="Roboto" w:hAnsi="Roboto" w:cs="Calibri"/>
                <w:sz w:val="20"/>
                <w:szCs w:val="20"/>
              </w:rPr>
            </w:pPr>
            <w:r w:rsidRPr="000612F3">
              <w:rPr>
                <w:rFonts w:ascii="Roboto" w:hAnsi="Roboto" w:cs="Calibri"/>
                <w:sz w:val="20"/>
                <w:szCs w:val="20"/>
              </w:rPr>
              <w:t xml:space="preserve">Hayvan hakları </w:t>
            </w:r>
          </w:p>
        </w:tc>
      </w:tr>
      <w:tr w:rsidR="000612F3" w:rsidRPr="00C550A4" w14:paraId="283CD570" w14:textId="77777777" w:rsidTr="000612F3">
        <w:trPr>
          <w:trHeight w:val="88"/>
        </w:trPr>
        <w:tc>
          <w:tcPr>
            <w:tcW w:w="3117" w:type="dxa"/>
            <w:vMerge/>
            <w:tcBorders>
              <w:bottom w:val="single" w:sz="2" w:space="0" w:color="808080" w:themeColor="background1" w:themeShade="80"/>
              <w:right w:val="single" w:sz="2" w:space="0" w:color="808080" w:themeColor="background1" w:themeShade="80"/>
            </w:tcBorders>
          </w:tcPr>
          <w:p w14:paraId="5F11A857"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95BED6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73EBAB" w14:textId="0398F855" w:rsidR="000612F3" w:rsidRPr="000612F3" w:rsidRDefault="000612F3" w:rsidP="000612F3">
            <w:pPr>
              <w:rPr>
                <w:rFonts w:ascii="Roboto" w:hAnsi="Roboto" w:cs="Calibri"/>
                <w:sz w:val="20"/>
                <w:szCs w:val="20"/>
              </w:rPr>
            </w:pPr>
            <w:r w:rsidRPr="008C52B1">
              <w:rPr>
                <w:rFonts w:ascii="Roboto" w:hAnsi="Roboto" w:cs="Calibri"/>
                <w:sz w:val="20"/>
                <w:szCs w:val="20"/>
              </w:rPr>
              <w:t>İş Dünyası ve insan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657F3A"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24E5B2" w14:textId="282D9841" w:rsidR="000612F3" w:rsidRPr="00C550A4" w:rsidRDefault="000612F3" w:rsidP="000612F3">
            <w:pPr>
              <w:rPr>
                <w:rFonts w:ascii="Roboto" w:hAnsi="Roboto"/>
                <w:color w:val="000000"/>
                <w:sz w:val="20"/>
                <w:szCs w:val="20"/>
              </w:rPr>
            </w:pPr>
            <w:r w:rsidRPr="00C072F5">
              <w:rPr>
                <w:rFonts w:ascii="Roboto" w:hAnsi="Roboto" w:cs="Calibri"/>
                <w:sz w:val="20"/>
                <w:szCs w:val="20"/>
              </w:rPr>
              <w:t>Gelişme hakkı</w:t>
            </w:r>
          </w:p>
        </w:tc>
        <w:tc>
          <w:tcPr>
            <w:tcW w:w="286" w:type="dxa"/>
            <w:tcBorders>
              <w:top w:val="single" w:sz="2" w:space="0" w:color="808080" w:themeColor="background1" w:themeShade="80"/>
              <w:left w:val="single" w:sz="2" w:space="0" w:color="808080" w:themeColor="background1" w:themeShade="80"/>
              <w:bottom w:val="nil"/>
            </w:tcBorders>
          </w:tcPr>
          <w:p w14:paraId="0C9A9C4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nil"/>
            </w:tcBorders>
          </w:tcPr>
          <w:p w14:paraId="0F8CD10F" w14:textId="72DB164F" w:rsidR="000612F3" w:rsidRPr="000612F3" w:rsidRDefault="000612F3" w:rsidP="000612F3">
            <w:pPr>
              <w:rPr>
                <w:rFonts w:ascii="Roboto" w:hAnsi="Roboto" w:cs="Calibri"/>
                <w:sz w:val="20"/>
                <w:szCs w:val="20"/>
              </w:rPr>
            </w:pPr>
            <w:r w:rsidRPr="000612F3">
              <w:rPr>
                <w:rFonts w:ascii="Roboto" w:hAnsi="Roboto" w:cs="Calibri"/>
                <w:sz w:val="20"/>
                <w:szCs w:val="20"/>
              </w:rPr>
              <w:t>Ayrımcılıkla mücadele ve eşitlik</w:t>
            </w:r>
          </w:p>
        </w:tc>
      </w:tr>
      <w:tr w:rsidR="00385604" w:rsidRPr="00C550A4" w14:paraId="059A2D2E" w14:textId="77777777" w:rsidTr="000612F3">
        <w:tc>
          <w:tcPr>
            <w:tcW w:w="3117" w:type="dxa"/>
            <w:tcBorders>
              <w:top w:val="single" w:sz="2" w:space="0" w:color="808080" w:themeColor="background1" w:themeShade="80"/>
              <w:right w:val="single" w:sz="2" w:space="0" w:color="808080" w:themeColor="background1" w:themeShade="80"/>
            </w:tcBorders>
          </w:tcPr>
          <w:p w14:paraId="220D5A30" w14:textId="77777777" w:rsidR="00385604" w:rsidRDefault="00385604" w:rsidP="004A682A">
            <w:pPr>
              <w:rPr>
                <w:rFonts w:ascii="Roboto" w:eastAsia="Calibri" w:hAnsi="Roboto" w:cs="Calibri"/>
                <w:color w:val="000000"/>
                <w:sz w:val="20"/>
                <w:szCs w:val="20"/>
              </w:rPr>
            </w:pPr>
          </w:p>
          <w:p w14:paraId="61E7F0BE" w14:textId="77777777" w:rsidR="00385604" w:rsidRDefault="00385604" w:rsidP="004A682A">
            <w:pPr>
              <w:rPr>
                <w:rFonts w:ascii="Roboto" w:eastAsia="Calibri" w:hAnsi="Roboto" w:cs="Calibri"/>
                <w:color w:val="000000"/>
                <w:sz w:val="20"/>
                <w:szCs w:val="20"/>
              </w:rPr>
            </w:pPr>
            <w:r w:rsidRPr="00385604">
              <w:rPr>
                <w:rFonts w:ascii="Roboto" w:eastAsia="Calibri" w:hAnsi="Roboto" w:cs="Calibri"/>
                <w:color w:val="000000"/>
                <w:sz w:val="20"/>
                <w:szCs w:val="20"/>
              </w:rPr>
              <w:t>Bize kendinizi ve aktivist olarak neler yaptığınızı anlatır mısınız?</w:t>
            </w:r>
          </w:p>
          <w:p w14:paraId="6701C064" w14:textId="6056181D" w:rsidR="00385604" w:rsidRDefault="00385604" w:rsidP="004A682A">
            <w:pPr>
              <w:rPr>
                <w:rFonts w:ascii="Roboto" w:eastAsia="Calibri" w:hAnsi="Roboto" w:cs="Calibri"/>
                <w:color w:val="000000"/>
                <w:sz w:val="20"/>
                <w:szCs w:val="20"/>
              </w:rPr>
            </w:pP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9066E99" w14:textId="77777777" w:rsidR="00385604" w:rsidRDefault="00385604" w:rsidP="004A682A">
            <w:pPr>
              <w:rPr>
                <w:rFonts w:ascii="Roboto" w:hAnsi="Roboto" w:cs="N‘ ˛"/>
                <w:color w:val="808080" w:themeColor="background1" w:themeShade="80"/>
                <w:sz w:val="20"/>
                <w:szCs w:val="20"/>
              </w:rPr>
            </w:pPr>
          </w:p>
          <w:p w14:paraId="493EB45D" w14:textId="43ADAE59" w:rsidR="00385604" w:rsidRPr="00DC0971" w:rsidRDefault="00385604" w:rsidP="004A682A">
            <w:pPr>
              <w:rPr>
                <w:rFonts w:ascii="Roboto" w:hAnsi="Roboto" w:cs="N‘ ˛"/>
                <w:color w:val="808080" w:themeColor="background1" w:themeShade="80"/>
                <w:sz w:val="20"/>
                <w:szCs w:val="20"/>
              </w:rPr>
            </w:pPr>
          </w:p>
        </w:tc>
      </w:tr>
      <w:tr w:rsidR="000612F3" w:rsidRPr="00C550A4" w14:paraId="4567D907" w14:textId="77777777" w:rsidTr="000612F3">
        <w:tc>
          <w:tcPr>
            <w:tcW w:w="3117" w:type="dxa"/>
            <w:tcBorders>
              <w:top w:val="single" w:sz="2" w:space="0" w:color="808080" w:themeColor="background1" w:themeShade="80"/>
              <w:right w:val="single" w:sz="2" w:space="0" w:color="808080" w:themeColor="background1" w:themeShade="80"/>
            </w:tcBorders>
          </w:tcPr>
          <w:p w14:paraId="2531E988" w14:textId="77777777" w:rsidR="00385604" w:rsidRDefault="00385604" w:rsidP="004A682A">
            <w:pPr>
              <w:rPr>
                <w:rFonts w:ascii="Roboto" w:eastAsia="Calibri" w:hAnsi="Roboto" w:cs="Calibri"/>
                <w:color w:val="000000"/>
                <w:sz w:val="20"/>
                <w:szCs w:val="20"/>
              </w:rPr>
            </w:pPr>
          </w:p>
          <w:p w14:paraId="07020E42" w14:textId="7549A453" w:rsidR="00C550A4" w:rsidRPr="006D4955" w:rsidRDefault="00DC0971" w:rsidP="004A682A">
            <w:pPr>
              <w:rPr>
                <w:rFonts w:ascii="Roboto" w:eastAsia="Calibri" w:hAnsi="Roboto" w:cs="Calibri"/>
                <w:color w:val="000000"/>
                <w:sz w:val="20"/>
                <w:szCs w:val="20"/>
              </w:rPr>
            </w:pPr>
            <w:r>
              <w:rPr>
                <w:rFonts w:ascii="Roboto" w:eastAsia="Calibri" w:hAnsi="Roboto" w:cs="Calibri"/>
                <w:color w:val="000000"/>
                <w:sz w:val="20"/>
                <w:szCs w:val="20"/>
              </w:rPr>
              <w:t xml:space="preserve">Örnek </w:t>
            </w:r>
            <w:r w:rsidR="00385604">
              <w:rPr>
                <w:rFonts w:ascii="Roboto" w:eastAsia="Calibri" w:hAnsi="Roboto" w:cs="Calibri"/>
                <w:color w:val="000000"/>
                <w:sz w:val="20"/>
                <w:szCs w:val="20"/>
              </w:rPr>
              <w:t xml:space="preserve">Faaliyet / </w:t>
            </w:r>
            <w:r>
              <w:rPr>
                <w:rFonts w:ascii="Roboto" w:eastAsia="Calibri" w:hAnsi="Roboto" w:cs="Calibri"/>
                <w:color w:val="000000"/>
                <w:sz w:val="20"/>
                <w:szCs w:val="20"/>
              </w:rPr>
              <w:t>Proje</w:t>
            </w:r>
            <w:r w:rsidR="00C550A4" w:rsidRPr="00C550A4">
              <w:rPr>
                <w:rFonts w:ascii="Roboto" w:eastAsia="Calibri" w:hAnsi="Roboto" w:cs="Calibri"/>
                <w:color w:val="000000"/>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7C0F256" w14:textId="77777777" w:rsidR="00385604" w:rsidRDefault="00385604" w:rsidP="004A682A">
            <w:pPr>
              <w:rPr>
                <w:rFonts w:ascii="Roboto" w:hAnsi="Roboto" w:cs="N‘ ˛"/>
                <w:color w:val="808080" w:themeColor="background1" w:themeShade="80"/>
                <w:sz w:val="20"/>
                <w:szCs w:val="20"/>
              </w:rPr>
            </w:pPr>
          </w:p>
          <w:p w14:paraId="1D299C18" w14:textId="77777777" w:rsidR="00C550A4" w:rsidRDefault="00385604" w:rsidP="004A682A">
            <w:pPr>
              <w:rPr>
                <w:rFonts w:ascii="Roboto" w:hAnsi="Roboto" w:cs="N‘ ˛"/>
                <w:color w:val="808080" w:themeColor="background1" w:themeShade="80"/>
                <w:sz w:val="20"/>
                <w:szCs w:val="20"/>
              </w:rPr>
            </w:pPr>
            <w:r w:rsidRPr="00385604">
              <w:rPr>
                <w:rFonts w:ascii="Roboto" w:hAnsi="Roboto" w:cs="N‘ ˛"/>
                <w:color w:val="808080" w:themeColor="background1" w:themeShade="80"/>
                <w:sz w:val="20"/>
                <w:szCs w:val="20"/>
              </w:rPr>
              <w:t>Aktivist olarak tamamladığınız, çalışma</w:t>
            </w:r>
            <w:r>
              <w:rPr>
                <w:rFonts w:ascii="Roboto" w:hAnsi="Roboto" w:cs="N‘ ˛"/>
                <w:color w:val="808080" w:themeColor="background1" w:themeShade="80"/>
                <w:sz w:val="20"/>
                <w:szCs w:val="20"/>
              </w:rPr>
              <w:t>la</w:t>
            </w:r>
            <w:r w:rsidRPr="00385604">
              <w:rPr>
                <w:rFonts w:ascii="Roboto" w:hAnsi="Roboto" w:cs="N‘ ˛"/>
                <w:color w:val="808080" w:themeColor="background1" w:themeShade="80"/>
                <w:sz w:val="20"/>
                <w:szCs w:val="20"/>
              </w:rPr>
              <w:t>rınız ve deneyiminizi en iyi yansıtan iki faaliyet ya da projeyi anlatır mısınız?</w:t>
            </w:r>
          </w:p>
          <w:p w14:paraId="74E9B8EA" w14:textId="501DAAAD" w:rsidR="00385604" w:rsidRPr="00DC0971" w:rsidRDefault="00385604" w:rsidP="004A682A">
            <w:pPr>
              <w:rPr>
                <w:rFonts w:ascii="Roboto" w:hAnsi="Roboto" w:cstheme="minorHAnsi"/>
                <w:sz w:val="20"/>
                <w:szCs w:val="20"/>
              </w:rPr>
            </w:pPr>
          </w:p>
        </w:tc>
      </w:tr>
    </w:tbl>
    <w:p w14:paraId="4D296121" w14:textId="7549049E" w:rsidR="00C550A4" w:rsidRDefault="00C550A4" w:rsidP="00E76A93"/>
    <w:p w14:paraId="0D4325A6" w14:textId="77777777" w:rsidR="00896260" w:rsidRDefault="0089626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896260" w14:paraId="5705ACF1" w14:textId="77777777" w:rsidTr="004A682A">
        <w:tc>
          <w:tcPr>
            <w:tcW w:w="704" w:type="dxa"/>
          </w:tcPr>
          <w:p w14:paraId="4D73378A" w14:textId="2680A727" w:rsidR="00896260" w:rsidRDefault="006427E5" w:rsidP="004A682A">
            <w:pPr>
              <w:rPr>
                <w:rFonts w:ascii="Roboto" w:hAnsi="Roboto"/>
                <w:b/>
                <w:color w:val="E9483E"/>
              </w:rPr>
            </w:pPr>
            <w:r>
              <w:rPr>
                <w:rFonts w:ascii="Roboto" w:hAnsi="Roboto"/>
                <w:b/>
                <w:noProof/>
                <w:color w:val="E9483E"/>
                <w:lang w:eastAsia="tr-TR"/>
              </w:rPr>
              <w:drawing>
                <wp:inline distT="0" distB="0" distL="0" distR="0" wp14:anchorId="30995704" wp14:editId="43E2E155">
                  <wp:extent cx="296686" cy="385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cl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5826793B" w14:textId="22000192" w:rsidR="00896260" w:rsidRDefault="00896260" w:rsidP="004A682A">
            <w:pPr>
              <w:rPr>
                <w:rFonts w:ascii="Roboto" w:hAnsi="Roboto"/>
                <w:b/>
                <w:color w:val="E9483E"/>
              </w:rPr>
            </w:pPr>
            <w:r w:rsidRPr="006427E5">
              <w:rPr>
                <w:rFonts w:ascii="Roboto" w:hAnsi="Roboto"/>
                <w:b/>
                <w:color w:val="199983"/>
              </w:rPr>
              <w:t>ÇALIŞMA DETAYI</w:t>
            </w:r>
          </w:p>
        </w:tc>
      </w:tr>
    </w:tbl>
    <w:p w14:paraId="73EB2A56" w14:textId="77777777" w:rsidR="00DC0971" w:rsidRPr="00C550A4" w:rsidRDefault="00DC0971" w:rsidP="00DC0971">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284"/>
        <w:gridCol w:w="2868"/>
        <w:gridCol w:w="285"/>
        <w:gridCol w:w="94"/>
        <w:gridCol w:w="2771"/>
        <w:gridCol w:w="331"/>
        <w:gridCol w:w="2864"/>
      </w:tblGrid>
      <w:tr w:rsidR="00AA5AD4" w:rsidRPr="00C550A4" w14:paraId="058B71A1" w14:textId="77777777" w:rsidTr="00DC0971">
        <w:trPr>
          <w:trHeight w:val="75"/>
        </w:trPr>
        <w:tc>
          <w:tcPr>
            <w:tcW w:w="3117" w:type="dxa"/>
            <w:gridSpan w:val="2"/>
            <w:vMerge w:val="restart"/>
            <w:tcBorders>
              <w:top w:val="single" w:sz="2" w:space="0" w:color="808080" w:themeColor="background1" w:themeShade="80"/>
              <w:right w:val="single" w:sz="2" w:space="0" w:color="808080" w:themeColor="background1" w:themeShade="80"/>
            </w:tcBorders>
          </w:tcPr>
          <w:p w14:paraId="1FC42273" w14:textId="52C7EE27" w:rsidR="00AA5AD4" w:rsidRPr="00C550A4" w:rsidRDefault="00AA5AD4" w:rsidP="00AA5AD4">
            <w:pPr>
              <w:spacing w:line="360" w:lineRule="auto"/>
              <w:rPr>
                <w:rFonts w:ascii="Roboto" w:eastAsia="Calibri" w:hAnsi="Roboto" w:cstheme="minorHAnsi"/>
                <w:sz w:val="20"/>
                <w:szCs w:val="20"/>
              </w:rPr>
            </w:pPr>
            <w:r w:rsidRPr="00AA5AD4">
              <w:rPr>
                <w:rFonts w:ascii="Roboto" w:eastAsia="Calibri" w:hAnsi="Roboto" w:cstheme="minorHAnsi"/>
                <w:sz w:val="20"/>
                <w:szCs w:val="20"/>
              </w:rPr>
              <w:t>Nasıl güçlenmek istiyorsunuz?</w:t>
            </w: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7A387E"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6A5D56" w14:textId="1593DD41"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Hak odaklı yaklaşım kazanarak </w:t>
            </w:r>
          </w:p>
        </w:tc>
      </w:tr>
      <w:tr w:rsidR="00AA5AD4" w:rsidRPr="00C550A4" w14:paraId="4DDAF701" w14:textId="77777777" w:rsidTr="00DC0971">
        <w:trPr>
          <w:trHeight w:val="75"/>
        </w:trPr>
        <w:tc>
          <w:tcPr>
            <w:tcW w:w="3117" w:type="dxa"/>
            <w:gridSpan w:val="2"/>
            <w:vMerge/>
            <w:tcBorders>
              <w:right w:val="single" w:sz="2" w:space="0" w:color="808080" w:themeColor="background1" w:themeShade="80"/>
            </w:tcBorders>
          </w:tcPr>
          <w:p w14:paraId="6D0088DF" w14:textId="77777777" w:rsidR="00AA5AD4" w:rsidRDefault="00AA5AD4" w:rsidP="00AA5AD4">
            <w:pPr>
              <w:spacing w:line="360" w:lineRule="auto"/>
              <w:rPr>
                <w:rFonts w:ascii="Roboto" w:eastAsia="Calibri" w:hAnsi="Roboto" w:cstheme="minorHAnsi"/>
                <w:sz w:val="20"/>
                <w:szCs w:val="20"/>
              </w:rPr>
            </w:pP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F34B"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FC08F" w14:textId="649BB31E"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Çalışmamızdan faydalanacakların ihtiyaçlarına daha iyi cevap verip, daha verimli iş üreterek </w:t>
            </w:r>
          </w:p>
        </w:tc>
      </w:tr>
      <w:tr w:rsidR="00AA5AD4" w:rsidRPr="00C550A4" w14:paraId="7A42051F" w14:textId="77777777" w:rsidTr="00DC0971">
        <w:trPr>
          <w:trHeight w:val="75"/>
        </w:trPr>
        <w:tc>
          <w:tcPr>
            <w:tcW w:w="3117" w:type="dxa"/>
            <w:gridSpan w:val="2"/>
            <w:vMerge/>
            <w:tcBorders>
              <w:right w:val="single" w:sz="2" w:space="0" w:color="808080" w:themeColor="background1" w:themeShade="80"/>
            </w:tcBorders>
          </w:tcPr>
          <w:p w14:paraId="6442BF06" w14:textId="77777777" w:rsidR="00AA5AD4" w:rsidRDefault="00AA5AD4" w:rsidP="00AA5AD4">
            <w:pPr>
              <w:spacing w:line="360" w:lineRule="auto"/>
              <w:rPr>
                <w:rFonts w:ascii="Roboto" w:eastAsia="Calibri" w:hAnsi="Roboto" w:cstheme="minorHAnsi"/>
                <w:sz w:val="20"/>
                <w:szCs w:val="20"/>
              </w:rPr>
            </w:pP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78D0E2"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FA724F7" w14:textId="4433820E"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İş birliği, ortaklık, ağ oluşturarak.</w:t>
            </w:r>
          </w:p>
        </w:tc>
      </w:tr>
      <w:tr w:rsidR="00AA5AD4" w:rsidRPr="00C550A4" w14:paraId="0E57A83F" w14:textId="77777777" w:rsidTr="00DC0971">
        <w:trPr>
          <w:trHeight w:val="75"/>
        </w:trPr>
        <w:tc>
          <w:tcPr>
            <w:tcW w:w="3117" w:type="dxa"/>
            <w:gridSpan w:val="2"/>
            <w:vMerge/>
            <w:tcBorders>
              <w:right w:val="single" w:sz="2" w:space="0" w:color="808080" w:themeColor="background1" w:themeShade="80"/>
            </w:tcBorders>
          </w:tcPr>
          <w:p w14:paraId="51CB7DF5" w14:textId="77777777" w:rsidR="00AA5AD4" w:rsidRDefault="00AA5AD4" w:rsidP="00AA5AD4">
            <w:pPr>
              <w:spacing w:line="360" w:lineRule="auto"/>
              <w:rPr>
                <w:rFonts w:ascii="Roboto" w:eastAsia="Calibri" w:hAnsi="Roboto" w:cstheme="minorHAnsi"/>
                <w:sz w:val="20"/>
                <w:szCs w:val="20"/>
              </w:rPr>
            </w:pP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DDF78E"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ABF80C" w14:textId="07112C1B"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Fon kaynaklarını çeşitlendirip kendi kendimize yetecek kapasiteye ulaşarak </w:t>
            </w:r>
          </w:p>
        </w:tc>
      </w:tr>
      <w:tr w:rsidR="00AA5AD4" w:rsidRPr="00C550A4" w14:paraId="0C2CFF30" w14:textId="77777777" w:rsidTr="00DC0971">
        <w:trPr>
          <w:trHeight w:val="75"/>
        </w:trPr>
        <w:tc>
          <w:tcPr>
            <w:tcW w:w="3117" w:type="dxa"/>
            <w:gridSpan w:val="2"/>
            <w:vMerge/>
            <w:tcBorders>
              <w:right w:val="single" w:sz="2" w:space="0" w:color="808080" w:themeColor="background1" w:themeShade="80"/>
            </w:tcBorders>
          </w:tcPr>
          <w:p w14:paraId="53DE4217" w14:textId="77777777" w:rsidR="00AA5AD4" w:rsidRDefault="00AA5AD4" w:rsidP="00AA5AD4">
            <w:pPr>
              <w:spacing w:line="360" w:lineRule="auto"/>
              <w:rPr>
                <w:rFonts w:ascii="Roboto" w:eastAsia="Calibri" w:hAnsi="Roboto" w:cstheme="minorHAnsi"/>
                <w:sz w:val="20"/>
                <w:szCs w:val="20"/>
              </w:rPr>
            </w:pP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B0F010"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9A57F5" w14:textId="38D5B331"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Uzun vadeli stratejik plan geliştirip uygulayarak </w:t>
            </w:r>
          </w:p>
        </w:tc>
      </w:tr>
      <w:tr w:rsidR="00AA5AD4" w:rsidRPr="00C550A4" w14:paraId="72AD1DF8" w14:textId="77777777" w:rsidTr="00DC0971">
        <w:trPr>
          <w:trHeight w:val="75"/>
        </w:trPr>
        <w:tc>
          <w:tcPr>
            <w:tcW w:w="3117" w:type="dxa"/>
            <w:gridSpan w:val="2"/>
            <w:vMerge/>
            <w:tcBorders>
              <w:right w:val="single" w:sz="2" w:space="0" w:color="808080" w:themeColor="background1" w:themeShade="80"/>
            </w:tcBorders>
          </w:tcPr>
          <w:p w14:paraId="35469C38" w14:textId="77777777" w:rsidR="00AA5AD4" w:rsidRDefault="00AA5AD4" w:rsidP="00AA5AD4">
            <w:pPr>
              <w:spacing w:line="360" w:lineRule="auto"/>
              <w:rPr>
                <w:rFonts w:ascii="Roboto" w:eastAsia="Calibri" w:hAnsi="Roboto" w:cstheme="minorHAnsi"/>
                <w:sz w:val="20"/>
                <w:szCs w:val="20"/>
              </w:rPr>
            </w:pP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DEAF27"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3EAA1" w14:textId="79483F28"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Çalışmalarımızı yenilikçi yöntem ve yaklaşımlarla geliştirerek </w:t>
            </w:r>
          </w:p>
        </w:tc>
      </w:tr>
      <w:tr w:rsidR="00AA5AD4" w:rsidRPr="00C550A4" w14:paraId="61B35D18" w14:textId="77777777" w:rsidTr="00DC0971">
        <w:trPr>
          <w:trHeight w:val="75"/>
        </w:trPr>
        <w:tc>
          <w:tcPr>
            <w:tcW w:w="3117" w:type="dxa"/>
            <w:gridSpan w:val="2"/>
            <w:tcBorders>
              <w:right w:val="single" w:sz="2" w:space="0" w:color="808080" w:themeColor="background1" w:themeShade="80"/>
            </w:tcBorders>
          </w:tcPr>
          <w:p w14:paraId="0F9EA822" w14:textId="77777777" w:rsidR="00AA5AD4" w:rsidRDefault="00AA5AD4" w:rsidP="00AA5AD4">
            <w:pPr>
              <w:spacing w:line="360" w:lineRule="auto"/>
              <w:rPr>
                <w:rFonts w:ascii="Roboto" w:eastAsia="Calibri" w:hAnsi="Roboto" w:cstheme="minorHAnsi"/>
                <w:sz w:val="20"/>
                <w:szCs w:val="20"/>
              </w:rPr>
            </w:pPr>
          </w:p>
        </w:tc>
        <w:tc>
          <w:tcPr>
            <w:tcW w:w="28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A4DD9B"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1CBBDF" w14:textId="77777777" w:rsidR="00AA5AD4" w:rsidRDefault="00FF698D" w:rsidP="00AA5AD4">
            <w:pPr>
              <w:spacing w:line="360" w:lineRule="auto"/>
              <w:rPr>
                <w:rFonts w:ascii="Roboto" w:hAnsi="Roboto"/>
                <w:sz w:val="20"/>
                <w:szCs w:val="20"/>
              </w:rPr>
            </w:pPr>
            <w:r w:rsidRPr="00AA5AD4">
              <w:rPr>
                <w:rFonts w:ascii="Roboto" w:hAnsi="Roboto"/>
                <w:sz w:val="20"/>
                <w:szCs w:val="20"/>
              </w:rPr>
              <w:t xml:space="preserve">Organizasyonel </w:t>
            </w:r>
            <w:r>
              <w:rPr>
                <w:rFonts w:ascii="Roboto" w:hAnsi="Roboto"/>
                <w:sz w:val="20"/>
                <w:szCs w:val="20"/>
              </w:rPr>
              <w:t>kapasitenizi</w:t>
            </w:r>
            <w:r w:rsidRPr="00AA5AD4">
              <w:rPr>
                <w:rFonts w:ascii="Roboto" w:hAnsi="Roboto"/>
                <w:sz w:val="20"/>
                <w:szCs w:val="20"/>
              </w:rPr>
              <w:t xml:space="preserve"> başka bir alanda güçlendirmek </w:t>
            </w:r>
            <w:r>
              <w:rPr>
                <w:rFonts w:ascii="Roboto" w:hAnsi="Roboto"/>
                <w:sz w:val="20"/>
                <w:szCs w:val="20"/>
              </w:rPr>
              <w:t>istiyorsanız belirtiniz</w:t>
            </w:r>
          </w:p>
          <w:p w14:paraId="656FBB54" w14:textId="77777777" w:rsidR="00C72E48" w:rsidRDefault="00C72E48" w:rsidP="00AA5AD4">
            <w:pPr>
              <w:spacing w:line="360" w:lineRule="auto"/>
              <w:rPr>
                <w:rFonts w:ascii="Roboto" w:hAnsi="Roboto"/>
                <w:sz w:val="20"/>
                <w:szCs w:val="20"/>
              </w:rPr>
            </w:pPr>
          </w:p>
          <w:p w14:paraId="53D65CCF" w14:textId="0C72E008" w:rsidR="00C72E48" w:rsidRPr="00AA5AD4" w:rsidRDefault="00C72E48" w:rsidP="00AA5AD4">
            <w:pPr>
              <w:spacing w:line="360" w:lineRule="auto"/>
              <w:rPr>
                <w:rFonts w:ascii="Roboto" w:hAnsi="Roboto"/>
                <w:sz w:val="20"/>
                <w:szCs w:val="20"/>
              </w:rPr>
            </w:pPr>
            <w:r>
              <w:rPr>
                <w:rFonts w:ascii="Roboto" w:hAnsi="Roboto" w:cstheme="minorHAnsi"/>
                <w:color w:val="808080" w:themeColor="background1" w:themeShade="80"/>
                <w:sz w:val="20"/>
                <w:szCs w:val="20"/>
              </w:rPr>
              <w:t xml:space="preserve">Hangi spesifik alan(lar)da güçlenerek hakların korunup güçlenmesine </w:t>
            </w:r>
            <w:r>
              <w:rPr>
                <w:rFonts w:ascii="Roboto Condensed" w:hAnsi="Roboto Condensed"/>
                <w:color w:val="888888"/>
                <w:sz w:val="21"/>
                <w:szCs w:val="21"/>
                <w:shd w:val="clear" w:color="auto" w:fill="FFFFFF"/>
              </w:rPr>
              <w:t>daha iyi katkı verebileceğinizi aşağıdaki seçeneklerden </w:t>
            </w:r>
            <w:r>
              <w:rPr>
                <w:rFonts w:ascii="Roboto Condensed" w:hAnsi="Roboto Condensed"/>
                <w:color w:val="888888"/>
                <w:sz w:val="21"/>
                <w:szCs w:val="21"/>
                <w:u w:val="single"/>
                <w:shd w:val="clear" w:color="auto" w:fill="FFFFFF"/>
              </w:rPr>
              <w:t>en fazla iki tanesini</w:t>
            </w:r>
            <w:r>
              <w:rPr>
                <w:rFonts w:ascii="Roboto Condensed" w:hAnsi="Roboto Condensed"/>
                <w:color w:val="888888"/>
                <w:sz w:val="21"/>
                <w:szCs w:val="21"/>
                <w:shd w:val="clear" w:color="auto" w:fill="FFFFFF"/>
              </w:rPr>
              <w:t> işaretleyerek belirtiniz.</w:t>
            </w:r>
          </w:p>
        </w:tc>
      </w:tr>
      <w:tr w:rsidR="00577FE1" w:rsidRPr="00C550A4" w14:paraId="6D94BAA7"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192E89B" w14:textId="67FFEE60" w:rsidR="00577FE1" w:rsidRPr="00C550A4" w:rsidRDefault="00577FE1" w:rsidP="00577FE1">
            <w:pPr>
              <w:spacing w:line="360" w:lineRule="auto"/>
              <w:rPr>
                <w:rFonts w:ascii="Roboto" w:eastAsia="Calibri" w:hAnsi="Roboto" w:cstheme="minorHAnsi"/>
                <w:sz w:val="20"/>
                <w:szCs w:val="20"/>
              </w:rPr>
            </w:pPr>
            <w:r w:rsidRPr="00C652C4">
              <w:rPr>
                <w:rFonts w:ascii="Roboto" w:eastAsia="Calibri" w:hAnsi="Roboto" w:cstheme="minorHAnsi"/>
                <w:sz w:val="20"/>
                <w:szCs w:val="20"/>
              </w:rPr>
              <w:t>Seçtiğiniz alan(lar)da neden güçlenmek istiyorsunuz?</w:t>
            </w:r>
            <w:r w:rsidR="003D4251">
              <w:rPr>
                <w:rFonts w:ascii="Roboto" w:eastAsia="Calibri" w:hAnsi="Roboto" w:cstheme="minorHAnsi"/>
                <w:sz w:val="20"/>
                <w:szCs w:val="20"/>
              </w:rPr>
              <w:t xml:space="preserve"> </w:t>
            </w:r>
            <w:r w:rsidRPr="00C652C4">
              <w:rPr>
                <w:rFonts w:ascii="Roboto" w:eastAsia="Calibri" w:hAnsi="Roboto" w:cstheme="minorHAnsi"/>
                <w:sz w:val="20"/>
                <w:szCs w:val="20"/>
              </w:rPr>
              <w:t>Aşmanız gereken belirli bir sorun veya zorluk var mı?</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1840E51" w14:textId="77777777" w:rsidR="00577FE1" w:rsidRDefault="00577FE1" w:rsidP="00577FE1">
            <w:pPr>
              <w:spacing w:line="360" w:lineRule="auto"/>
              <w:rPr>
                <w:rFonts w:ascii="GalanoGrotesque-Regular" w:hAnsi="GalanoGrotesque-Regular" w:cs="GalanoGrotesque-Regular"/>
                <w:sz w:val="20"/>
                <w:szCs w:val="20"/>
              </w:rPr>
            </w:pPr>
            <w:r w:rsidRPr="00705AAE">
              <w:rPr>
                <w:rFonts w:ascii="Roboto" w:hAnsi="Roboto" w:cstheme="minorHAnsi"/>
                <w:color w:val="808080" w:themeColor="background1" w:themeShade="80"/>
                <w:sz w:val="20"/>
                <w:szCs w:val="20"/>
              </w:rPr>
              <w:t>Belirttiğiniz alanda güçlendiğinizde, hakların korunup gözetilmesine nasıl daha iyi katkı sunacağınızı anlatınız. Genel bir anlatımdan çok özellikle üstesinden gelmek istediğiniz spesifik konuları 2000 karakteri geçmeyecek şekilde ortaya koyunuz.</w:t>
            </w:r>
            <w:r>
              <w:rPr>
                <w:rFonts w:ascii="GalanoGrotesque-Regular" w:hAnsi="GalanoGrotesque-Regular" w:cs="GalanoGrotesque-Regular"/>
                <w:sz w:val="20"/>
                <w:szCs w:val="20"/>
              </w:rPr>
              <w:t xml:space="preserve"> </w:t>
            </w:r>
          </w:p>
          <w:p w14:paraId="2C32616E" w14:textId="77777777" w:rsidR="00577FE1" w:rsidRDefault="00577FE1" w:rsidP="00577FE1">
            <w:pPr>
              <w:spacing w:line="360" w:lineRule="auto"/>
              <w:rPr>
                <w:rFonts w:ascii="Roboto" w:hAnsi="Roboto" w:cstheme="minorHAnsi"/>
                <w:color w:val="808080" w:themeColor="background1" w:themeShade="80"/>
                <w:sz w:val="20"/>
                <w:szCs w:val="20"/>
              </w:rPr>
            </w:pPr>
          </w:p>
          <w:p w14:paraId="0BF26837" w14:textId="03CECBC2" w:rsidR="003D4251" w:rsidRPr="002C4DA5" w:rsidRDefault="003D4251" w:rsidP="00577FE1">
            <w:pPr>
              <w:spacing w:line="360" w:lineRule="auto"/>
              <w:rPr>
                <w:rFonts w:ascii="Roboto" w:hAnsi="Roboto" w:cstheme="minorHAnsi"/>
                <w:color w:val="808080" w:themeColor="background1" w:themeShade="80"/>
                <w:sz w:val="20"/>
                <w:szCs w:val="20"/>
              </w:rPr>
            </w:pPr>
          </w:p>
        </w:tc>
      </w:tr>
      <w:tr w:rsidR="0097520E" w:rsidRPr="00C550A4" w14:paraId="373205F2"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C98D1A" w14:textId="554796CC" w:rsidR="0097520E" w:rsidRPr="00C550A4" w:rsidRDefault="0097520E" w:rsidP="0097520E">
            <w:pPr>
              <w:spacing w:line="360" w:lineRule="auto"/>
              <w:rPr>
                <w:rFonts w:ascii="Roboto" w:eastAsia="Calibri" w:hAnsi="Roboto" w:cstheme="minorHAnsi"/>
                <w:sz w:val="20"/>
                <w:szCs w:val="20"/>
              </w:rPr>
            </w:pPr>
            <w:r w:rsidRPr="00C652C4">
              <w:rPr>
                <w:rFonts w:ascii="Roboto" w:eastAsia="Calibri" w:hAnsi="Roboto" w:cstheme="minorHAnsi"/>
                <w:sz w:val="20"/>
                <w:szCs w:val="20"/>
              </w:rPr>
              <w:lastRenderedPageBreak/>
              <w:t xml:space="preserve">Bu alanda güç kazanmanız, şu anda yapamadığınız neyi yapmanızı yardımcı olacak?  </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37432B" w14:textId="77777777" w:rsidR="0097520E" w:rsidRDefault="0097520E" w:rsidP="0097520E">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 xml:space="preserve">Belirttiğiniz alan(lar)da güçlendiğinizde, hakların korunup gözetilmesi için şu anda yapamadığınız neleri daha kolay yapabileceğinizi 2000 karakteri geçmeyecek şekilde anlatınız. </w:t>
            </w:r>
          </w:p>
          <w:p w14:paraId="354261FD" w14:textId="77777777" w:rsidR="0097520E" w:rsidRDefault="0097520E" w:rsidP="0097520E">
            <w:pPr>
              <w:spacing w:line="360" w:lineRule="auto"/>
              <w:rPr>
                <w:rFonts w:ascii="Roboto" w:hAnsi="Roboto" w:cstheme="minorHAnsi"/>
                <w:color w:val="808080" w:themeColor="background1" w:themeShade="80"/>
                <w:sz w:val="20"/>
                <w:szCs w:val="20"/>
              </w:rPr>
            </w:pPr>
          </w:p>
          <w:p w14:paraId="38372923" w14:textId="08FD8B31" w:rsidR="0097520E" w:rsidRPr="006D4955" w:rsidRDefault="0097520E" w:rsidP="0097520E">
            <w:pPr>
              <w:spacing w:line="360" w:lineRule="auto"/>
              <w:rPr>
                <w:rFonts w:ascii="Roboto" w:hAnsi="Roboto" w:cstheme="minorHAnsi"/>
                <w:color w:val="808080" w:themeColor="background1" w:themeShade="80"/>
                <w:sz w:val="20"/>
                <w:szCs w:val="20"/>
              </w:rPr>
            </w:pPr>
          </w:p>
        </w:tc>
      </w:tr>
      <w:tr w:rsidR="00D72B9A" w:rsidRPr="00C550A4" w14:paraId="0DAB3616"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51AF3C7" w14:textId="269FF1ED" w:rsidR="00D72B9A" w:rsidRPr="00C550A4" w:rsidRDefault="00D72B9A" w:rsidP="00D72B9A">
            <w:pPr>
              <w:spacing w:line="360" w:lineRule="auto"/>
              <w:rPr>
                <w:rFonts w:ascii="Roboto" w:eastAsia="Calibri" w:hAnsi="Roboto" w:cstheme="minorHAnsi"/>
                <w:sz w:val="20"/>
                <w:szCs w:val="20"/>
              </w:rPr>
            </w:pPr>
            <w:r w:rsidRPr="00381717">
              <w:rPr>
                <w:rFonts w:ascii="Roboto" w:eastAsia="Calibri" w:hAnsi="Roboto" w:cstheme="minorHAnsi"/>
                <w:sz w:val="20"/>
                <w:szCs w:val="20"/>
              </w:rPr>
              <w:t>Çalışmanızdan sizinle birlikte kimlerin faydalanmasını istiyorsunuz? Neden onları seçtiniz?  Bu grupların ihtiyaçları neler? Bu ihtiyaçlara nasıl cevap vereceksiniz?</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4F5630" w14:textId="77777777" w:rsidR="00D72B9A" w:rsidRDefault="00D72B9A" w:rsidP="00D72B9A">
            <w:pPr>
              <w:spacing w:line="360" w:lineRule="auto"/>
              <w:rPr>
                <w:rFonts w:ascii="GalanoGrotesque-Regular" w:hAnsi="GalanoGrotesque-Regular" w:cs="GalanoGrotesque-Regular"/>
                <w:sz w:val="20"/>
                <w:szCs w:val="20"/>
              </w:rPr>
            </w:pPr>
            <w:r w:rsidRPr="00362056">
              <w:rPr>
                <w:rFonts w:ascii="Roboto" w:hAnsi="Roboto" w:cstheme="minorHAnsi"/>
                <w:color w:val="808080" w:themeColor="background1" w:themeShade="80"/>
                <w:sz w:val="20"/>
                <w:szCs w:val="20"/>
              </w:rPr>
              <w:t>Bu çalışma kapsamında kimlerle bir arada faaliyetleri yürüteceğinizi kapsamlıca aktarmanız beklenir (yaş, cinsiyet, kurumsa</w:t>
            </w:r>
            <w:r>
              <w:rPr>
                <w:rFonts w:ascii="Roboto" w:hAnsi="Roboto" w:cstheme="minorHAnsi"/>
                <w:color w:val="808080" w:themeColor="background1" w:themeShade="80"/>
                <w:sz w:val="20"/>
                <w:szCs w:val="20"/>
              </w:rPr>
              <w:t>l</w:t>
            </w:r>
            <w:r w:rsidRPr="00362056">
              <w:rPr>
                <w:rFonts w:ascii="Roboto" w:hAnsi="Roboto" w:cstheme="minorHAnsi"/>
                <w:color w:val="808080" w:themeColor="background1" w:themeShade="80"/>
                <w:sz w:val="20"/>
                <w:szCs w:val="20"/>
              </w:rPr>
              <w:t xml:space="preserve"> niteliği</w:t>
            </w:r>
            <w:r>
              <w:rPr>
                <w:rFonts w:ascii="Roboto" w:hAnsi="Roboto" w:cstheme="minorHAnsi"/>
                <w:color w:val="808080" w:themeColor="background1" w:themeShade="80"/>
                <w:sz w:val="20"/>
                <w:szCs w:val="20"/>
              </w:rPr>
              <w:t>, kaç kişi</w:t>
            </w:r>
            <w:r w:rsidRPr="00362056">
              <w:rPr>
                <w:rFonts w:ascii="Roboto" w:hAnsi="Roboto" w:cstheme="minorHAnsi"/>
                <w:color w:val="808080" w:themeColor="background1" w:themeShade="80"/>
                <w:sz w:val="20"/>
                <w:szCs w:val="20"/>
              </w:rPr>
              <w:t xml:space="preserve"> vb.). Hakların korunup gözetilmesi için bu kişilerin nelere ihtiyacı olduğu, bu ihtiyaçları nasıl tespit ettiğiniz ve çalışmanızın bu ihtiyaçlara nasıl yanıt olacağı, hangi boşlukları dolduracağını 2000 karakteri geçmeyecek şekilde anlatınız.</w:t>
            </w:r>
            <w:r w:rsidRPr="00362056">
              <w:rPr>
                <w:rFonts w:ascii="GalanoGrotesque-Regular" w:hAnsi="GalanoGrotesque-Regular" w:cs="GalanoGrotesque-Regular"/>
                <w:sz w:val="20"/>
                <w:szCs w:val="20"/>
              </w:rPr>
              <w:t xml:space="preserve"> </w:t>
            </w:r>
          </w:p>
          <w:p w14:paraId="2B2678DC" w14:textId="77777777" w:rsidR="00D72B9A" w:rsidRDefault="00D72B9A" w:rsidP="00D72B9A">
            <w:pPr>
              <w:spacing w:line="360" w:lineRule="auto"/>
              <w:rPr>
                <w:rFonts w:ascii="GalanoGrotesque-Regular" w:hAnsi="GalanoGrotesque-Regular" w:cs="GalanoGrotesque-Regular"/>
                <w:sz w:val="20"/>
                <w:szCs w:val="20"/>
              </w:rPr>
            </w:pPr>
          </w:p>
          <w:p w14:paraId="4606CB1F" w14:textId="66AA37AB" w:rsidR="00D72B9A" w:rsidRPr="006D4955" w:rsidRDefault="00D72B9A" w:rsidP="00D72B9A">
            <w:pPr>
              <w:spacing w:line="360" w:lineRule="auto"/>
              <w:rPr>
                <w:rFonts w:ascii="Roboto" w:hAnsi="Roboto" w:cstheme="minorHAnsi"/>
                <w:color w:val="808080" w:themeColor="background1" w:themeShade="80"/>
                <w:sz w:val="20"/>
                <w:szCs w:val="20"/>
              </w:rPr>
            </w:pPr>
            <w:r w:rsidRPr="00362056">
              <w:rPr>
                <w:rFonts w:ascii="GalanoGrotesque-Regular" w:hAnsi="GalanoGrotesque-Regular" w:cs="GalanoGrotesque-Regular"/>
                <w:sz w:val="20"/>
                <w:szCs w:val="20"/>
              </w:rPr>
              <w:t xml:space="preserve"> </w:t>
            </w:r>
          </w:p>
        </w:tc>
      </w:tr>
      <w:tr w:rsidR="00A0789F" w:rsidRPr="00C550A4" w14:paraId="69923C8F"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6AAF4" w14:textId="1443AB7D" w:rsidR="00A0789F" w:rsidRPr="00C550A4" w:rsidRDefault="00A0789F" w:rsidP="00A0789F">
            <w:pPr>
              <w:spacing w:line="360" w:lineRule="auto"/>
              <w:rPr>
                <w:rFonts w:ascii="Roboto" w:eastAsia="Calibri" w:hAnsi="Roboto" w:cstheme="minorHAnsi"/>
                <w:sz w:val="20"/>
                <w:szCs w:val="20"/>
              </w:rPr>
            </w:pPr>
            <w:r w:rsidRPr="00C652C4">
              <w:rPr>
                <w:rFonts w:ascii="Roboto" w:eastAsia="Calibri" w:hAnsi="Roboto" w:cstheme="minorHAnsi"/>
                <w:sz w:val="20"/>
                <w:szCs w:val="20"/>
              </w:rPr>
              <w:t>Bu alanlarda güçlenmeniz hakların korunması, güvence altına alınması ve sahiplenilmesine katkı sunacak mı? Nasıl bir katkı sunacak?</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BAE38F6" w14:textId="77777777" w:rsidR="00A0789F" w:rsidRDefault="00A0789F" w:rsidP="00A0789F">
            <w:pPr>
              <w:autoSpaceDE w:val="0"/>
              <w:autoSpaceDN w:val="0"/>
              <w:adjustRightInd w:val="0"/>
              <w:rPr>
                <w:rFonts w:ascii="Roboto" w:hAnsi="Roboto" w:cstheme="minorHAnsi"/>
                <w:color w:val="808080" w:themeColor="background1" w:themeShade="80"/>
                <w:sz w:val="20"/>
                <w:szCs w:val="20"/>
              </w:rPr>
            </w:pPr>
            <w:r w:rsidRPr="009522A5">
              <w:rPr>
                <w:rFonts w:ascii="Roboto" w:hAnsi="Roboto" w:cstheme="minorHAnsi"/>
                <w:color w:val="808080" w:themeColor="background1" w:themeShade="80"/>
                <w:sz w:val="20"/>
                <w:szCs w:val="20"/>
              </w:rPr>
              <w:t xml:space="preserve">Alacağınız destekle </w:t>
            </w:r>
            <w:r>
              <w:rPr>
                <w:rFonts w:ascii="Roboto" w:hAnsi="Roboto" w:cstheme="minorHAnsi"/>
                <w:color w:val="808080" w:themeColor="background1" w:themeShade="80"/>
                <w:sz w:val="20"/>
                <w:szCs w:val="20"/>
              </w:rPr>
              <w:t xml:space="preserve">belirttiğiniz alan(lar)da güç kazanarak </w:t>
            </w:r>
            <w:r w:rsidRPr="009522A5">
              <w:rPr>
                <w:rFonts w:ascii="Roboto" w:hAnsi="Roboto" w:cstheme="minorHAnsi"/>
                <w:color w:val="808080" w:themeColor="background1" w:themeShade="80"/>
                <w:sz w:val="20"/>
                <w:szCs w:val="20"/>
              </w:rPr>
              <w:t>hakların korunup gözetilmesine nasıl katkı</w:t>
            </w:r>
            <w:r>
              <w:rPr>
                <w:rFonts w:ascii="Roboto" w:hAnsi="Roboto" w:cstheme="minorHAnsi"/>
                <w:color w:val="808080" w:themeColor="background1" w:themeShade="80"/>
                <w:sz w:val="20"/>
                <w:szCs w:val="20"/>
              </w:rPr>
              <w:t xml:space="preserve"> </w:t>
            </w:r>
            <w:r w:rsidRPr="009522A5">
              <w:rPr>
                <w:rFonts w:ascii="Roboto" w:hAnsi="Roboto" w:cstheme="minorHAnsi"/>
                <w:color w:val="808080" w:themeColor="background1" w:themeShade="80"/>
                <w:sz w:val="20"/>
                <w:szCs w:val="20"/>
              </w:rPr>
              <w:t>sunacağını</w:t>
            </w:r>
            <w:r>
              <w:rPr>
                <w:rFonts w:ascii="Roboto" w:hAnsi="Roboto" w:cstheme="minorHAnsi"/>
                <w:color w:val="808080" w:themeColor="background1" w:themeShade="80"/>
                <w:sz w:val="20"/>
                <w:szCs w:val="20"/>
              </w:rPr>
              <w:t>zı</w:t>
            </w:r>
            <w:r w:rsidRPr="009522A5">
              <w:rPr>
                <w:rFonts w:ascii="Roboto" w:hAnsi="Roboto" w:cstheme="minorHAnsi"/>
                <w:color w:val="808080" w:themeColor="background1" w:themeShade="80"/>
                <w:sz w:val="20"/>
                <w:szCs w:val="20"/>
              </w:rPr>
              <w:t xml:space="preserve"> 2000 karakteri geçmeyecek şekilde anlatınız. </w:t>
            </w:r>
          </w:p>
          <w:p w14:paraId="3E193EFD" w14:textId="03169130" w:rsidR="00A0789F" w:rsidRPr="006D4955" w:rsidRDefault="00A0789F" w:rsidP="00A0789F">
            <w:pPr>
              <w:spacing w:line="360" w:lineRule="auto"/>
              <w:rPr>
                <w:rFonts w:ascii="Roboto" w:hAnsi="Roboto" w:cstheme="minorHAnsi"/>
                <w:color w:val="808080" w:themeColor="background1" w:themeShade="80"/>
                <w:sz w:val="20"/>
                <w:szCs w:val="20"/>
              </w:rPr>
            </w:pPr>
          </w:p>
        </w:tc>
      </w:tr>
      <w:tr w:rsidR="00BA741F" w:rsidRPr="00C550A4" w14:paraId="18132348"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9DE07" w14:textId="1733A4FB" w:rsidR="00BA741F" w:rsidRDefault="00BA741F" w:rsidP="00BA741F">
            <w:pPr>
              <w:spacing w:line="360" w:lineRule="auto"/>
              <w:rPr>
                <w:rFonts w:ascii="Roboto" w:eastAsia="Calibri" w:hAnsi="Roboto" w:cstheme="minorHAnsi"/>
                <w:sz w:val="20"/>
                <w:szCs w:val="20"/>
              </w:rPr>
            </w:pPr>
            <w:r w:rsidRPr="00C652C4">
              <w:rPr>
                <w:rFonts w:ascii="Roboto" w:eastAsia="Calibri" w:hAnsi="Roboto" w:cstheme="minorHAnsi"/>
                <w:sz w:val="20"/>
                <w:szCs w:val="20"/>
              </w:rPr>
              <w:t>Seçtiğiniz alanda güçlenmek için izleyeceğiniz yol ve gerçekleştirmeyi planladığınız faaliyetler nelerdir?</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56421E" w14:textId="77777777" w:rsidR="00BA741F" w:rsidRDefault="00BA741F" w:rsidP="00BA741F">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 xml:space="preserve">Hakların korunup gözetilmesi için hangi alan(lar)da güçlenmek istediğinizi. Bu soruda sizden bunu nasıl yapacağınızı, yani hangi adımları atacağınızı anlatmanızı istiyoruz. </w:t>
            </w:r>
            <w:r w:rsidRPr="007C3EE9">
              <w:rPr>
                <w:rFonts w:ascii="Roboto" w:hAnsi="Roboto" w:cstheme="minorHAnsi"/>
                <w:color w:val="808080" w:themeColor="background1" w:themeShade="80"/>
                <w:sz w:val="20"/>
                <w:szCs w:val="20"/>
              </w:rPr>
              <w:t>Bu adımları çalışmanızın faaliyetleri gibi düşünüp sıralı şekilde aktar</w:t>
            </w:r>
            <w:r>
              <w:rPr>
                <w:rFonts w:ascii="Roboto" w:hAnsi="Roboto" w:cstheme="minorHAnsi"/>
                <w:color w:val="808080" w:themeColor="background1" w:themeShade="80"/>
                <w:sz w:val="20"/>
                <w:szCs w:val="20"/>
              </w:rPr>
              <w:t>ınız</w:t>
            </w:r>
            <w:r w:rsidRPr="007C3EE9">
              <w:rPr>
                <w:rFonts w:ascii="Roboto" w:hAnsi="Roboto" w:cstheme="minorHAnsi"/>
                <w:color w:val="808080" w:themeColor="background1" w:themeShade="80"/>
                <w:sz w:val="20"/>
                <w:szCs w:val="20"/>
              </w:rPr>
              <w:t xml:space="preserve"> ve bu faaliyetlerin amacınıza nasıl katkı sağlayacağını 5000 karakteri geçmeyecek şekilde açıklayınız.</w:t>
            </w:r>
          </w:p>
          <w:p w14:paraId="0F3336DE" w14:textId="77777777" w:rsidR="00BA741F" w:rsidRDefault="00BA741F" w:rsidP="00BA741F">
            <w:pPr>
              <w:spacing w:line="360" w:lineRule="auto"/>
              <w:rPr>
                <w:rFonts w:ascii="Roboto" w:hAnsi="Roboto" w:cstheme="minorHAnsi"/>
                <w:color w:val="808080" w:themeColor="background1" w:themeShade="80"/>
                <w:sz w:val="20"/>
                <w:szCs w:val="20"/>
              </w:rPr>
            </w:pPr>
          </w:p>
          <w:p w14:paraId="3ACC9E71" w14:textId="77777777" w:rsidR="00BA741F" w:rsidRDefault="00BA741F" w:rsidP="00BA741F">
            <w:pPr>
              <w:spacing w:line="360" w:lineRule="auto"/>
              <w:rPr>
                <w:rFonts w:ascii="Roboto" w:hAnsi="Roboto" w:cstheme="minorHAnsi"/>
                <w:color w:val="808080" w:themeColor="background1" w:themeShade="80"/>
                <w:sz w:val="20"/>
                <w:szCs w:val="20"/>
              </w:rPr>
            </w:pPr>
          </w:p>
          <w:p w14:paraId="4AF79B71" w14:textId="334CE915" w:rsidR="00BA741F" w:rsidRDefault="00BA741F" w:rsidP="00BA741F">
            <w:pPr>
              <w:spacing w:line="360" w:lineRule="auto"/>
              <w:rPr>
                <w:rFonts w:ascii="Roboto" w:hAnsi="Roboto" w:cstheme="minorHAnsi"/>
                <w:color w:val="808080" w:themeColor="background1" w:themeShade="80"/>
                <w:sz w:val="20"/>
                <w:szCs w:val="20"/>
              </w:rPr>
            </w:pPr>
          </w:p>
        </w:tc>
      </w:tr>
      <w:tr w:rsidR="00896260" w:rsidRPr="00C550A4" w14:paraId="098420D1" w14:textId="77777777" w:rsidTr="0039631B">
        <w:tc>
          <w:tcPr>
            <w:tcW w:w="9497" w:type="dxa"/>
            <w:gridSpan w:val="7"/>
            <w:tcBorders>
              <w:top w:val="single" w:sz="2" w:space="0" w:color="808080" w:themeColor="background1" w:themeShade="80"/>
              <w:bottom w:val="single" w:sz="2" w:space="0" w:color="808080" w:themeColor="background1" w:themeShade="80"/>
            </w:tcBorders>
          </w:tcPr>
          <w:p w14:paraId="13130F4B" w14:textId="1CB194AA" w:rsidR="00D71EDC" w:rsidRDefault="00D71EDC" w:rsidP="00896260">
            <w:pPr>
              <w:spacing w:line="360" w:lineRule="auto"/>
              <w:rPr>
                <w:rFonts w:ascii="Roboto" w:eastAsia="Calibri" w:hAnsi="Roboto" w:cstheme="minorHAnsi"/>
                <w:b/>
                <w:sz w:val="20"/>
                <w:szCs w:val="20"/>
              </w:rPr>
            </w:pPr>
          </w:p>
          <w:p w14:paraId="63A0F80D" w14:textId="77777777" w:rsidR="008C131A" w:rsidRDefault="008C131A" w:rsidP="00896260">
            <w:pPr>
              <w:spacing w:line="360" w:lineRule="auto"/>
              <w:rPr>
                <w:rFonts w:ascii="Roboto" w:eastAsia="Calibri" w:hAnsi="Roboto" w:cstheme="minorHAnsi"/>
                <w:b/>
                <w:sz w:val="20"/>
                <w:szCs w:val="20"/>
              </w:rPr>
            </w:pPr>
          </w:p>
          <w:p w14:paraId="22253C39" w14:textId="7E744BDE" w:rsidR="00896260" w:rsidRPr="00D71EDC" w:rsidRDefault="00896260" w:rsidP="00896260">
            <w:pPr>
              <w:spacing w:line="360" w:lineRule="auto"/>
              <w:rPr>
                <w:rFonts w:ascii="Roboto" w:eastAsia="Calibri" w:hAnsi="Roboto" w:cstheme="minorHAnsi"/>
                <w:b/>
                <w:sz w:val="20"/>
                <w:szCs w:val="20"/>
              </w:rPr>
            </w:pPr>
            <w:r w:rsidRPr="00D71EDC">
              <w:rPr>
                <w:rFonts w:ascii="Roboto" w:eastAsia="Calibri" w:hAnsi="Roboto" w:cstheme="minorHAnsi"/>
                <w:b/>
                <w:sz w:val="20"/>
                <w:szCs w:val="20"/>
              </w:rPr>
              <w:t>Yapacağınız çalışmanın alanını en iyi tanımlayan hangisi?</w:t>
            </w:r>
            <w:r w:rsidR="00D71EDC">
              <w:rPr>
                <w:rFonts w:ascii="Roboto" w:eastAsia="Calibri" w:hAnsi="Roboto" w:cstheme="minorHAnsi"/>
                <w:b/>
                <w:sz w:val="20"/>
                <w:szCs w:val="20"/>
              </w:rPr>
              <w:t xml:space="preserve">        </w:t>
            </w:r>
          </w:p>
        </w:tc>
      </w:tr>
      <w:tr w:rsidR="00645BF2" w:rsidRPr="00C550A4" w14:paraId="6323115C" w14:textId="77777777" w:rsidTr="0039631B">
        <w:tc>
          <w:tcPr>
            <w:tcW w:w="9497" w:type="dxa"/>
            <w:gridSpan w:val="7"/>
            <w:tcBorders>
              <w:top w:val="single" w:sz="2" w:space="0" w:color="808080" w:themeColor="background1" w:themeShade="80"/>
              <w:bottom w:val="single" w:sz="2" w:space="0" w:color="808080" w:themeColor="background1" w:themeShade="80"/>
            </w:tcBorders>
          </w:tcPr>
          <w:p w14:paraId="769F94F9" w14:textId="38A957DB" w:rsidR="00645BF2" w:rsidRDefault="00645BF2" w:rsidP="00896260">
            <w:pPr>
              <w:spacing w:line="360" w:lineRule="auto"/>
              <w:rPr>
                <w:rFonts w:ascii="Roboto" w:eastAsia="Calibri" w:hAnsi="Roboto" w:cstheme="minorHAnsi"/>
                <w:b/>
                <w:sz w:val="20"/>
                <w:szCs w:val="20"/>
              </w:rPr>
            </w:pPr>
            <w:r>
              <w:rPr>
                <w:rFonts w:ascii="Roboto" w:hAnsi="Roboto" w:cs="Calibri"/>
                <w:noProof/>
                <w:sz w:val="20"/>
                <w:szCs w:val="20"/>
                <w:lang w:eastAsia="tr-TR"/>
              </w:rPr>
              <w:drawing>
                <wp:inline distT="0" distB="0" distL="0" distR="0" wp14:anchorId="539C4FC3" wp14:editId="4240E13D">
                  <wp:extent cx="360000" cy="3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645BF2">
              <w:rPr>
                <w:rFonts w:ascii="Roboto" w:eastAsia="Calibri" w:hAnsi="Roboto" w:cstheme="minorHAnsi"/>
                <w:sz w:val="20"/>
                <w:szCs w:val="20"/>
              </w:rPr>
              <w:t>En fazla 3 alanı işaretleyiniz.</w:t>
            </w:r>
          </w:p>
        </w:tc>
      </w:tr>
      <w:tr w:rsidR="001124B7" w:rsidRPr="00C550A4" w14:paraId="1C579982"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EA86E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 </w:t>
            </w: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52729C1" w14:textId="18CAE842"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hAnsi="Roboto"/>
                <w:color w:val="000000"/>
                <w:sz w:val="20"/>
                <w:szCs w:val="20"/>
              </w:rPr>
              <w:t>Barınma Hakk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18543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6CC976" w14:textId="171B6095"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eastAsia="Calibri" w:hAnsi="Roboto" w:cs="Calibri"/>
                <w:color w:val="000000"/>
                <w:sz w:val="20"/>
                <w:szCs w:val="20"/>
              </w:rPr>
              <w:t>Düşünce, vicdan ve din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FEABF2"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79C3C1" w14:textId="3BC80E0B"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Kadın hakları ve toplumsal cinsiyet eşitliği </w:t>
            </w:r>
          </w:p>
        </w:tc>
      </w:tr>
      <w:tr w:rsidR="001124B7" w:rsidRPr="00C550A4" w14:paraId="0596544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0D04FA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CAA3BA" w14:textId="3B3CE0E0"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Çalışma, adil gelir ve sendika kurma hakk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88ED2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F7F8A6" w14:textId="1054DF24"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Örgütlenme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FB6D8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0AEF96" w14:textId="04CF832F"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Gençlik hakları </w:t>
            </w:r>
          </w:p>
        </w:tc>
      </w:tr>
      <w:tr w:rsidR="001124B7" w:rsidRPr="00C550A4" w14:paraId="3328736F"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57DBD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32C6C07" w14:textId="0267C767" w:rsidR="001124B7" w:rsidRPr="001124B7" w:rsidRDefault="001124B7" w:rsidP="001124B7">
            <w:pPr>
              <w:rPr>
                <w:rFonts w:ascii="Roboto" w:hAnsi="Roboto" w:cs="Calibri"/>
                <w:sz w:val="20"/>
                <w:szCs w:val="20"/>
              </w:rPr>
            </w:pPr>
            <w:r w:rsidRPr="008C52B1">
              <w:rPr>
                <w:rFonts w:ascii="Roboto" w:hAnsi="Roboto" w:cs="Calibri"/>
                <w:sz w:val="20"/>
                <w:szCs w:val="20"/>
              </w:rPr>
              <w:t xml:space="preserve">Çevre ve ekolojik haklar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68D30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393DE2" w14:textId="23012599"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Kültürel Haklar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07BE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07CBF6" w14:textId="27E8449E"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Sağlık hakkı </w:t>
            </w:r>
          </w:p>
        </w:tc>
      </w:tr>
      <w:tr w:rsidR="001124B7" w:rsidRPr="00C550A4" w14:paraId="0FCD0251"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08B691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E145B6" w14:textId="745E7EDF"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B75743"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0C16ED" w14:textId="77777777" w:rsidR="001124B7" w:rsidRDefault="001124B7" w:rsidP="001124B7">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2A3C2F89" w14:textId="312619C5" w:rsidR="001124B7" w:rsidRPr="006D4955" w:rsidRDefault="001124B7" w:rsidP="001124B7">
            <w:pPr>
              <w:spacing w:line="360" w:lineRule="auto"/>
              <w:rPr>
                <w:rFonts w:ascii="Roboto" w:hAnsi="Roboto" w:cstheme="minorHAnsi"/>
                <w:color w:val="808080" w:themeColor="background1" w:themeShade="80"/>
                <w:sz w:val="20"/>
                <w:szCs w:val="20"/>
              </w:rPr>
            </w:pP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8DEA48"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F85B22" w14:textId="149D3120"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LGBTQI+ hakları </w:t>
            </w:r>
          </w:p>
        </w:tc>
      </w:tr>
      <w:tr w:rsidR="001124B7" w:rsidRPr="00C550A4" w14:paraId="3C399D3D"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6240B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DEA488" w14:textId="68362CB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eastAsia="Times New Roman" w:hAnsi="Roboto" w:cs="Calibri"/>
                <w:sz w:val="20"/>
                <w:szCs w:val="20"/>
              </w:rPr>
              <w:t>Dijital haklar</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A91F6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5ADDB4" w14:textId="30D872B7"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Sürdürülebilir kırsal ve insani kalkınma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01849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83C99" w14:textId="6D72564A"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Yaşlı hakları </w:t>
            </w:r>
          </w:p>
        </w:tc>
      </w:tr>
      <w:tr w:rsidR="001124B7" w:rsidRPr="00C550A4" w14:paraId="1D74533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192A8"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51F6F8" w14:textId="015E64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5602A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7C3859" w14:textId="7AB5B09E"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Şeffaflık ve bilgiye erişim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D27AD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8A8746" w14:textId="56654187"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Mülteci ve sığınmacı hakları </w:t>
            </w:r>
          </w:p>
        </w:tc>
      </w:tr>
      <w:tr w:rsidR="001124B7" w:rsidRPr="00C550A4" w14:paraId="2EB932F0"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BBADB2"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A8FCBC" w14:textId="1D41DA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Engelli haklar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52586"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48206" w14:textId="27458AF2"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Kent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46262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8FC092" w14:textId="77777777" w:rsidR="001124B7" w:rsidRDefault="001124B7" w:rsidP="001124B7">
            <w:pPr>
              <w:rPr>
                <w:rFonts w:ascii="Roboto" w:hAnsi="Roboto" w:cs="Calibri"/>
                <w:sz w:val="20"/>
                <w:szCs w:val="20"/>
              </w:rPr>
            </w:pPr>
            <w:r w:rsidRPr="000612F3">
              <w:rPr>
                <w:rFonts w:ascii="Roboto" w:hAnsi="Roboto" w:cs="Calibri"/>
                <w:sz w:val="20"/>
                <w:szCs w:val="20"/>
              </w:rPr>
              <w:t xml:space="preserve">Ulaşım hakkı </w:t>
            </w:r>
          </w:p>
          <w:p w14:paraId="76DB636C" w14:textId="77777777" w:rsidR="001124B7" w:rsidRDefault="001124B7" w:rsidP="001124B7">
            <w:pPr>
              <w:rPr>
                <w:rFonts w:ascii="Roboto" w:hAnsi="Roboto" w:cs="Calibri"/>
                <w:sz w:val="20"/>
                <w:szCs w:val="20"/>
              </w:rPr>
            </w:pPr>
          </w:p>
          <w:p w14:paraId="7A2D1630" w14:textId="695BC29E" w:rsidR="001124B7" w:rsidRPr="006D4955" w:rsidRDefault="001124B7" w:rsidP="001124B7">
            <w:pPr>
              <w:spacing w:line="360" w:lineRule="auto"/>
              <w:rPr>
                <w:rFonts w:ascii="Roboto" w:hAnsi="Roboto" w:cstheme="minorHAnsi"/>
                <w:color w:val="808080" w:themeColor="background1" w:themeShade="80"/>
                <w:sz w:val="20"/>
                <w:szCs w:val="20"/>
              </w:rPr>
            </w:pPr>
          </w:p>
        </w:tc>
      </w:tr>
      <w:tr w:rsidR="001124B7" w:rsidRPr="00C550A4" w14:paraId="1520841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30E643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1E3F2A3" w14:textId="008E81CB"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İletişim hakkı, ifade medya ve basın özgürlüğü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D72E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01BB2" w14:textId="31F02EF8"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Tüketici haklar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00236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937C9D" w14:textId="598223E3"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Hayvan hakları </w:t>
            </w:r>
          </w:p>
        </w:tc>
      </w:tr>
      <w:tr w:rsidR="001124B7" w:rsidRPr="00C550A4" w14:paraId="7E601DF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F60409"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78B6F5" w14:textId="7615EBA9"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İş Dünyası ve insan haklar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FC7DD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0FA2DC" w14:textId="6646BDC1"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Gelişme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1AA87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E77AD5" w14:textId="70A7ACD4"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Ayrımcılıkla mücadele ve eşitlik</w:t>
            </w:r>
          </w:p>
        </w:tc>
      </w:tr>
      <w:tr w:rsidR="00D71EDC" w:rsidRPr="00D71EDC" w14:paraId="12DCAC2B" w14:textId="77777777" w:rsidTr="007D4F2B">
        <w:trPr>
          <w:trHeight w:val="30"/>
        </w:trPr>
        <w:tc>
          <w:tcPr>
            <w:tcW w:w="9497" w:type="dxa"/>
            <w:gridSpan w:val="7"/>
            <w:tcBorders>
              <w:top w:val="single" w:sz="2" w:space="0" w:color="808080" w:themeColor="background1" w:themeShade="80"/>
              <w:bottom w:val="single" w:sz="2" w:space="0" w:color="808080" w:themeColor="background1" w:themeShade="80"/>
            </w:tcBorders>
          </w:tcPr>
          <w:p w14:paraId="5AF21195" w14:textId="77777777" w:rsidR="00D71EDC" w:rsidRPr="00D71EDC" w:rsidRDefault="00D71EDC" w:rsidP="001124B7">
            <w:pPr>
              <w:spacing w:line="360" w:lineRule="auto"/>
              <w:rPr>
                <w:rFonts w:ascii="Roboto" w:hAnsi="Roboto" w:cs="Calibri"/>
                <w:b/>
                <w:sz w:val="20"/>
                <w:szCs w:val="20"/>
              </w:rPr>
            </w:pPr>
          </w:p>
          <w:p w14:paraId="02761416" w14:textId="77777777" w:rsidR="00FF698D" w:rsidRDefault="00FF698D" w:rsidP="001124B7">
            <w:pPr>
              <w:spacing w:line="360" w:lineRule="auto"/>
              <w:rPr>
                <w:rFonts w:ascii="Roboto" w:hAnsi="Roboto" w:cs="Calibri"/>
                <w:b/>
                <w:sz w:val="20"/>
                <w:szCs w:val="20"/>
              </w:rPr>
            </w:pPr>
          </w:p>
          <w:p w14:paraId="0766EE9D" w14:textId="69D744C4" w:rsidR="00D71EDC" w:rsidRPr="00D71EDC" w:rsidRDefault="00D71EDC" w:rsidP="001124B7">
            <w:pPr>
              <w:spacing w:line="360" w:lineRule="auto"/>
              <w:rPr>
                <w:rFonts w:ascii="Roboto" w:hAnsi="Roboto" w:cs="Calibri"/>
                <w:b/>
                <w:sz w:val="20"/>
                <w:szCs w:val="20"/>
              </w:rPr>
            </w:pPr>
            <w:r w:rsidRPr="00D71EDC">
              <w:rPr>
                <w:rFonts w:ascii="Roboto" w:hAnsi="Roboto" w:cs="Calibri"/>
                <w:b/>
                <w:sz w:val="20"/>
                <w:szCs w:val="20"/>
              </w:rPr>
              <w:t>Planladığınız faaliyetler neler, ayrıntılarıyla belirtiniz?</w:t>
            </w:r>
          </w:p>
        </w:tc>
      </w:tr>
      <w:tr w:rsidR="00D71EDC" w:rsidRPr="00C550A4" w14:paraId="053D0A98" w14:textId="77777777" w:rsidTr="00EC5BC2">
        <w:trPr>
          <w:trHeight w:val="30"/>
        </w:trPr>
        <w:tc>
          <w:tcPr>
            <w:tcW w:w="9497" w:type="dxa"/>
            <w:gridSpan w:val="7"/>
            <w:tcBorders>
              <w:top w:val="single" w:sz="2" w:space="0" w:color="808080" w:themeColor="background1" w:themeShade="80"/>
              <w:bottom w:val="single" w:sz="2" w:space="0" w:color="808080" w:themeColor="background1" w:themeShade="80"/>
            </w:tcBorders>
          </w:tcPr>
          <w:p w14:paraId="461DEDEA" w14:textId="54E3229B" w:rsidR="00D71EDC" w:rsidRPr="000612F3" w:rsidRDefault="00D71EDC" w:rsidP="001124B7">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8B37DBC" wp14:editId="3CAC8A42">
                  <wp:extent cx="360000" cy="3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D71EDC">
              <w:rPr>
                <w:rFonts w:ascii="Roboto" w:hAnsi="Roboto" w:cs="Calibri"/>
                <w:sz w:val="20"/>
                <w:szCs w:val="20"/>
              </w:rPr>
              <w:t>Faaliyetlerinizi başvurunuzun onaylandığı tarihten itibaren 6 ay içinde tamamlamanız gerekir.</w:t>
            </w:r>
          </w:p>
        </w:tc>
      </w:tr>
      <w:tr w:rsidR="003016D7" w:rsidRPr="00C550A4" w14:paraId="244B8895"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7090B029" w14:textId="180CAA81" w:rsidR="003016D7" w:rsidRPr="006D4955" w:rsidRDefault="003016D7" w:rsidP="001124B7">
            <w:pPr>
              <w:spacing w:line="360" w:lineRule="auto"/>
              <w:rPr>
                <w:rFonts w:ascii="Roboto" w:hAnsi="Roboto" w:cstheme="minorHAnsi"/>
                <w:color w:val="808080" w:themeColor="background1" w:themeShade="80"/>
                <w:sz w:val="20"/>
                <w:szCs w:val="20"/>
              </w:rPr>
            </w:pPr>
            <w:r w:rsidRPr="003016D7">
              <w:rPr>
                <w:rFonts w:ascii="Roboto" w:hAnsi="Roboto" w:cs="Calibri"/>
                <w:sz w:val="20"/>
                <w:szCs w:val="20"/>
              </w:rPr>
              <w:t>Başlangıç tarihi</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1C8A6" w14:textId="4039B5E6" w:rsidR="003016D7" w:rsidRPr="003016D7" w:rsidRDefault="003016D7" w:rsidP="001124B7">
            <w:pPr>
              <w:spacing w:line="360" w:lineRule="auto"/>
              <w:rPr>
                <w:rFonts w:ascii="Roboto" w:hAnsi="Roboto" w:cs="Calibri"/>
                <w:sz w:val="20"/>
                <w:szCs w:val="20"/>
              </w:rPr>
            </w:pPr>
            <w:r w:rsidRPr="003016D7">
              <w:rPr>
                <w:rFonts w:ascii="Roboto" w:hAnsi="Roboto" w:cstheme="minorHAnsi"/>
                <w:color w:val="808080" w:themeColor="background1" w:themeShade="80"/>
                <w:sz w:val="20"/>
                <w:szCs w:val="20"/>
              </w:rPr>
              <w:t>Desteğiniz onaylandığı takdirde çalışmanıza başlamayı planladığınız tarihi giriniz</w:t>
            </w:r>
          </w:p>
        </w:tc>
      </w:tr>
      <w:tr w:rsidR="003016D7" w:rsidRPr="00C550A4" w14:paraId="1F98393D"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60714ABB" w14:textId="3EBB0E24" w:rsidR="003016D7" w:rsidRPr="003016D7" w:rsidRDefault="003016D7" w:rsidP="001124B7">
            <w:pPr>
              <w:spacing w:line="360" w:lineRule="auto"/>
              <w:rPr>
                <w:rFonts w:ascii="Roboto" w:hAnsi="Roboto" w:cs="Calibri"/>
                <w:sz w:val="20"/>
                <w:szCs w:val="20"/>
              </w:rPr>
            </w:pPr>
            <w:r>
              <w:rPr>
                <w:rFonts w:ascii="Roboto" w:hAnsi="Roboto" w:cs="Calibri"/>
                <w:sz w:val="20"/>
                <w:szCs w:val="20"/>
              </w:rPr>
              <w:t>Bitiş Tarihi</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4CD51A" w14:textId="37C4E9B8" w:rsidR="003016D7" w:rsidRPr="003016D7" w:rsidRDefault="00FE2FE5" w:rsidP="001124B7">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Tüm</w:t>
            </w:r>
            <w:r w:rsidR="003016D7" w:rsidRPr="003016D7">
              <w:rPr>
                <w:rFonts w:ascii="Roboto" w:hAnsi="Roboto" w:cstheme="minorHAnsi"/>
                <w:color w:val="808080" w:themeColor="background1" w:themeShade="80"/>
                <w:sz w:val="20"/>
                <w:szCs w:val="20"/>
              </w:rPr>
              <w:t xml:space="preserve"> çalışmalarınızı tamamlamayı planladığınız tarihi giriniz</w:t>
            </w:r>
          </w:p>
        </w:tc>
      </w:tr>
      <w:tr w:rsidR="003016D7" w:rsidRPr="00C550A4" w14:paraId="1B63F07C"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412AF9B6" w14:textId="37AA9CDD" w:rsid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 gerçekleşeceği ülke ya da ülkeler</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BAA54B"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r w:rsidR="003016D7" w:rsidRPr="00C550A4" w14:paraId="7AB6CA1F"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16ACF2CD" w14:textId="299E432E" w:rsidR="003016D7" w:rsidRP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izi gerçekleştireceğiniz şehir ya da şehirler</w:t>
            </w:r>
          </w:p>
        </w:tc>
        <w:tc>
          <w:tcPr>
            <w:tcW w:w="6380" w:type="dxa"/>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EB7366"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bl>
    <w:p w14:paraId="6DD69C1C" w14:textId="7464D126" w:rsidR="00FE2FE5" w:rsidRDefault="00FE2FE5" w:rsidP="00E76A93"/>
    <w:p w14:paraId="5AB888D4" w14:textId="746607C0" w:rsidR="008C131A" w:rsidRDefault="008C131A" w:rsidP="00E76A93"/>
    <w:p w14:paraId="09444FAF" w14:textId="77777777" w:rsidR="008C131A" w:rsidRDefault="008C131A"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FE2FE5" w14:paraId="5F185BD8" w14:textId="77777777" w:rsidTr="004A682A">
        <w:tc>
          <w:tcPr>
            <w:tcW w:w="704" w:type="dxa"/>
          </w:tcPr>
          <w:p w14:paraId="338883B5" w14:textId="3EB3D16F" w:rsidR="00FE2FE5" w:rsidRDefault="004B326A" w:rsidP="004A682A">
            <w:pPr>
              <w:rPr>
                <w:rFonts w:ascii="Roboto" w:hAnsi="Roboto"/>
                <w:b/>
                <w:color w:val="E9483E"/>
              </w:rPr>
            </w:pPr>
            <w:r>
              <w:rPr>
                <w:rFonts w:ascii="Roboto" w:hAnsi="Roboto"/>
                <w:b/>
                <w:noProof/>
                <w:color w:val="E9483E"/>
                <w:lang w:eastAsia="tr-TR"/>
              </w:rPr>
              <w:drawing>
                <wp:inline distT="0" distB="0" distL="0" distR="0" wp14:anchorId="13766532" wp14:editId="4014E8C9">
                  <wp:extent cx="296686" cy="385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cl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17317313" w14:textId="1D26E614" w:rsidR="00FE2FE5" w:rsidRDefault="00FE2FE5" w:rsidP="004A682A">
            <w:pPr>
              <w:rPr>
                <w:rFonts w:ascii="Roboto" w:hAnsi="Roboto"/>
                <w:b/>
                <w:color w:val="E9483E"/>
              </w:rPr>
            </w:pPr>
            <w:r w:rsidRPr="004B326A">
              <w:rPr>
                <w:rFonts w:ascii="Roboto" w:hAnsi="Roboto"/>
                <w:b/>
                <w:color w:val="199983"/>
              </w:rPr>
              <w:t>HARCAMA KALEMLERİ</w:t>
            </w:r>
            <w:r w:rsidR="008306EC" w:rsidRPr="004B326A">
              <w:rPr>
                <w:rFonts w:ascii="Roboto" w:hAnsi="Roboto"/>
                <w:b/>
                <w:color w:val="199983"/>
              </w:rPr>
              <w:t xml:space="preserve"> ve UZMAN DESTEĞİ</w:t>
            </w:r>
          </w:p>
        </w:tc>
      </w:tr>
    </w:tbl>
    <w:p w14:paraId="506AFD69" w14:textId="6AF22B91" w:rsidR="00FE2FE5" w:rsidRDefault="00FE2FE5"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26"/>
        <w:gridCol w:w="2691"/>
        <w:gridCol w:w="6380"/>
      </w:tblGrid>
      <w:tr w:rsidR="009C6969" w:rsidRPr="00FE2FE5" w14:paraId="775BC026"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3EE249E9" w14:textId="77777777" w:rsidR="009C6969" w:rsidRDefault="009C6969" w:rsidP="009E7CCB">
            <w:pPr>
              <w:spacing w:line="360" w:lineRule="auto"/>
              <w:rPr>
                <w:rFonts w:ascii="Roboto" w:hAnsi="Roboto" w:cs="Calibri"/>
                <w:b/>
                <w:sz w:val="20"/>
                <w:szCs w:val="20"/>
              </w:rPr>
            </w:pPr>
          </w:p>
          <w:p w14:paraId="0A3A3DA6" w14:textId="77777777" w:rsidR="009C6969" w:rsidRPr="00D71EDC" w:rsidRDefault="009C6969" w:rsidP="009E7CCB">
            <w:pPr>
              <w:spacing w:line="360" w:lineRule="auto"/>
              <w:rPr>
                <w:rFonts w:ascii="Roboto" w:hAnsi="Roboto" w:cs="Calibri"/>
                <w:b/>
                <w:sz w:val="20"/>
                <w:szCs w:val="20"/>
              </w:rPr>
            </w:pPr>
            <w:r w:rsidRPr="00FE2FE5">
              <w:rPr>
                <w:rFonts w:ascii="Roboto" w:hAnsi="Roboto" w:cs="Calibri"/>
                <w:b/>
                <w:sz w:val="20"/>
                <w:szCs w:val="20"/>
              </w:rPr>
              <w:lastRenderedPageBreak/>
              <w:t>Çalışmanızı uygulamak için ihtiyacınız olan harcama</w:t>
            </w:r>
            <w:r>
              <w:rPr>
                <w:rFonts w:ascii="Roboto" w:hAnsi="Roboto" w:cs="Calibri"/>
                <w:b/>
                <w:sz w:val="20"/>
                <w:szCs w:val="20"/>
              </w:rPr>
              <w:t xml:space="preserve">ları ve varsa uzman desteğini işaretleyin </w:t>
            </w:r>
          </w:p>
        </w:tc>
      </w:tr>
      <w:tr w:rsidR="009C6969" w:rsidRPr="00C550A4" w14:paraId="6AD40B0F"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15E77083" w14:textId="77777777" w:rsidR="009C6969" w:rsidRPr="000612F3" w:rsidRDefault="009C6969" w:rsidP="009E7CCB">
            <w:pPr>
              <w:spacing w:line="360" w:lineRule="auto"/>
              <w:rPr>
                <w:rFonts w:ascii="Roboto" w:hAnsi="Roboto" w:cs="Calibri"/>
                <w:sz w:val="20"/>
                <w:szCs w:val="20"/>
              </w:rPr>
            </w:pPr>
            <w:r>
              <w:rPr>
                <w:rFonts w:ascii="Roboto" w:hAnsi="Roboto" w:cs="Calibri"/>
                <w:noProof/>
                <w:sz w:val="20"/>
                <w:szCs w:val="20"/>
                <w:lang w:eastAsia="tr-TR"/>
              </w:rPr>
              <w:lastRenderedPageBreak/>
              <w:drawing>
                <wp:inline distT="0" distB="0" distL="0" distR="0" wp14:anchorId="23DB7C5A" wp14:editId="5D23ACE4">
                  <wp:extent cx="360000" cy="360000"/>
                  <wp:effectExtent l="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t xml:space="preserve"> </w:t>
            </w:r>
            <w:r w:rsidRPr="00FE2FE5">
              <w:rPr>
                <w:rFonts w:ascii="Roboto" w:hAnsi="Roboto" w:cs="Calibri"/>
                <w:sz w:val="20"/>
                <w:szCs w:val="20"/>
              </w:rPr>
              <w:t>Birden fazla kalem seçebilirsiniz</w:t>
            </w:r>
            <w:r w:rsidRPr="00D71EDC">
              <w:rPr>
                <w:rFonts w:ascii="Roboto" w:hAnsi="Roboto" w:cs="Calibri"/>
                <w:sz w:val="20"/>
                <w:szCs w:val="20"/>
              </w:rPr>
              <w:t>.</w:t>
            </w:r>
          </w:p>
        </w:tc>
      </w:tr>
      <w:tr w:rsidR="009C6969" w:rsidRPr="00C550A4" w14:paraId="6B4F5B59"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3B92480" w14:textId="77777777" w:rsidR="009C6969" w:rsidRPr="006D4955" w:rsidRDefault="009C6969" w:rsidP="009E7CCB">
            <w:pPr>
              <w:spacing w:line="360" w:lineRule="auto"/>
              <w:rPr>
                <w:rFonts w:ascii="Roboto" w:hAnsi="Roboto" w:cstheme="minorHAnsi"/>
                <w:color w:val="808080" w:themeColor="background1" w:themeShade="80"/>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BA2BA0" w14:textId="77777777" w:rsidR="009C6969" w:rsidRPr="009E7CCB" w:rsidRDefault="009C6969" w:rsidP="009E7CCB">
            <w:pPr>
              <w:spacing w:line="360" w:lineRule="auto"/>
              <w:rPr>
                <w:rFonts w:ascii="Roboto" w:hAnsi="Roboto" w:cstheme="minorHAnsi"/>
                <w:b/>
                <w:sz w:val="20"/>
                <w:szCs w:val="20"/>
              </w:rPr>
            </w:pPr>
            <w:r w:rsidRPr="009E7CCB">
              <w:rPr>
                <w:rFonts w:ascii="Roboto" w:hAnsi="Roboto" w:cstheme="minorHAnsi"/>
                <w:b/>
                <w:sz w:val="20"/>
                <w:szCs w:val="20"/>
              </w:rPr>
              <w:t>Hareketlilik ve Ağ Oluşturma</w:t>
            </w:r>
          </w:p>
          <w:p w14:paraId="11286CE6" w14:textId="77777777" w:rsidR="009C6969"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a havayolu, demiryolu, karayolu veya denizyolu ile yapılan seyahat</w:t>
            </w:r>
          </w:p>
          <w:p w14:paraId="56E669E0" w14:textId="77777777" w:rsidR="009C6969"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Şehiriçi transfer (seyahat talep edildiyse)</w:t>
            </w:r>
          </w:p>
          <w:p w14:paraId="6078AAA9" w14:textId="77777777" w:rsidR="009C6969"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da konaklama</w:t>
            </w:r>
          </w:p>
          <w:p w14:paraId="10381201" w14:textId="1B7BE455" w:rsidR="009C6969" w:rsidRPr="009E7CCB" w:rsidRDefault="007E20CE" w:rsidP="009C6969">
            <w:pPr>
              <w:pStyle w:val="ListeParagraf"/>
              <w:numPr>
                <w:ilvl w:val="0"/>
                <w:numId w:val="29"/>
              </w:numPr>
              <w:autoSpaceDE w:val="0"/>
              <w:autoSpaceDN w:val="0"/>
              <w:adjustRightInd w:val="0"/>
              <w:rPr>
                <w:rFonts w:ascii="Roboto" w:hAnsi="Roboto" w:cstheme="minorHAnsi"/>
                <w:sz w:val="20"/>
                <w:szCs w:val="20"/>
              </w:rPr>
            </w:pPr>
            <w:r>
              <w:rPr>
                <w:rFonts w:ascii="Roboto" w:hAnsi="Roboto" w:cstheme="minorHAnsi"/>
                <w:sz w:val="20"/>
                <w:szCs w:val="20"/>
              </w:rPr>
              <w:t>V</w:t>
            </w:r>
            <w:r w:rsidR="009C6969" w:rsidRPr="009E7CCB">
              <w:rPr>
                <w:rFonts w:ascii="Roboto" w:hAnsi="Roboto" w:cstheme="minorHAnsi"/>
                <w:sz w:val="20"/>
                <w:szCs w:val="20"/>
              </w:rPr>
              <w:t>ize paketi, yurt dışı çıkış harç pulu ve/veya yasal olarak zorunlu</w:t>
            </w:r>
            <w:r w:rsidR="009C6969">
              <w:rPr>
                <w:rFonts w:ascii="Roboto" w:hAnsi="Roboto" w:cstheme="minorHAnsi"/>
                <w:sz w:val="20"/>
                <w:szCs w:val="20"/>
              </w:rPr>
              <w:t xml:space="preserve"> </w:t>
            </w:r>
            <w:r w:rsidR="009C6969" w:rsidRPr="009E7CCB">
              <w:rPr>
                <w:rFonts w:ascii="Roboto" w:hAnsi="Roboto" w:cstheme="minorHAnsi"/>
                <w:sz w:val="20"/>
                <w:szCs w:val="20"/>
              </w:rPr>
              <w:t>COVID testleri</w:t>
            </w:r>
          </w:p>
          <w:p w14:paraId="52176676" w14:textId="77777777" w:rsidR="009C6969" w:rsidRPr="009E7CCB"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Günlük harcama ödeneği</w:t>
            </w:r>
          </w:p>
          <w:p w14:paraId="66C29C40" w14:textId="77777777" w:rsidR="009C6969" w:rsidRPr="009E7CCB"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Engelli bireylerin seyahat edebilmesi için gerekli ek ihtiyaçlar</w:t>
            </w:r>
          </w:p>
          <w:p w14:paraId="52F125DB" w14:textId="77777777" w:rsidR="009C6969" w:rsidRPr="009E7CCB"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ya yurt dışındaki etkinliklere kayıt ücreti</w:t>
            </w:r>
          </w:p>
          <w:p w14:paraId="08461DE6" w14:textId="77777777" w:rsidR="009C6969" w:rsidRPr="009E7CCB"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yurt dışı-çevrimiçi/çevrimdışı kurs/çalıştay ya da eğitimlere katılım ücretleri (en fazla 15 gün için)</w:t>
            </w:r>
          </w:p>
          <w:p w14:paraId="04F5C425" w14:textId="77777777" w:rsidR="009C6969" w:rsidRPr="009E7CCB"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 etkinlikler için ev sahipleri tarafından satın alınması gerekli görülen materyaller</w:t>
            </w:r>
          </w:p>
          <w:p w14:paraId="63726CC5" w14:textId="77777777" w:rsidR="009C6969" w:rsidRPr="009E7CCB" w:rsidRDefault="009C6969" w:rsidP="009C6969">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Uluslararası ağlara üyelik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7C3BDA6" w14:textId="77777777" w:rsidR="009C6969" w:rsidRPr="003016D7" w:rsidRDefault="009C6969" w:rsidP="009E7CCB">
            <w:pPr>
              <w:spacing w:line="360" w:lineRule="auto"/>
              <w:rPr>
                <w:rFonts w:ascii="Roboto" w:hAnsi="Roboto" w:cs="Calibri"/>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49C150FF"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E706190"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85BB173" w14:textId="7962B693" w:rsidR="009C6969" w:rsidRPr="00003D71" w:rsidRDefault="009C6969" w:rsidP="00003D71">
            <w:pPr>
              <w:autoSpaceDE w:val="0"/>
              <w:autoSpaceDN w:val="0"/>
              <w:adjustRightInd w:val="0"/>
              <w:rPr>
                <w:rFonts w:ascii="Roboto" w:hAnsi="Roboto" w:cstheme="minorHAnsi"/>
                <w:b/>
                <w:bCs/>
                <w:sz w:val="20"/>
                <w:szCs w:val="20"/>
              </w:rPr>
            </w:pPr>
            <w:r w:rsidRPr="00003D71">
              <w:rPr>
                <w:rFonts w:ascii="Roboto" w:hAnsi="Roboto" w:cstheme="minorHAnsi"/>
                <w:b/>
                <w:bCs/>
                <w:sz w:val="20"/>
                <w:szCs w:val="20"/>
              </w:rPr>
              <w:t>Etkinlik Organizasyonu</w:t>
            </w:r>
          </w:p>
          <w:p w14:paraId="5B0318A4" w14:textId="77777777" w:rsidR="00003D71" w:rsidRPr="00003D71" w:rsidRDefault="00003D71" w:rsidP="00003D71">
            <w:pPr>
              <w:autoSpaceDE w:val="0"/>
              <w:autoSpaceDN w:val="0"/>
              <w:adjustRightInd w:val="0"/>
              <w:rPr>
                <w:rFonts w:ascii="Roboto" w:hAnsi="Roboto" w:cstheme="minorHAnsi"/>
                <w:sz w:val="20"/>
                <w:szCs w:val="20"/>
              </w:rPr>
            </w:pPr>
          </w:p>
          <w:p w14:paraId="10B33DFB"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Havayolu, demiryolu, karayolu veya denizyolu ile yapılan seyahat ücretleri</w:t>
            </w:r>
          </w:p>
          <w:p w14:paraId="475D784F"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Şehiriçi transfer</w:t>
            </w:r>
          </w:p>
          <w:p w14:paraId="67DD5C64"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Günlük harcama ödeneği</w:t>
            </w:r>
          </w:p>
          <w:p w14:paraId="322E6589"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lastRenderedPageBreak/>
              <w:t>Engelli bireyler için gerekli özel seyahat ihtiyaçları</w:t>
            </w:r>
          </w:p>
          <w:p w14:paraId="38FA0040"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Mekan kiralama</w:t>
            </w:r>
          </w:p>
          <w:p w14:paraId="69E87C07"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Yemek ve ikram</w:t>
            </w:r>
          </w:p>
          <w:p w14:paraId="16EAFE26"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Konaklama</w:t>
            </w:r>
          </w:p>
          <w:p w14:paraId="5024B6F8"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Çevrimiçi etkinlik organizasyonu ve yönetim hizmetleri</w:t>
            </w:r>
          </w:p>
          <w:p w14:paraId="2B8C26A8"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Katılımcı yönetim hizmetleri (davet, takip, lojistik hizmetler gibi)</w:t>
            </w:r>
          </w:p>
          <w:p w14:paraId="3AB3B759"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Etkinlik video kaydı ve fotoğraf çekimi</w:t>
            </w:r>
          </w:p>
          <w:p w14:paraId="1B8DB3A4"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Yazılı, sözlü ve işaret dili çevirisi</w:t>
            </w:r>
          </w:p>
          <w:p w14:paraId="26315A0B"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İşitme, görme ve fiziksel engeli olanlar ile özel gereksinim sahiplerine yönelik düzenlemeler</w:t>
            </w:r>
          </w:p>
          <w:p w14:paraId="4E582C11"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Ekipman kiralama ve teknik ihtiyaçlar</w:t>
            </w:r>
          </w:p>
          <w:p w14:paraId="279F5A60"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Etkinlik raporu veya görünürlük materyallerinin tasarımı</w:t>
            </w:r>
          </w:p>
          <w:p w14:paraId="275AD251" w14:textId="77777777" w:rsidR="009C6969" w:rsidRPr="00003D71" w:rsidRDefault="009C6969" w:rsidP="00003D71">
            <w:pPr>
              <w:pStyle w:val="ListeParagraf"/>
              <w:numPr>
                <w:ilvl w:val="0"/>
                <w:numId w:val="29"/>
              </w:numPr>
              <w:autoSpaceDE w:val="0"/>
              <w:autoSpaceDN w:val="0"/>
              <w:adjustRightInd w:val="0"/>
              <w:rPr>
                <w:rFonts w:ascii="Roboto" w:hAnsi="Roboto" w:cstheme="minorHAnsi"/>
                <w:sz w:val="20"/>
                <w:szCs w:val="20"/>
              </w:rPr>
            </w:pPr>
            <w:r w:rsidRPr="00003D71">
              <w:rPr>
                <w:rFonts w:ascii="Roboto" w:hAnsi="Roboto" w:cstheme="minorHAnsi"/>
                <w:sz w:val="20"/>
                <w:szCs w:val="20"/>
              </w:rPr>
              <w:t>Etkinlik raporu veya görünürlük materyallerinin basım / dağıtımı</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243452A" w14:textId="77777777" w:rsidR="009C6969" w:rsidRPr="003016D7" w:rsidRDefault="009C6969"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3D6F0911"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84D2054"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DDFA40" w14:textId="77777777" w:rsidR="009C6969" w:rsidRPr="009E7CCB" w:rsidRDefault="009C6969" w:rsidP="009E7CCB">
            <w:pPr>
              <w:spacing w:line="360" w:lineRule="auto"/>
              <w:rPr>
                <w:rFonts w:ascii="Roboto" w:hAnsi="Roboto" w:cs="Calibri"/>
                <w:b/>
                <w:sz w:val="20"/>
                <w:szCs w:val="20"/>
              </w:rPr>
            </w:pPr>
            <w:r w:rsidRPr="009E7CCB">
              <w:rPr>
                <w:rFonts w:ascii="Roboto" w:hAnsi="Roboto" w:cs="Calibri"/>
                <w:b/>
                <w:sz w:val="20"/>
                <w:szCs w:val="20"/>
              </w:rPr>
              <w:t>Dijital/Basılı Materyaller</w:t>
            </w:r>
          </w:p>
          <w:p w14:paraId="1BD64AE2" w14:textId="77777777" w:rsidR="009C6969" w:rsidRPr="009E7CCB" w:rsidRDefault="009C6969" w:rsidP="009C6969">
            <w:pPr>
              <w:pStyle w:val="ListeParagraf"/>
              <w:numPr>
                <w:ilvl w:val="0"/>
                <w:numId w:val="27"/>
              </w:numPr>
              <w:autoSpaceDE w:val="0"/>
              <w:autoSpaceDN w:val="0"/>
              <w:adjustRightInd w:val="0"/>
              <w:rPr>
                <w:rFonts w:ascii="Roboto" w:hAnsi="Roboto" w:cs="Calibri"/>
                <w:sz w:val="20"/>
                <w:szCs w:val="20"/>
              </w:rPr>
            </w:pPr>
            <w:r w:rsidRPr="009E7CCB">
              <w:rPr>
                <w:rFonts w:ascii="Roboto" w:hAnsi="Roboto" w:cs="Calibri"/>
                <w:sz w:val="20"/>
                <w:szCs w:val="20"/>
              </w:rPr>
              <w:t xml:space="preserve">Redaksiyon ve editoryal düzeltme dahil tüm metin yazım hizmetleri </w:t>
            </w:r>
          </w:p>
          <w:p w14:paraId="07038D95" w14:textId="77777777" w:rsidR="009C6969" w:rsidRPr="009E7CCB" w:rsidRDefault="009C6969" w:rsidP="009C6969">
            <w:pPr>
              <w:pStyle w:val="ListeParagraf"/>
              <w:numPr>
                <w:ilvl w:val="0"/>
                <w:numId w:val="27"/>
              </w:numPr>
              <w:autoSpaceDE w:val="0"/>
              <w:autoSpaceDN w:val="0"/>
              <w:adjustRightInd w:val="0"/>
              <w:rPr>
                <w:rFonts w:ascii="Roboto" w:hAnsi="Roboto" w:cs="Calibri"/>
                <w:sz w:val="20"/>
                <w:szCs w:val="20"/>
              </w:rPr>
            </w:pPr>
            <w:r w:rsidRPr="009E7CCB">
              <w:rPr>
                <w:rFonts w:ascii="Roboto" w:hAnsi="Roboto" w:cs="Calibri"/>
                <w:sz w:val="20"/>
                <w:szCs w:val="20"/>
              </w:rPr>
              <w:t>Grafik tasarım hizmetleri (illüstrasyon, animasyon, fotoğraf, veri görselleştirme gibi)</w:t>
            </w:r>
          </w:p>
          <w:p w14:paraId="2E5B3990" w14:textId="77777777" w:rsidR="009C6969" w:rsidRPr="009E7CCB" w:rsidRDefault="009C6969" w:rsidP="009C6969">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Baskı ve dağıtım</w:t>
            </w:r>
          </w:p>
          <w:p w14:paraId="7CBC1822" w14:textId="77777777" w:rsidR="009C6969" w:rsidRPr="009E7CCB" w:rsidRDefault="009C6969" w:rsidP="009C6969">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Görünürlük materyallerinin üretimi ve dağıtımı (Kalem, defter, bez çanta gibi)</w:t>
            </w:r>
          </w:p>
          <w:p w14:paraId="56F6D3DA" w14:textId="77777777" w:rsidR="009C6969" w:rsidRPr="009E7CCB" w:rsidRDefault="009C6969" w:rsidP="009C6969">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Telif hakkı doğuran materyal ve görseller için telif bedelleri</w:t>
            </w:r>
          </w:p>
          <w:p w14:paraId="562A23A4" w14:textId="77777777" w:rsidR="009C6969" w:rsidRPr="009E7CCB" w:rsidRDefault="009C6969" w:rsidP="009C6969">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Görme ve işitme engelliler için uyarlama hizmetleri</w:t>
            </w:r>
          </w:p>
          <w:p w14:paraId="29A6356D" w14:textId="77777777" w:rsidR="009C6969" w:rsidRPr="009E7CCB" w:rsidRDefault="009C6969" w:rsidP="009C6969">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 xml:space="preserve">Dijital veya basılı malzemelerin yazılı, </w:t>
            </w:r>
            <w:r w:rsidRPr="009E7CCB">
              <w:rPr>
                <w:rFonts w:ascii="Roboto" w:hAnsi="Roboto" w:cs="Calibri"/>
                <w:sz w:val="20"/>
                <w:szCs w:val="20"/>
              </w:rPr>
              <w:lastRenderedPageBreak/>
              <w:t>sözlü ve işaret dili çeviris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5C712F" w14:textId="77777777" w:rsidR="009C6969" w:rsidRPr="005B0A61" w:rsidRDefault="009C6969"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2056069E"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BBA7B7"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51E0FD1" w14:textId="77777777" w:rsidR="009C6969" w:rsidRPr="009E7CCB" w:rsidRDefault="009C6969" w:rsidP="009E7CCB">
            <w:pPr>
              <w:spacing w:line="360" w:lineRule="auto"/>
              <w:rPr>
                <w:rFonts w:ascii="Roboto" w:hAnsi="Roboto" w:cs="Calibri"/>
                <w:b/>
                <w:sz w:val="20"/>
                <w:szCs w:val="20"/>
              </w:rPr>
            </w:pPr>
            <w:r w:rsidRPr="009E7CCB">
              <w:rPr>
                <w:rFonts w:ascii="Roboto" w:hAnsi="Roboto" w:cs="Calibri"/>
                <w:b/>
                <w:sz w:val="20"/>
                <w:szCs w:val="20"/>
              </w:rPr>
              <w:t>Görsel/İşitsel Materyaller</w:t>
            </w:r>
          </w:p>
          <w:p w14:paraId="0D5193D4" w14:textId="77777777" w:rsidR="009C6969" w:rsidRDefault="009C6969" w:rsidP="009C6969">
            <w:pPr>
              <w:pStyle w:val="ListeParagraf"/>
              <w:numPr>
                <w:ilvl w:val="0"/>
                <w:numId w:val="25"/>
              </w:numPr>
              <w:autoSpaceDE w:val="0"/>
              <w:autoSpaceDN w:val="0"/>
              <w:adjustRightInd w:val="0"/>
              <w:rPr>
                <w:rFonts w:ascii="Roboto" w:hAnsi="Roboto" w:cs="Calibri"/>
                <w:i/>
                <w:sz w:val="20"/>
                <w:szCs w:val="20"/>
              </w:rPr>
            </w:pPr>
            <w:r w:rsidRPr="009E7CCB">
              <w:rPr>
                <w:rFonts w:ascii="Roboto" w:hAnsi="Roboto" w:cs="Calibri"/>
                <w:sz w:val="20"/>
                <w:szCs w:val="20"/>
              </w:rPr>
              <w:t xml:space="preserve">Prodüksiyon ve post prodüksiyon hizmetleri </w:t>
            </w:r>
            <w:r w:rsidRPr="009E7CCB">
              <w:rPr>
                <w:rFonts w:ascii="Roboto" w:hAnsi="Roboto" w:cs="Calibri"/>
                <w:i/>
                <w:sz w:val="20"/>
                <w:szCs w:val="20"/>
              </w:rPr>
              <w:t>(senaryo yazımı, sinematografi,</w:t>
            </w:r>
            <w:r>
              <w:rPr>
                <w:rFonts w:ascii="Roboto" w:hAnsi="Roboto" w:cs="Calibri"/>
                <w:i/>
                <w:sz w:val="20"/>
                <w:szCs w:val="20"/>
              </w:rPr>
              <w:t xml:space="preserve"> </w:t>
            </w:r>
            <w:r w:rsidRPr="009E7CCB">
              <w:rPr>
                <w:rFonts w:ascii="Roboto" w:hAnsi="Roboto" w:cs="Calibri"/>
                <w:i/>
                <w:sz w:val="20"/>
                <w:szCs w:val="20"/>
              </w:rPr>
              <w:t>kurgu, müzik prodüksiyonu, partisyon, animasyon, görsel ve sesli efektler,</w:t>
            </w:r>
            <w:r>
              <w:rPr>
                <w:rFonts w:ascii="Roboto" w:hAnsi="Roboto" w:cs="Calibri"/>
                <w:i/>
                <w:sz w:val="20"/>
                <w:szCs w:val="20"/>
              </w:rPr>
              <w:t xml:space="preserve"> </w:t>
            </w:r>
            <w:r w:rsidRPr="009E7CCB">
              <w:rPr>
                <w:rFonts w:ascii="Roboto" w:hAnsi="Roboto" w:cs="Calibri"/>
                <w:i/>
                <w:sz w:val="20"/>
                <w:szCs w:val="20"/>
              </w:rPr>
              <w:t>çeviri, altyazı ve işaret dili)</w:t>
            </w:r>
          </w:p>
          <w:p w14:paraId="0DA0E9C3" w14:textId="77777777" w:rsidR="009C6969" w:rsidRPr="009E7CCB" w:rsidRDefault="009C6969" w:rsidP="009C6969">
            <w:pPr>
              <w:pStyle w:val="ListeParagraf"/>
              <w:numPr>
                <w:ilvl w:val="0"/>
                <w:numId w:val="25"/>
              </w:numPr>
              <w:autoSpaceDE w:val="0"/>
              <w:autoSpaceDN w:val="0"/>
              <w:adjustRightInd w:val="0"/>
              <w:rPr>
                <w:rFonts w:ascii="Roboto" w:hAnsi="Roboto" w:cs="Calibri"/>
                <w:i/>
                <w:sz w:val="20"/>
                <w:szCs w:val="20"/>
              </w:rPr>
            </w:pPr>
            <w:r w:rsidRPr="009E7CCB">
              <w:rPr>
                <w:rFonts w:ascii="Roboto" w:hAnsi="Roboto" w:cs="Calibri"/>
                <w:sz w:val="20"/>
                <w:szCs w:val="20"/>
              </w:rPr>
              <w:t>Ekipman kiralama</w:t>
            </w:r>
          </w:p>
          <w:p w14:paraId="713484BA" w14:textId="77777777" w:rsidR="009C6969" w:rsidRPr="009E7CCB" w:rsidRDefault="009C6969" w:rsidP="009C6969">
            <w:pPr>
              <w:pStyle w:val="ListeParagraf"/>
              <w:numPr>
                <w:ilvl w:val="0"/>
                <w:numId w:val="25"/>
              </w:numPr>
              <w:autoSpaceDE w:val="0"/>
              <w:autoSpaceDN w:val="0"/>
              <w:adjustRightInd w:val="0"/>
              <w:rPr>
                <w:rFonts w:ascii="Roboto" w:hAnsi="Roboto" w:cs="Calibri"/>
                <w:i/>
                <w:sz w:val="20"/>
                <w:szCs w:val="20"/>
              </w:rPr>
            </w:pPr>
            <w:r w:rsidRPr="009E7CCB">
              <w:rPr>
                <w:rFonts w:ascii="Roboto" w:hAnsi="Roboto" w:cs="Calibri"/>
                <w:sz w:val="20"/>
                <w:szCs w:val="20"/>
              </w:rPr>
              <w:t>Yurt içi ve yurt dışı seyahat ile konaklama</w:t>
            </w:r>
          </w:p>
          <w:p w14:paraId="06D4B7D4" w14:textId="77777777" w:rsidR="009C6969" w:rsidRPr="009E7CCB" w:rsidRDefault="009C6969" w:rsidP="009C6969">
            <w:pPr>
              <w:pStyle w:val="ListeParagraf"/>
              <w:numPr>
                <w:ilvl w:val="0"/>
                <w:numId w:val="25"/>
              </w:numPr>
              <w:autoSpaceDE w:val="0"/>
              <w:autoSpaceDN w:val="0"/>
              <w:adjustRightInd w:val="0"/>
              <w:rPr>
                <w:rFonts w:ascii="Roboto" w:hAnsi="Roboto" w:cs="Calibri"/>
                <w:i/>
                <w:sz w:val="20"/>
                <w:szCs w:val="20"/>
              </w:rPr>
            </w:pPr>
            <w:r w:rsidRPr="009E7CCB">
              <w:rPr>
                <w:rFonts w:ascii="Roboto" w:hAnsi="Roboto" w:cs="Calibri"/>
                <w:sz w:val="20"/>
                <w:szCs w:val="20"/>
              </w:rPr>
              <w:t>Telif hakkı doğuran materyal veya görseller için telif ücretleri</w:t>
            </w:r>
          </w:p>
          <w:p w14:paraId="299CF4FE" w14:textId="77777777" w:rsidR="009C6969" w:rsidRPr="009E7CCB" w:rsidRDefault="009C6969" w:rsidP="009C6969">
            <w:pPr>
              <w:pStyle w:val="ListeParagraf"/>
              <w:numPr>
                <w:ilvl w:val="0"/>
                <w:numId w:val="25"/>
              </w:numPr>
              <w:autoSpaceDE w:val="0"/>
              <w:autoSpaceDN w:val="0"/>
              <w:adjustRightInd w:val="0"/>
              <w:rPr>
                <w:rFonts w:ascii="Roboto" w:hAnsi="Roboto" w:cs="Calibri"/>
                <w:i/>
                <w:sz w:val="20"/>
                <w:szCs w:val="20"/>
              </w:rPr>
            </w:pPr>
            <w:r w:rsidRPr="009E7CCB">
              <w:rPr>
                <w:rFonts w:ascii="Roboto" w:hAnsi="Roboto" w:cs="Calibri"/>
                <w:sz w:val="20"/>
                <w:szCs w:val="20"/>
              </w:rPr>
              <w:t>Festival katılım ve yayın ücretler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6F77DD" w14:textId="77777777" w:rsidR="009C6969" w:rsidRPr="005B0A61" w:rsidRDefault="009C6969"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7D2D8B33"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F48B11E"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BF9DF2" w14:textId="77777777" w:rsidR="009C6969" w:rsidRPr="009E7CCB" w:rsidRDefault="009C6969" w:rsidP="009E7CCB">
            <w:pPr>
              <w:spacing w:line="360" w:lineRule="auto"/>
              <w:rPr>
                <w:rFonts w:ascii="Roboto" w:hAnsi="Roboto" w:cs="Calibri"/>
                <w:b/>
                <w:sz w:val="20"/>
                <w:szCs w:val="20"/>
              </w:rPr>
            </w:pPr>
            <w:r w:rsidRPr="009E7CCB">
              <w:rPr>
                <w:rFonts w:ascii="Roboto" w:hAnsi="Roboto" w:cs="Calibri"/>
                <w:b/>
                <w:sz w:val="20"/>
                <w:szCs w:val="20"/>
              </w:rPr>
              <w:t>Reklam ve İlan</w:t>
            </w:r>
          </w:p>
          <w:p w14:paraId="4C1B22C8" w14:textId="77777777" w:rsidR="009C6969" w:rsidRPr="009E7CCB" w:rsidRDefault="009C6969" w:rsidP="009C6969">
            <w:pPr>
              <w:pStyle w:val="ListeParagraf"/>
              <w:numPr>
                <w:ilvl w:val="0"/>
                <w:numId w:val="24"/>
              </w:numPr>
              <w:autoSpaceDE w:val="0"/>
              <w:autoSpaceDN w:val="0"/>
              <w:adjustRightInd w:val="0"/>
              <w:rPr>
                <w:rFonts w:ascii="Roboto" w:hAnsi="Roboto" w:cs="Calibri"/>
                <w:sz w:val="20"/>
                <w:szCs w:val="20"/>
              </w:rPr>
            </w:pPr>
            <w:r w:rsidRPr="009E7CCB">
              <w:rPr>
                <w:rFonts w:ascii="Roboto" w:hAnsi="Roboto" w:cs="Calibri"/>
                <w:sz w:val="20"/>
                <w:szCs w:val="20"/>
              </w:rPr>
              <w:t>Reklam satın alma (dijital ve geleneksel medya üzerinden reklam satın alma veya ilan verme bedeli -en fazla altı ay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1232A4" w14:textId="77777777" w:rsidR="009C6969" w:rsidRPr="005B0A61" w:rsidRDefault="009C6969"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309AB5D4"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7422A9F"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6A02C9" w14:textId="77777777" w:rsidR="009C6969" w:rsidRPr="009E7CCB" w:rsidRDefault="009C6969" w:rsidP="009E7CCB">
            <w:pPr>
              <w:spacing w:line="360" w:lineRule="auto"/>
              <w:rPr>
                <w:rFonts w:ascii="Roboto" w:hAnsi="Roboto" w:cs="Calibri"/>
                <w:b/>
                <w:sz w:val="20"/>
                <w:szCs w:val="20"/>
              </w:rPr>
            </w:pPr>
            <w:r w:rsidRPr="009E7CCB">
              <w:rPr>
                <w:rFonts w:ascii="Roboto" w:hAnsi="Roboto" w:cs="Calibri"/>
                <w:b/>
                <w:sz w:val="20"/>
                <w:szCs w:val="20"/>
              </w:rPr>
              <w:t>Dijitalleşme</w:t>
            </w:r>
          </w:p>
          <w:p w14:paraId="1DF99783" w14:textId="77777777" w:rsidR="009C6969" w:rsidRDefault="009C6969" w:rsidP="009C6969">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Web siteleri, dijital platformlar, uygulamalar, veri yönetim sistemleri, bloglar ve podcastler için teknik ve görsel tasarım hizmetleri</w:t>
            </w:r>
          </w:p>
          <w:p w14:paraId="0B3642CD" w14:textId="77777777" w:rsidR="009C6969" w:rsidRPr="009E7CCB" w:rsidRDefault="009C6969" w:rsidP="009C6969">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barındırma ve bakım hizmetleri (en fazla bir yıl süreyle)</w:t>
            </w:r>
          </w:p>
          <w:p w14:paraId="3BAD6D84" w14:textId="77777777" w:rsidR="009C6969" w:rsidRPr="009E7CCB" w:rsidRDefault="009C6969" w:rsidP="009C6969">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performans verilerinin toplanması ve analiz edilmesiyle ilgili hizmetler (en fazla bir yıl süreyle)</w:t>
            </w:r>
          </w:p>
          <w:p w14:paraId="074F3FE4" w14:textId="77777777" w:rsidR="009C6969" w:rsidRPr="009E7CCB" w:rsidRDefault="009C6969" w:rsidP="009C6969">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uygulama satın alma ve/veya abonelik (veri yönetimi, muhasebe, izleme ve değerlendirme, çevrimiçi toplantılar, pazarlama gibi -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52C6A1" w14:textId="77777777" w:rsidR="009C6969" w:rsidRPr="005B0A61" w:rsidRDefault="009C6969"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622C2CA1"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A3E475B"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443086" w14:textId="77777777" w:rsidR="009C6969" w:rsidRPr="009E7CCB" w:rsidRDefault="009C6969" w:rsidP="009E7CCB">
            <w:pPr>
              <w:spacing w:line="360" w:lineRule="auto"/>
              <w:rPr>
                <w:rFonts w:ascii="Roboto" w:hAnsi="Roboto" w:cs="Calibri"/>
                <w:b/>
                <w:sz w:val="20"/>
                <w:szCs w:val="20"/>
              </w:rPr>
            </w:pPr>
            <w:r w:rsidRPr="009E7CCB">
              <w:rPr>
                <w:rFonts w:ascii="Roboto" w:hAnsi="Roboto" w:cs="Calibri"/>
                <w:b/>
                <w:sz w:val="20"/>
                <w:szCs w:val="20"/>
              </w:rPr>
              <w:t>Kamuoyu Araştırması</w:t>
            </w:r>
          </w:p>
          <w:p w14:paraId="0D063C94" w14:textId="77777777" w:rsidR="009C6969" w:rsidRPr="009E7CCB" w:rsidRDefault="009C6969" w:rsidP="009C6969">
            <w:pPr>
              <w:pStyle w:val="ListeParagraf"/>
              <w:numPr>
                <w:ilvl w:val="0"/>
                <w:numId w:val="22"/>
              </w:numPr>
              <w:autoSpaceDE w:val="0"/>
              <w:autoSpaceDN w:val="0"/>
              <w:adjustRightInd w:val="0"/>
              <w:rPr>
                <w:rFonts w:ascii="Roboto" w:hAnsi="Roboto" w:cs="Calibri"/>
                <w:sz w:val="20"/>
                <w:szCs w:val="20"/>
              </w:rPr>
            </w:pPr>
            <w:r w:rsidRPr="009E7CCB">
              <w:rPr>
                <w:rFonts w:ascii="Roboto" w:hAnsi="Roboto" w:cs="Calibri"/>
                <w:sz w:val="20"/>
                <w:szCs w:val="20"/>
              </w:rPr>
              <w:t>Araştırma firmaları tarafından sağlanan nicel ve nitel araştırmaya karşılık</w:t>
            </w:r>
          </w:p>
          <w:p w14:paraId="434EC093" w14:textId="77777777" w:rsidR="009C6969" w:rsidRPr="009E7CCB" w:rsidRDefault="009C6969" w:rsidP="009E7CCB">
            <w:pPr>
              <w:pStyle w:val="ListeParagraf"/>
              <w:spacing w:line="360" w:lineRule="auto"/>
              <w:ind w:left="360"/>
              <w:rPr>
                <w:rFonts w:ascii="Roboto" w:hAnsi="Roboto" w:cs="Calibri"/>
                <w:sz w:val="20"/>
                <w:szCs w:val="20"/>
              </w:rPr>
            </w:pPr>
            <w:r w:rsidRPr="009E7CCB">
              <w:rPr>
                <w:rFonts w:ascii="Roboto" w:hAnsi="Roboto" w:cs="Calibri"/>
                <w:sz w:val="20"/>
                <w:szCs w:val="20"/>
              </w:rPr>
              <w:t>gelen hizmetler</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3EAAD3" w14:textId="77777777" w:rsidR="009C6969" w:rsidRPr="005B0A61" w:rsidRDefault="009C6969"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C6969" w:rsidRPr="00C550A4" w14:paraId="267D1E61"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3B8FD5F" w14:textId="77777777" w:rsidR="009C6969" w:rsidRPr="003016D7" w:rsidRDefault="009C6969"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DCFA07" w14:textId="77777777" w:rsidR="009C6969" w:rsidRPr="00003D71" w:rsidRDefault="009C6969" w:rsidP="009E7CCB">
            <w:pPr>
              <w:spacing w:line="360" w:lineRule="auto"/>
              <w:rPr>
                <w:rFonts w:ascii="Roboto" w:hAnsi="Roboto" w:cs="Calibri"/>
                <w:b/>
                <w:bCs/>
                <w:sz w:val="20"/>
                <w:szCs w:val="20"/>
              </w:rPr>
            </w:pPr>
            <w:r w:rsidRPr="00003D71">
              <w:rPr>
                <w:rFonts w:ascii="Roboto" w:hAnsi="Roboto" w:cs="Calibri"/>
                <w:b/>
                <w:bCs/>
                <w:sz w:val="20"/>
                <w:szCs w:val="20"/>
              </w:rPr>
              <w:t>Uzman desteğ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70DA8E" w14:textId="77777777" w:rsidR="009C6969" w:rsidRPr="005B0A61" w:rsidRDefault="009C6969" w:rsidP="009E7CCB">
            <w:pPr>
              <w:spacing w:line="360" w:lineRule="auto"/>
              <w:rPr>
                <w:rFonts w:ascii="Roboto" w:hAnsi="Roboto" w:cstheme="minorHAnsi"/>
                <w:color w:val="808080" w:themeColor="background1" w:themeShade="80"/>
                <w:sz w:val="20"/>
                <w:szCs w:val="20"/>
              </w:rPr>
            </w:pPr>
            <w:r>
              <w:rPr>
                <w:rFonts w:ascii="Roboto" w:hAnsi="Roboto" w:cs="Calibri"/>
                <w:noProof/>
                <w:sz w:val="20"/>
                <w:szCs w:val="20"/>
                <w:lang w:eastAsia="tr-TR"/>
              </w:rPr>
              <w:drawing>
                <wp:inline distT="0" distB="0" distL="0" distR="0" wp14:anchorId="0FDBB007" wp14:editId="374B41AF">
                  <wp:extent cx="360000" cy="36000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5B0A61">
              <w:rPr>
                <w:rFonts w:ascii="Roboto" w:hAnsi="Roboto" w:cstheme="minorHAnsi"/>
                <w:sz w:val="20"/>
                <w:szCs w:val="20"/>
              </w:rPr>
              <w:t>Uzman desteği alabileceğiniz alanlar için lütfen EK 2’yi inceleyiniz</w:t>
            </w:r>
            <w:r>
              <w:rPr>
                <w:rFonts w:ascii="Roboto" w:hAnsi="Roboto" w:cstheme="minorHAnsi"/>
                <w:sz w:val="20"/>
                <w:szCs w:val="20"/>
              </w:rPr>
              <w:t xml:space="preserve"> ve belirlediğiniz alanları buraya yazınız</w:t>
            </w:r>
          </w:p>
        </w:tc>
      </w:tr>
      <w:tr w:rsidR="009C6969" w:rsidRPr="00C550A4" w14:paraId="2EEB3328"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290329D5" w14:textId="77777777" w:rsidR="009C6969" w:rsidRDefault="009C6969" w:rsidP="009E7CCB">
            <w:pPr>
              <w:spacing w:line="360" w:lineRule="auto"/>
              <w:jc w:val="center"/>
              <w:rPr>
                <w:rFonts w:ascii="Roboto" w:hAnsi="Roboto" w:cs="Calibri"/>
                <w:b/>
                <w:noProof/>
                <w:sz w:val="20"/>
                <w:szCs w:val="20"/>
              </w:rPr>
            </w:pPr>
          </w:p>
          <w:p w14:paraId="7968ABDD" w14:textId="77777777" w:rsidR="009C6969" w:rsidRPr="005B0A61" w:rsidRDefault="009C6969" w:rsidP="009E7CCB">
            <w:pPr>
              <w:spacing w:line="360" w:lineRule="auto"/>
              <w:jc w:val="center"/>
              <w:rPr>
                <w:rFonts w:ascii="Roboto" w:hAnsi="Roboto" w:cs="Calibri"/>
                <w:b/>
                <w:noProof/>
                <w:sz w:val="20"/>
                <w:szCs w:val="20"/>
              </w:rPr>
            </w:pPr>
            <w:r w:rsidRPr="005B0A61">
              <w:rPr>
                <w:rFonts w:ascii="Roboto" w:hAnsi="Roboto" w:cs="Calibri"/>
                <w:b/>
                <w:noProof/>
                <w:sz w:val="20"/>
                <w:szCs w:val="20"/>
              </w:rPr>
              <w:t>Uzman Desteği</w:t>
            </w:r>
          </w:p>
          <w:p w14:paraId="3F96352C" w14:textId="77777777" w:rsidR="009C6969" w:rsidRPr="005B0A61" w:rsidRDefault="009C6969" w:rsidP="009E7CCB">
            <w:pPr>
              <w:spacing w:line="360" w:lineRule="auto"/>
              <w:jc w:val="center"/>
              <w:rPr>
                <w:rFonts w:ascii="Roboto" w:hAnsi="Roboto" w:cs="Calibri"/>
                <w:b/>
                <w:noProof/>
                <w:sz w:val="20"/>
                <w:szCs w:val="20"/>
              </w:rPr>
            </w:pPr>
            <w:r w:rsidRPr="005B0A61">
              <w:rPr>
                <w:rFonts w:ascii="Roboto" w:hAnsi="Roboto" w:cs="Calibri"/>
                <w:b/>
                <w:noProof/>
                <w:sz w:val="20"/>
                <w:szCs w:val="20"/>
              </w:rPr>
              <w:t>5000 euro üst destek limitine ek olarak uzman desteği talebinde bulunabilirsiniz.</w:t>
            </w:r>
          </w:p>
          <w:p w14:paraId="0082A471" w14:textId="77777777" w:rsidR="009C6969" w:rsidRDefault="009C6969" w:rsidP="009E7CCB">
            <w:pPr>
              <w:spacing w:line="360" w:lineRule="auto"/>
              <w:jc w:val="center"/>
              <w:rPr>
                <w:rFonts w:ascii="Roboto" w:hAnsi="Roboto" w:cs="Calibri"/>
                <w:noProof/>
                <w:sz w:val="20"/>
                <w:szCs w:val="20"/>
              </w:rPr>
            </w:pPr>
            <w:r w:rsidRPr="005B0A61">
              <w:rPr>
                <w:rFonts w:ascii="Roboto" w:hAnsi="Roboto" w:cs="Calibri"/>
                <w:noProof/>
                <w:sz w:val="20"/>
                <w:szCs w:val="20"/>
              </w:rPr>
              <w:t>Planladığınız faaliyetleri, harcama kalemlerine ek olarak, uzman desteğiyle de gerçekleştirebilirsiniz. Örneğin bir farkındalık kampanyası mı yapmak istiyorsunuz? Sivil Düşün’ün uzman havuzundan sizin için yönlendirdiği uzmanla birlikte kampanyanızı planlayabilirsiniz. Uzman desteği, rehberde belirtilen maksimum destek miktarına ek olarak sunulur.</w:t>
            </w:r>
          </w:p>
        </w:tc>
      </w:tr>
      <w:tr w:rsidR="009C6969" w:rsidRPr="00C550A4" w14:paraId="429EC690"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16508A" w14:textId="77777777" w:rsidR="009C6969" w:rsidRDefault="009C6969" w:rsidP="009E7CCB">
            <w:pPr>
              <w:spacing w:line="360" w:lineRule="auto"/>
              <w:rPr>
                <w:rFonts w:ascii="Roboto" w:hAnsi="Roboto" w:cs="Calibri"/>
                <w:sz w:val="20"/>
                <w:szCs w:val="20"/>
              </w:rPr>
            </w:pPr>
          </w:p>
          <w:p w14:paraId="431C764B" w14:textId="77777777" w:rsidR="009C6969" w:rsidRPr="005B0A61" w:rsidRDefault="009C6969" w:rsidP="009E7CCB">
            <w:pPr>
              <w:spacing w:line="360" w:lineRule="auto"/>
              <w:rPr>
                <w:rFonts w:ascii="Roboto" w:hAnsi="Roboto" w:cs="Calibri"/>
                <w:b/>
                <w:noProof/>
                <w:sz w:val="20"/>
                <w:szCs w:val="20"/>
              </w:rPr>
            </w:pPr>
            <w:r w:rsidRPr="008306EC">
              <w:rPr>
                <w:rFonts w:ascii="Roboto" w:hAnsi="Roboto" w:cs="Calibri"/>
                <w:sz w:val="20"/>
                <w:szCs w:val="20"/>
              </w:rPr>
              <w:t>Uzmandan ne tür bir destek almak istediğinizi</w:t>
            </w:r>
            <w:r>
              <w:rPr>
                <w:rFonts w:ascii="Roboto" w:hAnsi="Roboto" w:cs="Calibri"/>
                <w:sz w:val="20"/>
                <w:szCs w:val="20"/>
              </w:rPr>
              <w:t>, beklentinizi</w:t>
            </w:r>
            <w:r w:rsidRPr="008306EC">
              <w:rPr>
                <w:rFonts w:ascii="Roboto" w:hAnsi="Roboto" w:cs="Calibri"/>
                <w:sz w:val="20"/>
                <w:szCs w:val="20"/>
              </w:rPr>
              <w:t xml:space="preserve"> açıklar mısını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F2E743" w14:textId="77777777" w:rsidR="009C6969" w:rsidRPr="005B0A61" w:rsidRDefault="009C6969" w:rsidP="009E7CCB">
            <w:pPr>
              <w:spacing w:line="360" w:lineRule="auto"/>
              <w:jc w:val="center"/>
              <w:rPr>
                <w:rFonts w:ascii="Roboto" w:hAnsi="Roboto" w:cs="Calibri"/>
                <w:b/>
                <w:noProof/>
                <w:sz w:val="20"/>
                <w:szCs w:val="20"/>
              </w:rPr>
            </w:pPr>
          </w:p>
        </w:tc>
      </w:tr>
      <w:tr w:rsidR="009C6969" w:rsidRPr="00C550A4" w14:paraId="3BD635D2"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345841" w14:textId="77777777" w:rsidR="009C6969" w:rsidRDefault="009C6969" w:rsidP="009E7CCB">
            <w:pPr>
              <w:spacing w:line="360" w:lineRule="auto"/>
              <w:rPr>
                <w:rFonts w:ascii="Roboto" w:hAnsi="Roboto" w:cs="Calibri"/>
                <w:sz w:val="20"/>
                <w:szCs w:val="20"/>
              </w:rPr>
            </w:pPr>
          </w:p>
          <w:p w14:paraId="532A9C90" w14:textId="77777777" w:rsidR="009C6969" w:rsidRDefault="009C6969" w:rsidP="009E7CCB">
            <w:pPr>
              <w:spacing w:line="360" w:lineRule="auto"/>
              <w:rPr>
                <w:rFonts w:ascii="Roboto" w:hAnsi="Roboto" w:cs="Calibri"/>
                <w:sz w:val="20"/>
                <w:szCs w:val="20"/>
              </w:rPr>
            </w:pPr>
            <w:r w:rsidRPr="008306EC">
              <w:rPr>
                <w:rFonts w:ascii="Roboto" w:hAnsi="Roboto" w:cs="Calibri"/>
                <w:sz w:val="20"/>
                <w:szCs w:val="20"/>
              </w:rPr>
              <w:t>Görevlendirilecek uzman ile kaç gün çalışmayı ön görüyorsunu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4C5302F" w14:textId="77777777" w:rsidR="009C6969" w:rsidRPr="005B0A61" w:rsidRDefault="009C6969" w:rsidP="009E7CCB">
            <w:pPr>
              <w:spacing w:line="360" w:lineRule="auto"/>
              <w:jc w:val="center"/>
              <w:rPr>
                <w:rFonts w:ascii="Roboto" w:hAnsi="Roboto" w:cs="Calibri"/>
                <w:b/>
                <w:noProof/>
                <w:sz w:val="20"/>
                <w:szCs w:val="20"/>
              </w:rPr>
            </w:pPr>
          </w:p>
        </w:tc>
      </w:tr>
    </w:tbl>
    <w:p w14:paraId="44FC77CB" w14:textId="1A0B8B8F" w:rsidR="00D327CC" w:rsidRDefault="00D327CC" w:rsidP="00E76A93"/>
    <w:p w14:paraId="47F59AF4" w14:textId="344670B6" w:rsidR="00385604" w:rsidRDefault="00385604" w:rsidP="00E76A93"/>
    <w:p w14:paraId="0D5EC971" w14:textId="0862A6EE" w:rsidR="00385604" w:rsidRDefault="00385604" w:rsidP="00E76A93"/>
    <w:p w14:paraId="4BAAB8C0" w14:textId="6F7E71BE" w:rsidR="00385604" w:rsidRDefault="00385604" w:rsidP="00E76A93"/>
    <w:p w14:paraId="60DE779D" w14:textId="519FA9F6" w:rsidR="00385604" w:rsidRDefault="00385604" w:rsidP="00E76A93"/>
    <w:p w14:paraId="754819BB" w14:textId="77777777" w:rsidR="00385604" w:rsidRDefault="00385604"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D327CC" w14:paraId="280C5CEA" w14:textId="77777777" w:rsidTr="004A682A">
        <w:tc>
          <w:tcPr>
            <w:tcW w:w="704" w:type="dxa"/>
          </w:tcPr>
          <w:p w14:paraId="5F685A79" w14:textId="30777EAD" w:rsidR="00D327CC" w:rsidRDefault="004B326A" w:rsidP="004A682A">
            <w:pPr>
              <w:rPr>
                <w:rFonts w:ascii="Roboto" w:hAnsi="Roboto"/>
                <w:b/>
                <w:color w:val="E9483E"/>
              </w:rPr>
            </w:pPr>
            <w:r>
              <w:rPr>
                <w:rFonts w:ascii="Roboto" w:hAnsi="Roboto"/>
                <w:b/>
                <w:noProof/>
                <w:color w:val="E9483E"/>
                <w:lang w:eastAsia="tr-TR"/>
              </w:rPr>
              <w:drawing>
                <wp:inline distT="0" distB="0" distL="0" distR="0" wp14:anchorId="73437981" wp14:editId="7E992EB7">
                  <wp:extent cx="296686" cy="385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cl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4163ADB9" w14:textId="2C49C7B8" w:rsidR="00D327CC" w:rsidRDefault="00D327CC" w:rsidP="004A682A">
            <w:pPr>
              <w:rPr>
                <w:rFonts w:ascii="Roboto" w:hAnsi="Roboto"/>
                <w:b/>
                <w:color w:val="E9483E"/>
              </w:rPr>
            </w:pPr>
            <w:r w:rsidRPr="004B326A">
              <w:rPr>
                <w:rFonts w:ascii="Roboto" w:hAnsi="Roboto"/>
                <w:b/>
                <w:color w:val="199983"/>
              </w:rPr>
              <w:t>BÜTÇE</w:t>
            </w:r>
          </w:p>
        </w:tc>
      </w:tr>
    </w:tbl>
    <w:p w14:paraId="53B199DB" w14:textId="257F9EA9" w:rsidR="00D327CC" w:rsidRDefault="00D327CC"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9"/>
        <w:gridCol w:w="945"/>
        <w:gridCol w:w="945"/>
        <w:gridCol w:w="945"/>
        <w:gridCol w:w="3543"/>
      </w:tblGrid>
      <w:tr w:rsidR="00D327CC" w:rsidRPr="005B0A61" w14:paraId="592339DB" w14:textId="77777777" w:rsidTr="00C147B6">
        <w:trPr>
          <w:trHeight w:val="30"/>
        </w:trPr>
        <w:tc>
          <w:tcPr>
            <w:tcW w:w="9497" w:type="dxa"/>
            <w:gridSpan w:val="5"/>
            <w:tcBorders>
              <w:top w:val="single" w:sz="2" w:space="0" w:color="808080" w:themeColor="background1" w:themeShade="80"/>
              <w:bottom w:val="single" w:sz="2" w:space="0" w:color="808080" w:themeColor="background1" w:themeShade="80"/>
            </w:tcBorders>
          </w:tcPr>
          <w:p w14:paraId="2D881891" w14:textId="6ABFB85F" w:rsidR="00D327CC" w:rsidRPr="005B0A61" w:rsidRDefault="00D327CC" w:rsidP="004A682A">
            <w:pPr>
              <w:spacing w:line="360" w:lineRule="auto"/>
              <w:rPr>
                <w:rFonts w:ascii="Roboto" w:hAnsi="Roboto" w:cstheme="minorHAnsi"/>
                <w:color w:val="808080" w:themeColor="background1" w:themeShade="80"/>
                <w:sz w:val="20"/>
                <w:szCs w:val="20"/>
              </w:rPr>
            </w:pPr>
            <w:r>
              <w:rPr>
                <w:rFonts w:ascii="Roboto" w:hAnsi="Roboto" w:cs="Calibri"/>
                <w:sz w:val="20"/>
                <w:szCs w:val="20"/>
              </w:rPr>
              <w:t>H</w:t>
            </w:r>
            <w:r w:rsidRPr="00D327CC">
              <w:rPr>
                <w:rFonts w:ascii="Roboto" w:hAnsi="Roboto" w:cs="Calibri"/>
                <w:sz w:val="20"/>
                <w:szCs w:val="20"/>
              </w:rPr>
              <w:t>er bir harcama kalemi için adet, birim fiyat, toplam fiyat ve teknik bilgileri belirtin</w:t>
            </w:r>
            <w:r>
              <w:rPr>
                <w:rFonts w:ascii="Roboto" w:hAnsi="Roboto" w:cs="Calibri"/>
                <w:sz w:val="20"/>
                <w:szCs w:val="20"/>
              </w:rPr>
              <w:t>iz</w:t>
            </w:r>
            <w:r w:rsidRPr="00D327CC">
              <w:rPr>
                <w:rFonts w:ascii="Roboto" w:hAnsi="Roboto" w:cs="Calibri"/>
                <w:sz w:val="20"/>
                <w:szCs w:val="20"/>
              </w:rPr>
              <w:t>.</w:t>
            </w:r>
          </w:p>
        </w:tc>
      </w:tr>
      <w:tr w:rsidR="00D327CC" w:rsidRPr="005B0A61" w14:paraId="59FD679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6F75D4" w14:textId="1C8BDF30" w:rsidR="00D327CC" w:rsidRPr="003016D7" w:rsidRDefault="001C4687" w:rsidP="004A682A">
            <w:pPr>
              <w:spacing w:line="360" w:lineRule="auto"/>
              <w:rPr>
                <w:rFonts w:ascii="Roboto" w:hAnsi="Roboto" w:cs="Calibri"/>
                <w:sz w:val="20"/>
                <w:szCs w:val="20"/>
              </w:rPr>
            </w:pPr>
            <w:r w:rsidRPr="001C4687">
              <w:rPr>
                <w:rFonts w:ascii="Roboto" w:hAnsi="Roboto" w:cs="Calibri"/>
                <w:sz w:val="20"/>
                <w:szCs w:val="20"/>
              </w:rPr>
              <w:t>Uygun harcama kalemi</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0815BD" w14:textId="17DA1C1D" w:rsidR="00D327CC" w:rsidRPr="005B0A61" w:rsidRDefault="001C4687" w:rsidP="004A682A">
            <w:pPr>
              <w:spacing w:line="360" w:lineRule="auto"/>
              <w:rPr>
                <w:rFonts w:ascii="Roboto" w:hAnsi="Roboto" w:cs="Calibri"/>
                <w:sz w:val="20"/>
                <w:szCs w:val="20"/>
              </w:rPr>
            </w:pPr>
            <w:r>
              <w:rPr>
                <w:rFonts w:ascii="Roboto" w:hAnsi="Roboto" w:cs="Calibri"/>
                <w:sz w:val="20"/>
                <w:szCs w:val="20"/>
              </w:rPr>
              <w:t>Ade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E7D4A5" w14:textId="6875D862"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Birim Fiya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81F85B" w14:textId="65C11767"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oplam TL</w:t>
            </w: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36D7B1" w14:textId="1220B628"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eknik Bilgiler (video süresi, görünürlük materyallerinin ebat vb.)</w:t>
            </w:r>
          </w:p>
        </w:tc>
      </w:tr>
      <w:tr w:rsidR="001C4687" w:rsidRPr="005B0A61" w14:paraId="434FE4AD"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A3DFB14"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D5EB42"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F1745"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1C992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2CDE10" w14:textId="77777777" w:rsidR="001C4687" w:rsidRPr="001C4687" w:rsidRDefault="001C4687" w:rsidP="004A682A">
            <w:pPr>
              <w:spacing w:line="360" w:lineRule="auto"/>
              <w:rPr>
                <w:rFonts w:ascii="Roboto" w:hAnsi="Roboto" w:cs="Calibri"/>
                <w:sz w:val="20"/>
                <w:szCs w:val="20"/>
              </w:rPr>
            </w:pPr>
          </w:p>
        </w:tc>
      </w:tr>
      <w:tr w:rsidR="001C4687" w:rsidRPr="005B0A61" w14:paraId="2A95A6C0"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ED638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10C51B"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66F16"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C03D09"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F27C42" w14:textId="77777777" w:rsidR="001C4687" w:rsidRPr="001C4687" w:rsidRDefault="001C4687" w:rsidP="004A682A">
            <w:pPr>
              <w:spacing w:line="360" w:lineRule="auto"/>
              <w:rPr>
                <w:rFonts w:ascii="Roboto" w:hAnsi="Roboto" w:cs="Calibri"/>
                <w:sz w:val="20"/>
                <w:szCs w:val="20"/>
              </w:rPr>
            </w:pPr>
          </w:p>
        </w:tc>
      </w:tr>
      <w:tr w:rsidR="001C4687" w:rsidRPr="005B0A61" w14:paraId="3CC2C927"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13455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591A8A"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BEF7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FF293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DBDB0" w14:textId="77777777" w:rsidR="001C4687" w:rsidRPr="001C4687" w:rsidRDefault="001C4687" w:rsidP="004A682A">
            <w:pPr>
              <w:spacing w:line="360" w:lineRule="auto"/>
              <w:rPr>
                <w:rFonts w:ascii="Roboto" w:hAnsi="Roboto" w:cs="Calibri"/>
                <w:sz w:val="20"/>
                <w:szCs w:val="20"/>
              </w:rPr>
            </w:pPr>
          </w:p>
        </w:tc>
      </w:tr>
      <w:tr w:rsidR="001C4687" w:rsidRPr="005B0A61" w14:paraId="6D8DB6C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C728D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772D07"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074CD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1CCD12"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3FF16" w14:textId="77777777" w:rsidR="001C4687" w:rsidRPr="001C4687" w:rsidRDefault="001C4687" w:rsidP="004A682A">
            <w:pPr>
              <w:spacing w:line="360" w:lineRule="auto"/>
              <w:rPr>
                <w:rFonts w:ascii="Roboto" w:hAnsi="Roboto" w:cs="Calibri"/>
                <w:sz w:val="20"/>
                <w:szCs w:val="20"/>
              </w:rPr>
            </w:pPr>
          </w:p>
        </w:tc>
      </w:tr>
      <w:tr w:rsidR="001C4687" w:rsidRPr="005B0A61" w14:paraId="50103DF2"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E5F765" w14:textId="0B67F87A" w:rsidR="001C4687" w:rsidRPr="001C4687" w:rsidRDefault="00283A10" w:rsidP="004A682A">
            <w:pPr>
              <w:spacing w:line="360" w:lineRule="auto"/>
              <w:rPr>
                <w:rFonts w:ascii="Roboto" w:hAnsi="Roboto" w:cs="Calibri"/>
                <w:sz w:val="20"/>
                <w:szCs w:val="20"/>
              </w:rPr>
            </w:pPr>
            <w:r>
              <w:rPr>
                <w:rFonts w:ascii="Roboto" w:hAnsi="Roboto" w:cs="Calibri"/>
                <w:sz w:val="20"/>
                <w:szCs w:val="20"/>
              </w:rPr>
              <w:t>Toplam</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50B1B0"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BD782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B7CB30"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FAA170" w14:textId="77777777" w:rsidR="001C4687" w:rsidRPr="001C4687" w:rsidRDefault="001C4687" w:rsidP="004A682A">
            <w:pPr>
              <w:spacing w:line="360" w:lineRule="auto"/>
              <w:rPr>
                <w:rFonts w:ascii="Roboto" w:hAnsi="Roboto" w:cs="Calibri"/>
                <w:sz w:val="20"/>
                <w:szCs w:val="20"/>
              </w:rPr>
            </w:pPr>
          </w:p>
        </w:tc>
      </w:tr>
    </w:tbl>
    <w:p w14:paraId="2BF67171" w14:textId="2EB41A05" w:rsidR="00D327CC" w:rsidRDefault="00D327CC" w:rsidP="00E76A93"/>
    <w:p w14:paraId="4E56F70A" w14:textId="74BF7DFE" w:rsidR="00645BF2" w:rsidRDefault="00645BF2">
      <w:r>
        <w:br w:type="page"/>
      </w:r>
    </w:p>
    <w:p w14:paraId="715181F1" w14:textId="77777777" w:rsidR="00283A10" w:rsidRDefault="00283A1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283A10" w14:paraId="33EBE6C2" w14:textId="77777777" w:rsidTr="004A682A">
        <w:tc>
          <w:tcPr>
            <w:tcW w:w="704" w:type="dxa"/>
          </w:tcPr>
          <w:p w14:paraId="07AE6BD4" w14:textId="74F7388B" w:rsidR="00283A10" w:rsidRDefault="00283A10" w:rsidP="004A682A">
            <w:pPr>
              <w:rPr>
                <w:rFonts w:ascii="Roboto" w:hAnsi="Roboto"/>
                <w:b/>
                <w:color w:val="E9483E"/>
              </w:rPr>
            </w:pPr>
            <w:r w:rsidRPr="008E44AA">
              <w:rPr>
                <w:rFonts w:ascii="Roboto" w:hAnsi="Roboto"/>
                <w:b/>
              </w:rPr>
              <w:t>EK 1</w:t>
            </w:r>
          </w:p>
        </w:tc>
        <w:tc>
          <w:tcPr>
            <w:tcW w:w="8358" w:type="dxa"/>
            <w:vAlign w:val="center"/>
          </w:tcPr>
          <w:p w14:paraId="496B4968" w14:textId="5A3F7B98" w:rsidR="00283A10" w:rsidRDefault="00283A10" w:rsidP="004A682A">
            <w:pPr>
              <w:rPr>
                <w:rFonts w:ascii="Roboto" w:hAnsi="Roboto"/>
                <w:b/>
                <w:color w:val="E9483E"/>
              </w:rPr>
            </w:pPr>
            <w:r w:rsidRPr="004B326A">
              <w:rPr>
                <w:rFonts w:ascii="Roboto" w:hAnsi="Roboto"/>
                <w:b/>
                <w:color w:val="199983"/>
              </w:rPr>
              <w:t>KİMLER BAŞVURABİLİR</w:t>
            </w:r>
          </w:p>
        </w:tc>
      </w:tr>
    </w:tbl>
    <w:p w14:paraId="7707F77D" w14:textId="225FEF32" w:rsidR="00283A10" w:rsidRDefault="00283A10"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748"/>
        <w:gridCol w:w="4749"/>
      </w:tblGrid>
      <w:tr w:rsidR="00283A10" w:rsidRPr="005B0A61" w14:paraId="6223101B" w14:textId="77777777" w:rsidTr="004A682A">
        <w:trPr>
          <w:trHeight w:val="30"/>
        </w:trPr>
        <w:tc>
          <w:tcPr>
            <w:tcW w:w="9497" w:type="dxa"/>
            <w:gridSpan w:val="2"/>
            <w:tcBorders>
              <w:top w:val="single" w:sz="2" w:space="0" w:color="808080" w:themeColor="background1" w:themeShade="80"/>
              <w:bottom w:val="single" w:sz="2" w:space="0" w:color="808080" w:themeColor="background1" w:themeShade="80"/>
            </w:tcBorders>
          </w:tcPr>
          <w:p w14:paraId="12AF1771" w14:textId="2BACBC5B" w:rsidR="00283A10" w:rsidRPr="005B0A61" w:rsidRDefault="00283A10" w:rsidP="004A682A">
            <w:pPr>
              <w:spacing w:line="360" w:lineRule="auto"/>
              <w:rPr>
                <w:rFonts w:ascii="Roboto" w:hAnsi="Roboto" w:cstheme="minorHAnsi"/>
                <w:color w:val="808080" w:themeColor="background1" w:themeShade="80"/>
                <w:sz w:val="20"/>
                <w:szCs w:val="20"/>
              </w:rPr>
            </w:pPr>
            <w:r w:rsidRPr="00283A10">
              <w:rPr>
                <w:rFonts w:ascii="Roboto" w:hAnsi="Roboto" w:cs="Calibri"/>
                <w:sz w:val="20"/>
                <w:szCs w:val="20"/>
              </w:rPr>
              <w:t>Uluslararası sözleşmelerde tanımlanan temel hak ve özgürlükleri geliştirmek için çalışan tüm sivil toplum örgütleri, aktivistler ve aktif vatandaşlar Sivil Düşün desteğine başvurabilir.</w:t>
            </w:r>
          </w:p>
        </w:tc>
      </w:tr>
      <w:tr w:rsidR="00283A10" w:rsidRPr="005B0A61" w14:paraId="39C4F0F0"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41660147" w14:textId="77777777" w:rsidR="00283A10" w:rsidRDefault="00283A10" w:rsidP="004A682A">
            <w:pPr>
              <w:spacing w:line="360" w:lineRule="auto"/>
              <w:rPr>
                <w:rFonts w:ascii="Roboto" w:hAnsi="Roboto" w:cs="Calibri"/>
                <w:sz w:val="20"/>
                <w:szCs w:val="20"/>
              </w:rPr>
            </w:pPr>
          </w:p>
          <w:p w14:paraId="5769DBC1" w14:textId="0BD6902F" w:rsidR="00283A10" w:rsidRPr="005B0A61" w:rsidRDefault="00283A10" w:rsidP="004A682A">
            <w:pPr>
              <w:spacing w:line="360" w:lineRule="auto"/>
              <w:rPr>
                <w:rFonts w:ascii="Roboto" w:hAnsi="Roboto" w:cs="Calibri"/>
                <w:sz w:val="20"/>
                <w:szCs w:val="20"/>
              </w:rPr>
            </w:pPr>
            <w:r w:rsidRPr="00283A10">
              <w:rPr>
                <w:rFonts w:ascii="Roboto" w:hAnsi="Roboto" w:cs="Calibri"/>
                <w:sz w:val="20"/>
                <w:szCs w:val="20"/>
              </w:rPr>
              <w:t>Sivil Toplum Örgütleri</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6F0EB5" w14:textId="77777777" w:rsidR="00283A10" w:rsidRDefault="00283A10" w:rsidP="004A682A">
            <w:pPr>
              <w:spacing w:line="360" w:lineRule="auto"/>
              <w:rPr>
                <w:rFonts w:ascii="Roboto" w:hAnsi="Roboto" w:cs="Calibri"/>
                <w:sz w:val="20"/>
                <w:szCs w:val="20"/>
              </w:rPr>
            </w:pPr>
          </w:p>
          <w:p w14:paraId="140909AD" w14:textId="6C919BE1" w:rsidR="00283A10" w:rsidRPr="001C4687" w:rsidRDefault="00283A10" w:rsidP="004A682A">
            <w:pPr>
              <w:spacing w:line="360" w:lineRule="auto"/>
              <w:rPr>
                <w:rFonts w:ascii="Roboto" w:hAnsi="Roboto" w:cs="Calibri"/>
                <w:sz w:val="20"/>
                <w:szCs w:val="20"/>
              </w:rPr>
            </w:pPr>
            <w:r w:rsidRPr="00283A10">
              <w:rPr>
                <w:rFonts w:ascii="Roboto" w:hAnsi="Roboto" w:cs="Calibri"/>
                <w:sz w:val="20"/>
                <w:szCs w:val="20"/>
              </w:rPr>
              <w:t xml:space="preserve">Aktivist </w:t>
            </w:r>
          </w:p>
        </w:tc>
      </w:tr>
      <w:tr w:rsidR="00283A10" w:rsidRPr="005B0A61" w14:paraId="1CB61EBF"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3D0EBF77" w14:textId="77777777" w:rsidR="00283A10"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Dernek, vakıf, sivil inisiyatif, ağ veya platformlar</w:t>
            </w:r>
          </w:p>
          <w:p w14:paraId="3F03D896" w14:textId="4E9EAD51" w:rsidR="00C422CE" w:rsidRPr="00B41F7A" w:rsidRDefault="00C422CE" w:rsidP="004B326A">
            <w:pPr>
              <w:pStyle w:val="ListeParagraf"/>
              <w:numPr>
                <w:ilvl w:val="0"/>
                <w:numId w:val="20"/>
              </w:numPr>
              <w:spacing w:line="360" w:lineRule="auto"/>
              <w:ind w:left="321"/>
              <w:rPr>
                <w:rFonts w:ascii="Roboto" w:hAnsi="Roboto" w:cs="Calibri"/>
                <w:sz w:val="20"/>
                <w:szCs w:val="20"/>
              </w:rPr>
            </w:pPr>
            <w:r>
              <w:rPr>
                <w:rFonts w:ascii="Roboto" w:hAnsi="Roboto" w:cs="Calibri"/>
                <w:sz w:val="20"/>
                <w:szCs w:val="20"/>
              </w:rPr>
              <w:t>Topluluk</w:t>
            </w:r>
          </w:p>
          <w:p w14:paraId="79D41477"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Üniversitelerin hak odaklı çalışma yürüten sivil toplum birim veya merkezleri</w:t>
            </w:r>
          </w:p>
          <w:p w14:paraId="58220A12"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Federasyon, konfederasyon</w:t>
            </w:r>
          </w:p>
          <w:p w14:paraId="2CE943A9"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Kar amacı gütmeyen kooperatif veya işletmeler</w:t>
            </w:r>
          </w:p>
          <w:p w14:paraId="0BD56C2F"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Sendika</w:t>
            </w:r>
          </w:p>
          <w:p w14:paraId="7EE2EC5C"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Meslek örgütü</w:t>
            </w:r>
          </w:p>
          <w:p w14:paraId="13B4FB22" w14:textId="77777777" w:rsidR="00B41F7A"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Segoe UI" w:eastAsia="Arial" w:hAnsi="Segoe UI" w:cs="Segoe UI"/>
                <w:sz w:val="22"/>
                <w:szCs w:val="22"/>
              </w:rPr>
              <w:t>Baro</w:t>
            </w:r>
          </w:p>
          <w:p w14:paraId="7ABF10AD" w14:textId="50D843FC"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Segoe UI" w:eastAsia="Arial" w:hAnsi="Segoe UI" w:cs="Segoe UI"/>
                <w:sz w:val="22"/>
                <w:szCs w:val="22"/>
              </w:rPr>
              <w:t xml:space="preserve">Kent konseyi </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753869" w14:textId="77777777" w:rsidR="00283A10" w:rsidRPr="00283A10" w:rsidRDefault="00283A10" w:rsidP="00283A10">
            <w:pPr>
              <w:spacing w:line="360" w:lineRule="auto"/>
              <w:rPr>
                <w:rFonts w:ascii="Roboto" w:hAnsi="Roboto" w:cs="Calibri"/>
                <w:sz w:val="20"/>
                <w:szCs w:val="20"/>
              </w:rPr>
            </w:pPr>
            <w:r w:rsidRPr="00283A10">
              <w:rPr>
                <w:rFonts w:ascii="Roboto" w:hAnsi="Roboto" w:cs="Calibri"/>
                <w:sz w:val="20"/>
                <w:szCs w:val="20"/>
              </w:rPr>
              <w:t xml:space="preserve">Haklarının gelişimi için çalışan bireyler:  </w:t>
            </w:r>
          </w:p>
          <w:p w14:paraId="1B01DF86" w14:textId="77777777" w:rsidR="00283A10" w:rsidRPr="004B326A" w:rsidRDefault="00283A10" w:rsidP="004B326A">
            <w:pPr>
              <w:pStyle w:val="ListeParagraf"/>
              <w:numPr>
                <w:ilvl w:val="0"/>
                <w:numId w:val="21"/>
              </w:numPr>
              <w:spacing w:line="360" w:lineRule="auto"/>
              <w:rPr>
                <w:rFonts w:ascii="Roboto" w:hAnsi="Roboto" w:cs="Calibri"/>
                <w:sz w:val="20"/>
                <w:szCs w:val="20"/>
              </w:rPr>
            </w:pPr>
            <w:r w:rsidRPr="004B326A">
              <w:rPr>
                <w:rFonts w:ascii="Roboto" w:hAnsi="Roboto" w:cs="Calibri"/>
                <w:sz w:val="20"/>
                <w:szCs w:val="20"/>
              </w:rPr>
              <w:t>Hak odaklı çalışmalara gönüllü faaliyetlere zaman ve enerji ayıran</w:t>
            </w:r>
          </w:p>
          <w:p w14:paraId="71360B41" w14:textId="77777777" w:rsidR="00283A10" w:rsidRPr="004B326A" w:rsidRDefault="00283A10" w:rsidP="004B326A">
            <w:pPr>
              <w:pStyle w:val="ListeParagraf"/>
              <w:numPr>
                <w:ilvl w:val="0"/>
                <w:numId w:val="21"/>
              </w:numPr>
              <w:spacing w:line="360" w:lineRule="auto"/>
              <w:rPr>
                <w:rFonts w:ascii="Roboto" w:hAnsi="Roboto" w:cs="Calibri"/>
                <w:sz w:val="20"/>
                <w:szCs w:val="20"/>
              </w:rPr>
            </w:pPr>
            <w:r w:rsidRPr="004B326A">
              <w:rPr>
                <w:rFonts w:ascii="Roboto" w:hAnsi="Roboto" w:cs="Calibri"/>
                <w:sz w:val="20"/>
                <w:szCs w:val="20"/>
              </w:rPr>
              <w:t>Hak odaklı bir çalışmaya liderlik için gönüllü olarak sorumluluk üstlenen</w:t>
            </w:r>
          </w:p>
          <w:p w14:paraId="0EEFB316" w14:textId="4D560067" w:rsidR="00283A10" w:rsidRPr="004B326A" w:rsidRDefault="00283A10" w:rsidP="004B326A">
            <w:pPr>
              <w:pStyle w:val="ListeParagraf"/>
              <w:numPr>
                <w:ilvl w:val="0"/>
                <w:numId w:val="21"/>
              </w:numPr>
              <w:spacing w:line="360" w:lineRule="auto"/>
              <w:rPr>
                <w:rFonts w:ascii="Roboto" w:hAnsi="Roboto" w:cs="Calibri"/>
                <w:sz w:val="20"/>
                <w:szCs w:val="20"/>
              </w:rPr>
            </w:pPr>
            <w:r w:rsidRPr="004B326A">
              <w:rPr>
                <w:rFonts w:ascii="Roboto" w:hAnsi="Roboto" w:cs="Calibri"/>
                <w:sz w:val="20"/>
                <w:szCs w:val="20"/>
              </w:rPr>
              <w:t>Hak odaklı yeni bir girişim veya platformun başlatılmasında gönüllü çaba sahibi olan bireyleri içerir ancak bunlarla da sınırlı değildir.</w:t>
            </w:r>
          </w:p>
        </w:tc>
      </w:tr>
    </w:tbl>
    <w:p w14:paraId="556805B0" w14:textId="1F14DB3E" w:rsidR="00283A10" w:rsidRDefault="00283A10" w:rsidP="00E76A93"/>
    <w:p w14:paraId="7E2B8C2C" w14:textId="77777777" w:rsidR="000F0E77" w:rsidRDefault="000F0E7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8290"/>
      </w:tblGrid>
      <w:tr w:rsidR="000F0E77" w14:paraId="0792A01B" w14:textId="77777777" w:rsidTr="000F0E77">
        <w:tc>
          <w:tcPr>
            <w:tcW w:w="704" w:type="dxa"/>
          </w:tcPr>
          <w:p w14:paraId="65BB5E0F" w14:textId="6421053D" w:rsidR="000F0E77" w:rsidRDefault="000F0E77" w:rsidP="004A682A">
            <w:pPr>
              <w:rPr>
                <w:rFonts w:ascii="Roboto" w:hAnsi="Roboto"/>
                <w:b/>
                <w:color w:val="E9483E"/>
              </w:rPr>
            </w:pPr>
            <w:r>
              <w:rPr>
                <w:rFonts w:ascii="Roboto" w:hAnsi="Roboto" w:cs="Calibri"/>
                <w:noProof/>
                <w:sz w:val="20"/>
                <w:szCs w:val="20"/>
                <w:lang w:eastAsia="tr-TR"/>
              </w:rPr>
              <w:drawing>
                <wp:inline distT="0" distB="0" distL="0" distR="0" wp14:anchorId="61D2DB49" wp14:editId="385F3399">
                  <wp:extent cx="360000" cy="3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8358" w:type="dxa"/>
            <w:vAlign w:val="bottom"/>
          </w:tcPr>
          <w:p w14:paraId="60145876" w14:textId="0EC4D6A3" w:rsidR="000F0E77" w:rsidRPr="006B03B7" w:rsidRDefault="000F0E77" w:rsidP="000F0E77">
            <w:pPr>
              <w:rPr>
                <w:rFonts w:ascii="Roboto" w:hAnsi="Roboto"/>
                <w:b/>
              </w:rPr>
            </w:pPr>
            <w:r w:rsidRPr="004B326A">
              <w:rPr>
                <w:rFonts w:ascii="Roboto" w:hAnsi="Roboto"/>
                <w:b/>
                <w:color w:val="199983"/>
              </w:rPr>
              <w:t xml:space="preserve">ÖNEMLİ NOT: </w:t>
            </w:r>
            <w:r w:rsidR="006B03B7">
              <w:rPr>
                <w:rFonts w:ascii="Roboto" w:hAnsi="Roboto"/>
                <w:b/>
              </w:rPr>
              <w:t>Sivil Düşün kar amacı güden çalışmaları desteklemez.</w:t>
            </w:r>
          </w:p>
        </w:tc>
      </w:tr>
    </w:tbl>
    <w:p w14:paraId="1E48B102" w14:textId="6D09AC7B" w:rsidR="000F0E77" w:rsidRDefault="000F0E77" w:rsidP="00E76A93"/>
    <w:p w14:paraId="272AD84E" w14:textId="31B8F849" w:rsidR="00CB1492" w:rsidRDefault="00CB1492" w:rsidP="00E76A93"/>
    <w:p w14:paraId="2019DB18" w14:textId="1AF6E1A4" w:rsidR="00CB1492" w:rsidRDefault="00CB1492" w:rsidP="00E76A93"/>
    <w:p w14:paraId="2696BD62" w14:textId="77777777" w:rsidR="00645BF2" w:rsidRDefault="00645BF2">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CB1492" w14:paraId="5F56BA40" w14:textId="77777777" w:rsidTr="004A682A">
        <w:tc>
          <w:tcPr>
            <w:tcW w:w="704" w:type="dxa"/>
          </w:tcPr>
          <w:p w14:paraId="517023BA" w14:textId="5EF2E060" w:rsidR="00CB1492" w:rsidRPr="008E44AA" w:rsidRDefault="00CB1492" w:rsidP="004A682A">
            <w:pPr>
              <w:rPr>
                <w:rFonts w:ascii="Roboto" w:hAnsi="Roboto"/>
                <w:b/>
              </w:rPr>
            </w:pPr>
            <w:r w:rsidRPr="008E44AA">
              <w:rPr>
                <w:rFonts w:ascii="Roboto" w:hAnsi="Roboto"/>
                <w:b/>
              </w:rPr>
              <w:lastRenderedPageBreak/>
              <w:t>EK 2</w:t>
            </w:r>
          </w:p>
        </w:tc>
        <w:tc>
          <w:tcPr>
            <w:tcW w:w="8358" w:type="dxa"/>
            <w:vAlign w:val="center"/>
          </w:tcPr>
          <w:p w14:paraId="56178503" w14:textId="10B69CB5" w:rsidR="00CB1492" w:rsidRDefault="00CB1492" w:rsidP="004A682A">
            <w:pPr>
              <w:rPr>
                <w:rFonts w:ascii="Roboto" w:hAnsi="Roboto"/>
                <w:b/>
                <w:color w:val="E9483E"/>
              </w:rPr>
            </w:pPr>
            <w:r w:rsidRPr="004B326A">
              <w:rPr>
                <w:rFonts w:ascii="Roboto" w:hAnsi="Roboto"/>
                <w:b/>
                <w:color w:val="199983"/>
              </w:rPr>
              <w:t>UZMAN DESTEĞİ ALANLARI</w:t>
            </w:r>
          </w:p>
        </w:tc>
      </w:tr>
    </w:tbl>
    <w:p w14:paraId="0C3B13B8" w14:textId="79D4A50F" w:rsidR="00CB1492" w:rsidRDefault="00CB1492"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5386"/>
      </w:tblGrid>
      <w:tr w:rsidR="00CB1492" w:rsidRPr="005B0A61" w14:paraId="0FCCAE13" w14:textId="77777777" w:rsidTr="00AF0300">
        <w:trPr>
          <w:trHeight w:val="90"/>
        </w:trPr>
        <w:tc>
          <w:tcPr>
            <w:tcW w:w="3828" w:type="dxa"/>
            <w:vMerge w:val="restart"/>
            <w:tcBorders>
              <w:top w:val="single" w:sz="2" w:space="0" w:color="808080" w:themeColor="background1" w:themeShade="80"/>
            </w:tcBorders>
          </w:tcPr>
          <w:p w14:paraId="14B16A3D" w14:textId="77777777" w:rsidR="00CB1492" w:rsidRPr="00577D9A" w:rsidRDefault="00CB1492" w:rsidP="00CB1492">
            <w:pPr>
              <w:spacing w:line="360" w:lineRule="auto"/>
              <w:rPr>
                <w:rFonts w:ascii="Roboto" w:hAnsi="Roboto" w:cs="Calibri"/>
                <w:b/>
                <w:sz w:val="20"/>
                <w:szCs w:val="20"/>
              </w:rPr>
            </w:pPr>
          </w:p>
          <w:p w14:paraId="06326EFD" w14:textId="55897098"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Organizasyonel ve Finansal Kapasite</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5F8E5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0B551B" w14:textId="50564F4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Kurumsallaşma </w:t>
            </w:r>
          </w:p>
        </w:tc>
      </w:tr>
      <w:tr w:rsidR="00CB1492" w:rsidRPr="005B0A61" w14:paraId="5BC7DF3E" w14:textId="77777777" w:rsidTr="00AF0300">
        <w:trPr>
          <w:trHeight w:val="87"/>
        </w:trPr>
        <w:tc>
          <w:tcPr>
            <w:tcW w:w="3828" w:type="dxa"/>
            <w:vMerge/>
          </w:tcPr>
          <w:p w14:paraId="436D2CA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DA0786"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5631F8" w14:textId="1A2C6DB4"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Planlama</w:t>
            </w:r>
          </w:p>
        </w:tc>
      </w:tr>
      <w:tr w:rsidR="00CB1492" w:rsidRPr="005B0A61" w14:paraId="1B3BDF00" w14:textId="77777777" w:rsidTr="00AF0300">
        <w:trPr>
          <w:trHeight w:val="87"/>
        </w:trPr>
        <w:tc>
          <w:tcPr>
            <w:tcW w:w="3828" w:type="dxa"/>
            <w:vMerge/>
          </w:tcPr>
          <w:p w14:paraId="1DCC39C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E64573"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20CA5" w14:textId="35793F20"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Gönüllü yönetimi</w:t>
            </w:r>
          </w:p>
        </w:tc>
      </w:tr>
      <w:tr w:rsidR="00CB1492" w:rsidRPr="005B0A61" w14:paraId="50BEFD16" w14:textId="77777777" w:rsidTr="00AF0300">
        <w:trPr>
          <w:trHeight w:val="87"/>
        </w:trPr>
        <w:tc>
          <w:tcPr>
            <w:tcW w:w="3828" w:type="dxa"/>
            <w:vMerge/>
          </w:tcPr>
          <w:p w14:paraId="62E6BA4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F6A34F"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5D165" w14:textId="077772F7"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ynak geliştirme ve bütçeleme</w:t>
            </w:r>
          </w:p>
        </w:tc>
      </w:tr>
      <w:tr w:rsidR="00CB1492" w:rsidRPr="005B0A61" w14:paraId="483FD02E" w14:textId="77777777" w:rsidTr="00AF0300">
        <w:trPr>
          <w:trHeight w:val="87"/>
        </w:trPr>
        <w:tc>
          <w:tcPr>
            <w:tcW w:w="3828" w:type="dxa"/>
            <w:vMerge/>
          </w:tcPr>
          <w:p w14:paraId="4A00165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3BBFE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5461F" w14:textId="0C821406"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Şeffaflık, hesap verebilirlik</w:t>
            </w:r>
          </w:p>
        </w:tc>
      </w:tr>
      <w:tr w:rsidR="00CB1492" w:rsidRPr="005B0A61" w14:paraId="5E2E2602" w14:textId="77777777" w:rsidTr="00AF0300">
        <w:trPr>
          <w:trHeight w:val="87"/>
        </w:trPr>
        <w:tc>
          <w:tcPr>
            <w:tcW w:w="3828" w:type="dxa"/>
            <w:vMerge/>
            <w:tcBorders>
              <w:bottom w:val="single" w:sz="2" w:space="0" w:color="808080" w:themeColor="background1" w:themeShade="80"/>
            </w:tcBorders>
          </w:tcPr>
          <w:p w14:paraId="5322420A"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0EB07"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4C4CE0" w14:textId="7546D6AF"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İhtiyaç analizi</w:t>
            </w:r>
          </w:p>
        </w:tc>
      </w:tr>
      <w:tr w:rsidR="00CB1492" w:rsidRPr="005B0A61" w14:paraId="2541CB41" w14:textId="77777777" w:rsidTr="00AF0300">
        <w:trPr>
          <w:trHeight w:val="45"/>
        </w:trPr>
        <w:tc>
          <w:tcPr>
            <w:tcW w:w="3828" w:type="dxa"/>
            <w:vMerge w:val="restart"/>
            <w:tcBorders>
              <w:top w:val="single" w:sz="2" w:space="0" w:color="808080" w:themeColor="background1" w:themeShade="80"/>
            </w:tcBorders>
          </w:tcPr>
          <w:p w14:paraId="7F813FE9" w14:textId="77777777" w:rsidR="00CB1492" w:rsidRPr="00577D9A" w:rsidRDefault="00CB1492" w:rsidP="00CB1492">
            <w:pPr>
              <w:spacing w:line="360" w:lineRule="auto"/>
              <w:rPr>
                <w:rFonts w:ascii="Roboto" w:hAnsi="Roboto" w:cs="Calibri"/>
                <w:b/>
                <w:sz w:val="20"/>
                <w:szCs w:val="20"/>
              </w:rPr>
            </w:pPr>
          </w:p>
          <w:p w14:paraId="181F5523" w14:textId="079EAFAF"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İletişim ve Sosyal Medya</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BE8E6"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E1CB51" w14:textId="08BB7AE9"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Farkındalık oluşturma</w:t>
            </w:r>
          </w:p>
        </w:tc>
      </w:tr>
      <w:tr w:rsidR="00CB1492" w:rsidRPr="005B0A61" w14:paraId="3C71D225" w14:textId="77777777" w:rsidTr="00AF0300">
        <w:trPr>
          <w:trHeight w:val="45"/>
        </w:trPr>
        <w:tc>
          <w:tcPr>
            <w:tcW w:w="3828" w:type="dxa"/>
            <w:vMerge/>
          </w:tcPr>
          <w:p w14:paraId="79C3351B"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5E3E7A"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953D4" w14:textId="1B66F33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Medya ilişkileri</w:t>
            </w:r>
          </w:p>
        </w:tc>
      </w:tr>
      <w:tr w:rsidR="00CB1492" w:rsidRPr="005B0A61" w14:paraId="5B5D9234" w14:textId="77777777" w:rsidTr="00AF0300">
        <w:trPr>
          <w:trHeight w:val="45"/>
        </w:trPr>
        <w:tc>
          <w:tcPr>
            <w:tcW w:w="3828" w:type="dxa"/>
            <w:vMerge/>
          </w:tcPr>
          <w:p w14:paraId="75979F05"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1BE30C"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BC6AE4" w14:textId="578C81A1"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osyal medya yönetimi</w:t>
            </w:r>
          </w:p>
        </w:tc>
      </w:tr>
      <w:tr w:rsidR="00CB1492" w:rsidRPr="005B0A61" w14:paraId="2F0FB42B" w14:textId="77777777" w:rsidTr="00AF0300">
        <w:trPr>
          <w:trHeight w:val="45"/>
        </w:trPr>
        <w:tc>
          <w:tcPr>
            <w:tcW w:w="3828" w:type="dxa"/>
            <w:vMerge/>
          </w:tcPr>
          <w:p w14:paraId="2FBECBE1"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CE4D"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A03B4C" w14:textId="4455EDB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Dijital içerik oluşturma</w:t>
            </w:r>
          </w:p>
        </w:tc>
      </w:tr>
      <w:tr w:rsidR="00CB1492" w:rsidRPr="005B0A61" w14:paraId="5AB2B6BB" w14:textId="77777777" w:rsidTr="00AF0300">
        <w:trPr>
          <w:trHeight w:val="45"/>
        </w:trPr>
        <w:tc>
          <w:tcPr>
            <w:tcW w:w="3828" w:type="dxa"/>
            <w:vMerge/>
          </w:tcPr>
          <w:p w14:paraId="087F9C22"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1E439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9574E8" w14:textId="2F8DFC8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Hikaye anlatıcılığı ve mesaj oluşturma </w:t>
            </w:r>
          </w:p>
        </w:tc>
      </w:tr>
      <w:tr w:rsidR="00CB1492" w:rsidRPr="005B0A61" w14:paraId="41909F63" w14:textId="77777777" w:rsidTr="00AF0300">
        <w:trPr>
          <w:trHeight w:val="45"/>
        </w:trPr>
        <w:tc>
          <w:tcPr>
            <w:tcW w:w="3828" w:type="dxa"/>
            <w:vMerge/>
            <w:tcBorders>
              <w:bottom w:val="single" w:sz="2" w:space="0" w:color="808080" w:themeColor="background1" w:themeShade="80"/>
            </w:tcBorders>
          </w:tcPr>
          <w:p w14:paraId="1519049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AD1EA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D1FAD4" w14:textId="751D4F2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urumsal kimlik ve iletişim</w:t>
            </w:r>
          </w:p>
        </w:tc>
      </w:tr>
      <w:tr w:rsidR="00CB1492" w:rsidRPr="005B0A61" w14:paraId="22A82BD8" w14:textId="77777777" w:rsidTr="00AF0300">
        <w:trPr>
          <w:trHeight w:val="75"/>
        </w:trPr>
        <w:tc>
          <w:tcPr>
            <w:tcW w:w="3828" w:type="dxa"/>
            <w:vMerge w:val="restart"/>
            <w:tcBorders>
              <w:top w:val="single" w:sz="2" w:space="0" w:color="808080" w:themeColor="background1" w:themeShade="80"/>
            </w:tcBorders>
          </w:tcPr>
          <w:p w14:paraId="02CC71D6" w14:textId="77777777" w:rsidR="00CB1492" w:rsidRPr="00577D9A" w:rsidRDefault="00CB1492" w:rsidP="00CB1492">
            <w:pPr>
              <w:spacing w:line="360" w:lineRule="auto"/>
              <w:rPr>
                <w:rFonts w:ascii="Roboto" w:eastAsia="Arial" w:hAnsi="Roboto" w:cs="Segoe UI"/>
                <w:b/>
                <w:sz w:val="20"/>
                <w:szCs w:val="20"/>
              </w:rPr>
            </w:pPr>
          </w:p>
          <w:p w14:paraId="03B4D8A6" w14:textId="5064CE33" w:rsidR="00CB1492" w:rsidRPr="00577D9A" w:rsidRDefault="00CB1492" w:rsidP="00CB1492">
            <w:pPr>
              <w:spacing w:line="360" w:lineRule="auto"/>
              <w:rPr>
                <w:rFonts w:ascii="Roboto" w:eastAsia="Arial" w:hAnsi="Roboto" w:cs="Segoe UI"/>
                <w:b/>
                <w:sz w:val="20"/>
                <w:szCs w:val="20"/>
              </w:rPr>
            </w:pPr>
            <w:r w:rsidRPr="00577D9A">
              <w:rPr>
                <w:rFonts w:ascii="Roboto" w:eastAsia="Arial" w:hAnsi="Roboto" w:cs="Segoe UI"/>
                <w:b/>
                <w:sz w:val="20"/>
                <w:szCs w:val="20"/>
              </w:rPr>
              <w:t>Savunuculuk</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66C0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E81CDD" w14:textId="779AFAA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Yasama, politika ve kamu maliyesi analizi</w:t>
            </w:r>
          </w:p>
        </w:tc>
      </w:tr>
      <w:tr w:rsidR="00CB1492" w:rsidRPr="005B0A61" w14:paraId="6FEA8E92" w14:textId="77777777" w:rsidTr="00AF0300">
        <w:trPr>
          <w:trHeight w:val="75"/>
        </w:trPr>
        <w:tc>
          <w:tcPr>
            <w:tcW w:w="3828" w:type="dxa"/>
            <w:vMerge/>
          </w:tcPr>
          <w:p w14:paraId="444258AC"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AC7F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509ED8" w14:textId="0F8E81A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rar vericilerle ilişkilerin yönetimi,</w:t>
            </w:r>
          </w:p>
        </w:tc>
      </w:tr>
      <w:tr w:rsidR="00CB1492" w:rsidRPr="005B0A61" w14:paraId="4BF34090" w14:textId="77777777" w:rsidTr="00AF0300">
        <w:trPr>
          <w:trHeight w:val="75"/>
        </w:trPr>
        <w:tc>
          <w:tcPr>
            <w:tcW w:w="3828" w:type="dxa"/>
            <w:vMerge/>
          </w:tcPr>
          <w:p w14:paraId="146C698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99E8F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194EDD" w14:textId="6910CB4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Araştırma ve politika oluşturma</w:t>
            </w:r>
          </w:p>
        </w:tc>
      </w:tr>
      <w:tr w:rsidR="00CB1492" w:rsidRPr="005B0A61" w14:paraId="76620D85" w14:textId="77777777" w:rsidTr="00AF0300">
        <w:trPr>
          <w:trHeight w:val="75"/>
        </w:trPr>
        <w:tc>
          <w:tcPr>
            <w:tcW w:w="3828" w:type="dxa"/>
            <w:vMerge/>
            <w:tcBorders>
              <w:bottom w:val="single" w:sz="2" w:space="0" w:color="808080" w:themeColor="background1" w:themeShade="80"/>
            </w:tcBorders>
          </w:tcPr>
          <w:p w14:paraId="4E00AAB4"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490BE"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A1A5CB" w14:textId="4453DE1A"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avunuculuk kampanyası tasarımı ve uygulaması</w:t>
            </w:r>
          </w:p>
        </w:tc>
      </w:tr>
      <w:tr w:rsidR="00AF0300" w:rsidRPr="005B0A61" w14:paraId="40C247B1" w14:textId="77777777" w:rsidTr="00AF0300">
        <w:trPr>
          <w:trHeight w:val="60"/>
        </w:trPr>
        <w:tc>
          <w:tcPr>
            <w:tcW w:w="3828" w:type="dxa"/>
            <w:vMerge w:val="restart"/>
            <w:tcBorders>
              <w:top w:val="single" w:sz="2" w:space="0" w:color="808080" w:themeColor="background1" w:themeShade="80"/>
            </w:tcBorders>
          </w:tcPr>
          <w:p w14:paraId="27823774" w14:textId="77777777" w:rsidR="00AF0300" w:rsidRPr="00577D9A" w:rsidRDefault="00AF0300" w:rsidP="00AF0300">
            <w:pPr>
              <w:spacing w:line="360" w:lineRule="auto"/>
              <w:rPr>
                <w:rFonts w:ascii="Roboto" w:eastAsia="Arial" w:hAnsi="Roboto" w:cs="Segoe UI"/>
                <w:b/>
                <w:sz w:val="20"/>
                <w:szCs w:val="20"/>
              </w:rPr>
            </w:pPr>
          </w:p>
          <w:p w14:paraId="698102AA" w14:textId="23463D6E"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jital</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1726D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5503307" w14:textId="17FD5208"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Sosyal medya araçları ve uygulamalarının kullanımı</w:t>
            </w:r>
          </w:p>
        </w:tc>
      </w:tr>
      <w:tr w:rsidR="00AF0300" w:rsidRPr="005B0A61" w14:paraId="7084C9A0" w14:textId="77777777" w:rsidTr="00AF0300">
        <w:trPr>
          <w:trHeight w:val="60"/>
        </w:trPr>
        <w:tc>
          <w:tcPr>
            <w:tcW w:w="3828" w:type="dxa"/>
            <w:vMerge/>
          </w:tcPr>
          <w:p w14:paraId="2F5A7B10"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149531"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FDED8" w14:textId="646D9362" w:rsidR="00AF0300" w:rsidRPr="00577D9A" w:rsidRDefault="001D094D" w:rsidP="00AF0300">
            <w:pPr>
              <w:spacing w:line="360" w:lineRule="auto"/>
              <w:rPr>
                <w:rFonts w:ascii="Roboto" w:hAnsi="Roboto" w:cs="Calibri"/>
                <w:sz w:val="20"/>
                <w:szCs w:val="20"/>
              </w:rPr>
            </w:pPr>
            <w:r w:rsidRPr="00577D9A">
              <w:rPr>
                <w:rFonts w:ascii="Roboto" w:hAnsi="Roboto"/>
                <w:sz w:val="20"/>
                <w:szCs w:val="20"/>
              </w:rPr>
              <w:t>Dijital</w:t>
            </w:r>
            <w:r w:rsidR="00AF0300" w:rsidRPr="00577D9A">
              <w:rPr>
                <w:rFonts w:ascii="Roboto" w:hAnsi="Roboto"/>
                <w:sz w:val="20"/>
                <w:szCs w:val="20"/>
              </w:rPr>
              <w:t xml:space="preserve"> dönüşüm</w:t>
            </w:r>
          </w:p>
        </w:tc>
      </w:tr>
      <w:tr w:rsidR="00AF0300" w:rsidRPr="005B0A61" w14:paraId="374F92EC" w14:textId="77777777" w:rsidTr="00AF0300">
        <w:trPr>
          <w:trHeight w:val="60"/>
        </w:trPr>
        <w:tc>
          <w:tcPr>
            <w:tcW w:w="3828" w:type="dxa"/>
            <w:vMerge/>
          </w:tcPr>
          <w:p w14:paraId="3137F211"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D416D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E423A" w14:textId="0831777C"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Oyunlaştırma</w:t>
            </w:r>
          </w:p>
        </w:tc>
      </w:tr>
      <w:tr w:rsidR="00AF0300" w:rsidRPr="005B0A61" w14:paraId="6B5A7211" w14:textId="77777777" w:rsidTr="00AF0300">
        <w:trPr>
          <w:trHeight w:val="60"/>
        </w:trPr>
        <w:tc>
          <w:tcPr>
            <w:tcW w:w="3828" w:type="dxa"/>
            <w:vMerge/>
          </w:tcPr>
          <w:p w14:paraId="02C43823"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C4E23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AA465F" w14:textId="6CC18937"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 xml:space="preserve">Veri toplama ve sunumu </w:t>
            </w:r>
          </w:p>
        </w:tc>
      </w:tr>
      <w:tr w:rsidR="00AF0300" w:rsidRPr="005B0A61" w14:paraId="0E3D8C31" w14:textId="77777777" w:rsidTr="00AF0300">
        <w:trPr>
          <w:trHeight w:val="60"/>
        </w:trPr>
        <w:tc>
          <w:tcPr>
            <w:tcW w:w="3828" w:type="dxa"/>
            <w:vMerge/>
            <w:tcBorders>
              <w:bottom w:val="single" w:sz="2" w:space="0" w:color="808080" w:themeColor="background1" w:themeShade="80"/>
            </w:tcBorders>
          </w:tcPr>
          <w:p w14:paraId="07D6F8EE"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3058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187496" w14:textId="57B9F386"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Dijital haritalandırma ve dijital performans izleme</w:t>
            </w:r>
          </w:p>
        </w:tc>
      </w:tr>
      <w:tr w:rsidR="00AF0300" w:rsidRPr="005B0A61" w14:paraId="0FDC2AB1" w14:textId="77777777" w:rsidTr="00AF0300">
        <w:trPr>
          <w:trHeight w:val="30"/>
        </w:trPr>
        <w:tc>
          <w:tcPr>
            <w:tcW w:w="3828" w:type="dxa"/>
            <w:tcBorders>
              <w:top w:val="single" w:sz="2" w:space="0" w:color="808080" w:themeColor="background1" w:themeShade="80"/>
              <w:bottom w:val="single" w:sz="2" w:space="0" w:color="808080" w:themeColor="background1" w:themeShade="80"/>
            </w:tcBorders>
          </w:tcPr>
          <w:p w14:paraId="6798BBB6" w14:textId="036AE91B"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ğer</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531D3C" w14:textId="77777777" w:rsidR="00AF0300" w:rsidRPr="00CB1492" w:rsidRDefault="00AF0300"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662D13" w14:textId="3CA38306" w:rsidR="00AF0300" w:rsidRPr="00577D9A" w:rsidRDefault="00AF0300" w:rsidP="00CB1492">
            <w:pPr>
              <w:spacing w:line="360" w:lineRule="auto"/>
              <w:rPr>
                <w:rFonts w:ascii="Roboto" w:hAnsi="Roboto" w:cs="Calibri"/>
                <w:sz w:val="20"/>
                <w:szCs w:val="20"/>
              </w:rPr>
            </w:pPr>
            <w:r w:rsidRPr="00577D9A">
              <w:rPr>
                <w:rFonts w:ascii="Roboto" w:hAnsi="Roboto" w:cs="Calibri"/>
                <w:sz w:val="20"/>
                <w:szCs w:val="20"/>
              </w:rPr>
              <w:t>Psikolojik ve hukuki destek</w:t>
            </w:r>
          </w:p>
        </w:tc>
      </w:tr>
    </w:tbl>
    <w:p w14:paraId="6DCD287B" w14:textId="77777777" w:rsidR="00CB1492" w:rsidRDefault="00CB1492" w:rsidP="00E76A93"/>
    <w:sectPr w:rsidR="00CB1492" w:rsidSect="006B166C">
      <w:headerReference w:type="default" r:id="rId11"/>
      <w:footerReference w:type="default" r:id="rId12"/>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46675" w14:textId="77777777" w:rsidR="00A77FF3" w:rsidRDefault="00A77FF3" w:rsidP="00430FE6">
      <w:r>
        <w:separator/>
      </w:r>
    </w:p>
  </w:endnote>
  <w:endnote w:type="continuationSeparator" w:id="0">
    <w:p w14:paraId="7DB3C443" w14:textId="77777777" w:rsidR="00A77FF3" w:rsidRDefault="00A77FF3"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Condensed">
    <w:panose1 w:val="02000000000000000000"/>
    <w:charset w:val="00"/>
    <w:family w:val="auto"/>
    <w:pitch w:val="variable"/>
    <w:sig w:usb0="E0000AFF" w:usb1="5000217F" w:usb2="00000021" w:usb3="00000000" w:csb0="0000019F" w:csb1="00000000"/>
  </w:font>
  <w:font w:name="Times New Roman (Body CS)">
    <w:panose1 w:val="020B0604020202020204"/>
    <w:charset w:val="00"/>
    <w:family w:val="roman"/>
    <w:notTrueType/>
    <w:pitch w:val="default"/>
  </w:font>
  <w:font w:name="N‘ ˛">
    <w:altName w:val="Calibri"/>
    <w:panose1 w:val="020B0604020202020204"/>
    <w:charset w:val="4D"/>
    <w:family w:val="auto"/>
    <w:notTrueType/>
    <w:pitch w:val="default"/>
    <w:sig w:usb0="00000003" w:usb1="00000000" w:usb2="00000000" w:usb3="00000000" w:csb0="00000001" w:csb1="00000000"/>
  </w:font>
  <w:font w:name="GalanoGrotesque-Regular">
    <w:altName w:val="Calibri"/>
    <w:panose1 w:val="020B0604020202020204"/>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0A150173"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 xml:space="preserve">tir. Bu </w:t>
          </w:r>
          <w:r w:rsidR="003C51A1">
            <w:rPr>
              <w:rFonts w:ascii="Roboto" w:hAnsi="Roboto"/>
              <w:color w:val="808080" w:themeColor="background1" w:themeShade="80"/>
              <w:sz w:val="16"/>
              <w:szCs w:val="16"/>
            </w:rPr>
            <w:t xml:space="preserve">belgenin </w:t>
          </w:r>
          <w:r w:rsidRPr="003C6CBE">
            <w:rPr>
              <w:rFonts w:ascii="Roboto" w:hAnsi="Roboto"/>
              <w:color w:val="808080" w:themeColor="background1" w:themeShade="80"/>
              <w:sz w:val="16"/>
              <w:szCs w:val="16"/>
            </w:rPr>
            <w:t>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000948C0">
            <w:rPr>
              <w:rFonts w:ascii="Roboto" w:hAnsi="Roboto"/>
              <w:color w:val="808080" w:themeColor="background1" w:themeShade="80"/>
              <w:sz w:val="16"/>
              <w:szCs w:val="16"/>
            </w:rPr>
            <w:t>zca WE</w:t>
          </w:r>
          <w:r w:rsidRPr="003C6CBE">
            <w:rPr>
              <w:rFonts w:ascii="Roboto" w:hAnsi="Roboto"/>
              <w:color w:val="808080" w:themeColor="background1" w:themeShade="80"/>
              <w:sz w:val="16"/>
              <w:szCs w:val="16"/>
            </w:rPr>
            <w:t>Global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eastAsia="tr-TR"/>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3B222" w14:textId="77777777" w:rsidR="00A77FF3" w:rsidRDefault="00A77FF3" w:rsidP="00430FE6">
      <w:r>
        <w:separator/>
      </w:r>
    </w:p>
  </w:footnote>
  <w:footnote w:type="continuationSeparator" w:id="0">
    <w:p w14:paraId="1A7C4782" w14:textId="77777777" w:rsidR="00A77FF3" w:rsidRDefault="00A77FF3"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eastAsia="tr-TR"/>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51"/>
    <w:multiLevelType w:val="hybridMultilevel"/>
    <w:tmpl w:val="A65231D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A79749B"/>
    <w:multiLevelType w:val="hybridMultilevel"/>
    <w:tmpl w:val="5A9C655C"/>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66AA"/>
    <w:multiLevelType w:val="hybridMultilevel"/>
    <w:tmpl w:val="96D851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1CD0C72"/>
    <w:multiLevelType w:val="hybridMultilevel"/>
    <w:tmpl w:val="45F06D4A"/>
    <w:lvl w:ilvl="0" w:tplc="AB428A5A">
      <w:start w:val="1"/>
      <w:numFmt w:val="bullet"/>
      <w:lvlText w:val=""/>
      <w:lvlJc w:val="left"/>
      <w:pPr>
        <w:ind w:left="720" w:hanging="360"/>
      </w:pPr>
      <w:rPr>
        <w:rFonts w:ascii="Symbol" w:hAnsi="Symbol" w:hint="default"/>
        <w:b w:val="0"/>
        <w:i w:val="0"/>
        <w:color w:val="199983"/>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B472E"/>
    <w:multiLevelType w:val="hybridMultilevel"/>
    <w:tmpl w:val="8046656A"/>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7357494"/>
    <w:multiLevelType w:val="hybridMultilevel"/>
    <w:tmpl w:val="2D9E7F8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1DC366EF"/>
    <w:multiLevelType w:val="hybridMultilevel"/>
    <w:tmpl w:val="7ACE9A02"/>
    <w:lvl w:ilvl="0" w:tplc="DC124310">
      <w:start w:val="1"/>
      <w:numFmt w:val="bullet"/>
      <w:lvlText w:val=""/>
      <w:lvlJc w:val="left"/>
      <w:pPr>
        <w:ind w:left="720" w:hanging="360"/>
      </w:pPr>
      <w:rPr>
        <w:rFonts w:ascii="Symbol" w:hAnsi="Symbol" w:hint="default"/>
        <w:b w:val="0"/>
        <w:i w:val="0"/>
        <w:color w:val="FCC41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37F91"/>
    <w:multiLevelType w:val="hybridMultilevel"/>
    <w:tmpl w:val="7C1A8CA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20B277D8"/>
    <w:multiLevelType w:val="hybridMultilevel"/>
    <w:tmpl w:val="C136E6F8"/>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50A64"/>
    <w:multiLevelType w:val="hybridMultilevel"/>
    <w:tmpl w:val="BA8AD708"/>
    <w:lvl w:ilvl="0" w:tplc="959293B2">
      <w:start w:val="1"/>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10" w15:restartNumberingAfterBreak="0">
    <w:nsid w:val="2A455F9D"/>
    <w:multiLevelType w:val="hybridMultilevel"/>
    <w:tmpl w:val="5F68A79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3BB41964"/>
    <w:multiLevelType w:val="hybridMultilevel"/>
    <w:tmpl w:val="AC5CF75E"/>
    <w:lvl w:ilvl="0" w:tplc="A1F26DB6">
      <w:start w:val="1"/>
      <w:numFmt w:val="bullet"/>
      <w:lvlText w:val=""/>
      <w:lvlJc w:val="left"/>
      <w:pPr>
        <w:ind w:left="720" w:hanging="360"/>
      </w:pPr>
      <w:rPr>
        <w:rFonts w:ascii="Symbol" w:hAnsi="Symbol" w:hint="default"/>
        <w:b w:val="0"/>
        <w:i w:val="0"/>
        <w:color w:val="EA655D"/>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71171"/>
    <w:multiLevelType w:val="hybridMultilevel"/>
    <w:tmpl w:val="8374732E"/>
    <w:lvl w:ilvl="0" w:tplc="D856E816">
      <w:start w:val="1"/>
      <w:numFmt w:val="bullet"/>
      <w:lvlText w:val=""/>
      <w:lvlJc w:val="left"/>
      <w:pPr>
        <w:ind w:left="720" w:hanging="360"/>
      </w:pPr>
      <w:rPr>
        <w:rFonts w:ascii="Symbol" w:hAnsi="Symbol" w:hint="default"/>
        <w:b w:val="0"/>
        <w:i w:val="0"/>
        <w:color w:val="0D9C7F"/>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11423"/>
    <w:multiLevelType w:val="hybridMultilevel"/>
    <w:tmpl w:val="6EE26ED6"/>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F9594E"/>
    <w:multiLevelType w:val="hybridMultilevel"/>
    <w:tmpl w:val="A3C8E23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1627E"/>
    <w:multiLevelType w:val="hybridMultilevel"/>
    <w:tmpl w:val="882206E6"/>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20B6B"/>
    <w:multiLevelType w:val="hybridMultilevel"/>
    <w:tmpl w:val="4F56E760"/>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76132D"/>
    <w:multiLevelType w:val="hybridMultilevel"/>
    <w:tmpl w:val="C14C1B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54A50C83"/>
    <w:multiLevelType w:val="hybridMultilevel"/>
    <w:tmpl w:val="5AFE3D36"/>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582E137F"/>
    <w:multiLevelType w:val="hybridMultilevel"/>
    <w:tmpl w:val="5DBE9B2E"/>
    <w:lvl w:ilvl="0" w:tplc="DEE0D808">
      <w:start w:val="5"/>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A4A05F1"/>
    <w:multiLevelType w:val="hybridMultilevel"/>
    <w:tmpl w:val="4D5AE0C0"/>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6D79E9"/>
    <w:multiLevelType w:val="hybridMultilevel"/>
    <w:tmpl w:val="4134DEB8"/>
    <w:lvl w:ilvl="0" w:tplc="AB428A5A">
      <w:start w:val="1"/>
      <w:numFmt w:val="bullet"/>
      <w:lvlText w:val=""/>
      <w:lvlJc w:val="left"/>
      <w:pPr>
        <w:ind w:left="720" w:hanging="360"/>
      </w:pPr>
      <w:rPr>
        <w:rFonts w:ascii="Symbol" w:hAnsi="Symbol" w:hint="default"/>
        <w:b w:val="0"/>
        <w:i w:val="0"/>
        <w:color w:val="199983"/>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A20A1"/>
    <w:multiLevelType w:val="hybridMultilevel"/>
    <w:tmpl w:val="D6BC91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25A28E9"/>
    <w:multiLevelType w:val="hybridMultilevel"/>
    <w:tmpl w:val="6A2201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758E2941"/>
    <w:multiLevelType w:val="hybridMultilevel"/>
    <w:tmpl w:val="9C5629A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F44A71"/>
    <w:multiLevelType w:val="hybridMultilevel"/>
    <w:tmpl w:val="0F685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7E7A6F1C"/>
    <w:multiLevelType w:val="hybridMultilevel"/>
    <w:tmpl w:val="8A1CEB0E"/>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D14B45"/>
    <w:multiLevelType w:val="hybridMultilevel"/>
    <w:tmpl w:val="276267BA"/>
    <w:lvl w:ilvl="0" w:tplc="D69E0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0379419">
    <w:abstractNumId w:val="13"/>
  </w:num>
  <w:num w:numId="2" w16cid:durableId="300236921">
    <w:abstractNumId w:val="12"/>
  </w:num>
  <w:num w:numId="3" w16cid:durableId="685643746">
    <w:abstractNumId w:val="25"/>
  </w:num>
  <w:num w:numId="4" w16cid:durableId="760106345">
    <w:abstractNumId w:val="27"/>
  </w:num>
  <w:num w:numId="5" w16cid:durableId="1791975881">
    <w:abstractNumId w:val="23"/>
  </w:num>
  <w:num w:numId="6" w16cid:durableId="702292442">
    <w:abstractNumId w:val="28"/>
  </w:num>
  <w:num w:numId="7" w16cid:durableId="1810005971">
    <w:abstractNumId w:val="9"/>
  </w:num>
  <w:num w:numId="8" w16cid:durableId="128910869">
    <w:abstractNumId w:val="20"/>
  </w:num>
  <w:num w:numId="9" w16cid:durableId="675152633">
    <w:abstractNumId w:val="19"/>
  </w:num>
  <w:num w:numId="10" w16cid:durableId="1737048511">
    <w:abstractNumId w:val="4"/>
  </w:num>
  <w:num w:numId="11" w16cid:durableId="1683899811">
    <w:abstractNumId w:val="8"/>
  </w:num>
  <w:num w:numId="12" w16cid:durableId="1867599809">
    <w:abstractNumId w:val="17"/>
  </w:num>
  <w:num w:numId="13" w16cid:durableId="193468380">
    <w:abstractNumId w:val="15"/>
  </w:num>
  <w:num w:numId="14" w16cid:durableId="276911037">
    <w:abstractNumId w:val="11"/>
  </w:num>
  <w:num w:numId="15" w16cid:durableId="2012364641">
    <w:abstractNumId w:val="21"/>
  </w:num>
  <w:num w:numId="16" w16cid:durableId="367799414">
    <w:abstractNumId w:val="1"/>
  </w:num>
  <w:num w:numId="17" w16cid:durableId="310519696">
    <w:abstractNumId w:val="6"/>
  </w:num>
  <w:num w:numId="18" w16cid:durableId="1366901724">
    <w:abstractNumId w:val="14"/>
  </w:num>
  <w:num w:numId="19" w16cid:durableId="1462916342">
    <w:abstractNumId w:val="16"/>
  </w:num>
  <w:num w:numId="20" w16cid:durableId="1595015276">
    <w:abstractNumId w:val="3"/>
  </w:num>
  <w:num w:numId="21" w16cid:durableId="1769159876">
    <w:abstractNumId w:val="22"/>
  </w:num>
  <w:num w:numId="22" w16cid:durableId="769738754">
    <w:abstractNumId w:val="10"/>
  </w:num>
  <w:num w:numId="23" w16cid:durableId="1803618582">
    <w:abstractNumId w:val="18"/>
  </w:num>
  <w:num w:numId="24" w16cid:durableId="611715483">
    <w:abstractNumId w:val="5"/>
  </w:num>
  <w:num w:numId="25" w16cid:durableId="1578440294">
    <w:abstractNumId w:val="26"/>
  </w:num>
  <w:num w:numId="26" w16cid:durableId="1069841594">
    <w:abstractNumId w:val="2"/>
  </w:num>
  <w:num w:numId="27" w16cid:durableId="414088107">
    <w:abstractNumId w:val="0"/>
  </w:num>
  <w:num w:numId="28" w16cid:durableId="1861167307">
    <w:abstractNumId w:val="7"/>
  </w:num>
  <w:num w:numId="29" w16cid:durableId="9259588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sLQ0MjezMDC1MDVQ0lEKTi0uzszPAykwrAUA8z7FNCwAAAA="/>
  </w:docVars>
  <w:rsids>
    <w:rsidRoot w:val="00430FE6"/>
    <w:rsid w:val="000008C6"/>
    <w:rsid w:val="00003D71"/>
    <w:rsid w:val="00004E95"/>
    <w:rsid w:val="000374CC"/>
    <w:rsid w:val="000612F3"/>
    <w:rsid w:val="000948C0"/>
    <w:rsid w:val="000F0E77"/>
    <w:rsid w:val="001124B7"/>
    <w:rsid w:val="001314E0"/>
    <w:rsid w:val="00143DE1"/>
    <w:rsid w:val="0015635C"/>
    <w:rsid w:val="0016470C"/>
    <w:rsid w:val="00175C46"/>
    <w:rsid w:val="00196B4F"/>
    <w:rsid w:val="001C4687"/>
    <w:rsid w:val="001D094D"/>
    <w:rsid w:val="001E327E"/>
    <w:rsid w:val="00283A10"/>
    <w:rsid w:val="002A1AE4"/>
    <w:rsid w:val="002C4DA5"/>
    <w:rsid w:val="002F751D"/>
    <w:rsid w:val="003016D7"/>
    <w:rsid w:val="003268DD"/>
    <w:rsid w:val="00385604"/>
    <w:rsid w:val="003C51A1"/>
    <w:rsid w:val="003C6CBE"/>
    <w:rsid w:val="003D4251"/>
    <w:rsid w:val="003E2ED9"/>
    <w:rsid w:val="003E35B3"/>
    <w:rsid w:val="003E59F6"/>
    <w:rsid w:val="0042612A"/>
    <w:rsid w:val="00430FE6"/>
    <w:rsid w:val="004B326A"/>
    <w:rsid w:val="00510663"/>
    <w:rsid w:val="00536F44"/>
    <w:rsid w:val="00541153"/>
    <w:rsid w:val="00571123"/>
    <w:rsid w:val="00577D9A"/>
    <w:rsid w:val="00577FE1"/>
    <w:rsid w:val="005B0A61"/>
    <w:rsid w:val="006009D4"/>
    <w:rsid w:val="00602A25"/>
    <w:rsid w:val="006427E5"/>
    <w:rsid w:val="00645BF2"/>
    <w:rsid w:val="00652931"/>
    <w:rsid w:val="006A0B04"/>
    <w:rsid w:val="006A7A5A"/>
    <w:rsid w:val="006B03B7"/>
    <w:rsid w:val="006B166C"/>
    <w:rsid w:val="006C0C0A"/>
    <w:rsid w:val="006D4955"/>
    <w:rsid w:val="006D51D8"/>
    <w:rsid w:val="00746FC8"/>
    <w:rsid w:val="00786423"/>
    <w:rsid w:val="00796E0C"/>
    <w:rsid w:val="007A2E91"/>
    <w:rsid w:val="007C23A6"/>
    <w:rsid w:val="007E20CE"/>
    <w:rsid w:val="007E4D69"/>
    <w:rsid w:val="008306EC"/>
    <w:rsid w:val="00864D7F"/>
    <w:rsid w:val="00896260"/>
    <w:rsid w:val="008A5526"/>
    <w:rsid w:val="008B3D3E"/>
    <w:rsid w:val="008C0926"/>
    <w:rsid w:val="008C131A"/>
    <w:rsid w:val="008E44AA"/>
    <w:rsid w:val="008E4DED"/>
    <w:rsid w:val="008F308C"/>
    <w:rsid w:val="009271B1"/>
    <w:rsid w:val="0097520E"/>
    <w:rsid w:val="00994841"/>
    <w:rsid w:val="009B4EEB"/>
    <w:rsid w:val="009C6969"/>
    <w:rsid w:val="00A0789F"/>
    <w:rsid w:val="00A53A0E"/>
    <w:rsid w:val="00A73A7A"/>
    <w:rsid w:val="00A77FF3"/>
    <w:rsid w:val="00A85222"/>
    <w:rsid w:val="00AA5AD4"/>
    <w:rsid w:val="00AF0300"/>
    <w:rsid w:val="00B26EE5"/>
    <w:rsid w:val="00B27EBC"/>
    <w:rsid w:val="00B41F7A"/>
    <w:rsid w:val="00B61309"/>
    <w:rsid w:val="00B81F7D"/>
    <w:rsid w:val="00BA741F"/>
    <w:rsid w:val="00BC2176"/>
    <w:rsid w:val="00C04B07"/>
    <w:rsid w:val="00C30D54"/>
    <w:rsid w:val="00C37C75"/>
    <w:rsid w:val="00C40E0E"/>
    <w:rsid w:val="00C422CE"/>
    <w:rsid w:val="00C550A4"/>
    <w:rsid w:val="00C652C4"/>
    <w:rsid w:val="00C72E48"/>
    <w:rsid w:val="00C93AF9"/>
    <w:rsid w:val="00CB1492"/>
    <w:rsid w:val="00D327CC"/>
    <w:rsid w:val="00D71EDC"/>
    <w:rsid w:val="00D72B9A"/>
    <w:rsid w:val="00D73D0A"/>
    <w:rsid w:val="00DC0971"/>
    <w:rsid w:val="00E46236"/>
    <w:rsid w:val="00E6671B"/>
    <w:rsid w:val="00E76A93"/>
    <w:rsid w:val="00E96A1C"/>
    <w:rsid w:val="00EF2A06"/>
    <w:rsid w:val="00F05E36"/>
    <w:rsid w:val="00F70BD1"/>
    <w:rsid w:val="00F84345"/>
    <w:rsid w:val="00FB20FF"/>
    <w:rsid w:val="00FC1B15"/>
    <w:rsid w:val="00FC61BF"/>
    <w:rsid w:val="00FE2FE5"/>
    <w:rsid w:val="00FF69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paragraph" w:styleId="BalonMetni">
    <w:name w:val="Balloon Text"/>
    <w:basedOn w:val="Normal"/>
    <w:link w:val="BalonMetniChar"/>
    <w:uiPriority w:val="99"/>
    <w:semiHidden/>
    <w:unhideWhenUsed/>
    <w:rsid w:val="00EF2A06"/>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EF2A06"/>
    <w:rPr>
      <w:rFonts w:ascii="Times New Roman" w:hAnsi="Times New Roman" w:cs="Times New Roman"/>
      <w:sz w:val="18"/>
      <w:szCs w:val="18"/>
    </w:rPr>
  </w:style>
  <w:style w:type="paragraph" w:styleId="AralkYok">
    <w:name w:val="No Spacing"/>
    <w:uiPriority w:val="1"/>
    <w:qFormat/>
    <w:rsid w:val="00577F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717</Words>
  <Characters>9787</Characters>
  <Application>Microsoft Office Word</Application>
  <DocSecurity>0</DocSecurity>
  <Lines>81</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iğit Erkan</cp:lastModifiedBy>
  <cp:revision>2</cp:revision>
  <dcterms:created xsi:type="dcterms:W3CDTF">2024-06-05T12:11:00Z</dcterms:created>
  <dcterms:modified xsi:type="dcterms:W3CDTF">2024-06-0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6b6ec4e33efcd6d973e99f58b54e2c3dcaf021ba113b88b76701b2b783ff35</vt:lpwstr>
  </property>
</Properties>
</file>